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7C19B" w14:textId="77777777" w:rsidR="00ED42B6" w:rsidRPr="000755F3" w:rsidRDefault="0091785C" w:rsidP="000A4481">
      <w:pPr>
        <w:jc w:val="right"/>
        <w:rPr>
          <w:b/>
          <w:lang w:val="ro-RO"/>
        </w:rPr>
      </w:pPr>
      <w:r w:rsidRPr="000755F3">
        <w:rPr>
          <w:b/>
          <w:lang w:val="ro-RO"/>
        </w:rPr>
        <w:t>Anexa 10.</w:t>
      </w:r>
      <w:r w:rsidRPr="000755F3">
        <w:rPr>
          <w:b/>
          <w:snapToGrid w:val="0"/>
          <w:lang w:val="ro-RO"/>
        </w:rPr>
        <w:t>R14 – F09</w:t>
      </w:r>
    </w:p>
    <w:p w14:paraId="32AB22FD" w14:textId="77777777" w:rsidR="001E03DE" w:rsidRPr="000755F3" w:rsidRDefault="001E03DE" w:rsidP="00C62E67">
      <w:pPr>
        <w:rPr>
          <w:lang w:val="ro-RO"/>
        </w:rPr>
      </w:pPr>
    </w:p>
    <w:p w14:paraId="6A6A08EB" w14:textId="77777777" w:rsidR="00F67528" w:rsidRPr="000755F3" w:rsidRDefault="00F67528" w:rsidP="009325E6">
      <w:pPr>
        <w:jc w:val="center"/>
        <w:textAlignment w:val="top"/>
        <w:rPr>
          <w:b/>
          <w:bCs/>
          <w:spacing w:val="20"/>
          <w:lang w:val="ro-RO"/>
        </w:rPr>
      </w:pPr>
      <w:r w:rsidRPr="000755F3">
        <w:rPr>
          <w:b/>
          <w:bCs/>
          <w:spacing w:val="20"/>
          <w:lang w:val="ro-RO"/>
        </w:rPr>
        <w:t>Informaţii post</w:t>
      </w:r>
    </w:p>
    <w:p w14:paraId="00E50461" w14:textId="77777777" w:rsidR="00F67528" w:rsidRPr="000755F3" w:rsidRDefault="00F67528" w:rsidP="00F67528">
      <w:pPr>
        <w:textAlignment w:val="top"/>
        <w:rPr>
          <w:rFonts w:ascii="Arial" w:hAnsi="Arial" w:cs="Arial"/>
          <w:b/>
          <w:bCs/>
          <w:spacing w:val="20"/>
          <w:sz w:val="20"/>
          <w:szCs w:val="20"/>
          <w:lang w:val="ro-RO"/>
        </w:rPr>
      </w:pPr>
    </w:p>
    <w:tbl>
      <w:tblPr>
        <w:tblW w:w="495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92"/>
        <w:gridCol w:w="7180"/>
      </w:tblGrid>
      <w:tr w:rsidR="00F67528" w:rsidRPr="000755F3" w14:paraId="18450369" w14:textId="77777777">
        <w:tc>
          <w:tcPr>
            <w:tcW w:w="2506" w:type="dxa"/>
            <w:tcMar>
              <w:top w:w="28" w:type="dxa"/>
              <w:left w:w="28" w:type="dxa"/>
              <w:bottom w:w="28" w:type="dxa"/>
              <w:right w:w="28" w:type="dxa"/>
            </w:tcMar>
            <w:vAlign w:val="center"/>
          </w:tcPr>
          <w:p w14:paraId="6CE5AB04" w14:textId="77777777" w:rsidR="00F67528" w:rsidRPr="000755F3" w:rsidRDefault="00F67528" w:rsidP="009325E6">
            <w:pPr>
              <w:textAlignment w:val="top"/>
              <w:rPr>
                <w:sz w:val="20"/>
                <w:szCs w:val="20"/>
                <w:lang w:val="ro-RO"/>
              </w:rPr>
            </w:pPr>
            <w:r w:rsidRPr="000755F3">
              <w:rPr>
                <w:b/>
                <w:bCs/>
                <w:sz w:val="20"/>
                <w:szCs w:val="20"/>
                <w:lang w:val="ro-RO"/>
              </w:rPr>
              <w:t>Universitatea</w:t>
            </w:r>
          </w:p>
        </w:tc>
        <w:tc>
          <w:tcPr>
            <w:tcW w:w="7232" w:type="dxa"/>
            <w:tcMar>
              <w:top w:w="28" w:type="dxa"/>
              <w:left w:w="28" w:type="dxa"/>
              <w:bottom w:w="28" w:type="dxa"/>
              <w:right w:w="28" w:type="dxa"/>
            </w:tcMar>
            <w:vAlign w:val="center"/>
          </w:tcPr>
          <w:p w14:paraId="41DEB7FC" w14:textId="77777777" w:rsidR="00F67528" w:rsidRPr="000755F3" w:rsidRDefault="00F67528" w:rsidP="009325E6">
            <w:pPr>
              <w:textAlignment w:val="top"/>
              <w:rPr>
                <w:sz w:val="20"/>
                <w:szCs w:val="20"/>
                <w:lang w:val="ro-RO"/>
              </w:rPr>
            </w:pPr>
            <w:r w:rsidRPr="000755F3">
              <w:rPr>
                <w:sz w:val="20"/>
                <w:szCs w:val="20"/>
                <w:lang w:val="ro-RO"/>
              </w:rPr>
              <w:t>"ŞTEFAN CEL MARE" DIN SUCEAVA</w:t>
            </w:r>
          </w:p>
        </w:tc>
      </w:tr>
      <w:tr w:rsidR="00F67528" w:rsidRPr="000755F3" w14:paraId="6CB554C2" w14:textId="77777777">
        <w:tc>
          <w:tcPr>
            <w:tcW w:w="2506" w:type="dxa"/>
            <w:tcMar>
              <w:top w:w="28" w:type="dxa"/>
              <w:left w:w="28" w:type="dxa"/>
              <w:bottom w:w="28" w:type="dxa"/>
              <w:right w:w="28" w:type="dxa"/>
            </w:tcMar>
            <w:vAlign w:val="center"/>
          </w:tcPr>
          <w:p w14:paraId="2AA083D9" w14:textId="77777777" w:rsidR="00F67528" w:rsidRPr="000755F3" w:rsidRDefault="00F67528" w:rsidP="009325E6">
            <w:pPr>
              <w:textAlignment w:val="top"/>
              <w:rPr>
                <w:sz w:val="20"/>
                <w:szCs w:val="20"/>
                <w:lang w:val="ro-RO"/>
              </w:rPr>
            </w:pPr>
            <w:r w:rsidRPr="000755F3">
              <w:rPr>
                <w:b/>
                <w:bCs/>
                <w:sz w:val="20"/>
                <w:szCs w:val="20"/>
                <w:lang w:val="ro-RO"/>
              </w:rPr>
              <w:t>Facultatea</w:t>
            </w:r>
          </w:p>
        </w:tc>
        <w:tc>
          <w:tcPr>
            <w:tcW w:w="7232" w:type="dxa"/>
            <w:tcMar>
              <w:top w:w="28" w:type="dxa"/>
              <w:left w:w="28" w:type="dxa"/>
              <w:bottom w:w="28" w:type="dxa"/>
              <w:right w:w="28" w:type="dxa"/>
            </w:tcMar>
            <w:vAlign w:val="center"/>
          </w:tcPr>
          <w:p w14:paraId="6AEEF837" w14:textId="77777777" w:rsidR="00F67528" w:rsidRPr="000755F3" w:rsidRDefault="007207CA" w:rsidP="009325E6">
            <w:pPr>
              <w:textAlignment w:val="top"/>
              <w:rPr>
                <w:sz w:val="20"/>
                <w:szCs w:val="20"/>
                <w:lang w:val="ro-RO"/>
              </w:rPr>
            </w:pPr>
            <w:r w:rsidRPr="00A16C20">
              <w:rPr>
                <w:color w:val="000000"/>
                <w:sz w:val="20"/>
                <w:szCs w:val="20"/>
                <w:lang w:val="ro-RO"/>
              </w:rPr>
              <w:t>ŞTIINŢE ALE EDUCAŢIEI</w:t>
            </w:r>
          </w:p>
        </w:tc>
      </w:tr>
      <w:tr w:rsidR="00F67528" w:rsidRPr="000755F3" w14:paraId="1F228E8A" w14:textId="77777777">
        <w:tc>
          <w:tcPr>
            <w:tcW w:w="2506" w:type="dxa"/>
            <w:tcMar>
              <w:top w:w="28" w:type="dxa"/>
              <w:left w:w="28" w:type="dxa"/>
              <w:bottom w:w="28" w:type="dxa"/>
              <w:right w:w="28" w:type="dxa"/>
            </w:tcMar>
            <w:vAlign w:val="center"/>
          </w:tcPr>
          <w:p w14:paraId="03817D35" w14:textId="77777777" w:rsidR="00F67528" w:rsidRPr="000755F3" w:rsidRDefault="00F67528" w:rsidP="009325E6">
            <w:pPr>
              <w:textAlignment w:val="top"/>
              <w:rPr>
                <w:sz w:val="20"/>
                <w:szCs w:val="20"/>
                <w:lang w:val="ro-RO"/>
              </w:rPr>
            </w:pPr>
            <w:r w:rsidRPr="000755F3">
              <w:rPr>
                <w:b/>
                <w:bCs/>
                <w:sz w:val="20"/>
                <w:szCs w:val="20"/>
                <w:lang w:val="ro-RO"/>
              </w:rPr>
              <w:t>Departament</w:t>
            </w:r>
          </w:p>
        </w:tc>
        <w:tc>
          <w:tcPr>
            <w:tcW w:w="7232" w:type="dxa"/>
            <w:tcMar>
              <w:top w:w="28" w:type="dxa"/>
              <w:left w:w="28" w:type="dxa"/>
              <w:bottom w:w="28" w:type="dxa"/>
              <w:right w:w="28" w:type="dxa"/>
            </w:tcMar>
            <w:vAlign w:val="center"/>
          </w:tcPr>
          <w:p w14:paraId="19AD0EEE" w14:textId="77777777" w:rsidR="00F67528" w:rsidRPr="000755F3" w:rsidRDefault="00F33E58" w:rsidP="009325E6">
            <w:pPr>
              <w:textAlignment w:val="top"/>
              <w:rPr>
                <w:i/>
                <w:sz w:val="20"/>
                <w:szCs w:val="20"/>
                <w:lang w:val="ro-RO"/>
              </w:rPr>
            </w:pPr>
            <w:r>
              <w:rPr>
                <w:color w:val="000000"/>
                <w:sz w:val="20"/>
                <w:szCs w:val="20"/>
                <w:lang w:val="ro-RO"/>
              </w:rPr>
              <w:t>DE SPECIALITATE CU PROFIL PSIHOPEDAGOGIC</w:t>
            </w:r>
          </w:p>
        </w:tc>
      </w:tr>
      <w:tr w:rsidR="00F67528" w:rsidRPr="000755F3" w14:paraId="3E103745" w14:textId="77777777">
        <w:tc>
          <w:tcPr>
            <w:tcW w:w="2506" w:type="dxa"/>
            <w:tcMar>
              <w:top w:w="28" w:type="dxa"/>
              <w:left w:w="28" w:type="dxa"/>
              <w:bottom w:w="28" w:type="dxa"/>
              <w:right w:w="28" w:type="dxa"/>
            </w:tcMar>
            <w:vAlign w:val="center"/>
          </w:tcPr>
          <w:p w14:paraId="0BC301F4" w14:textId="77777777" w:rsidR="00F67528" w:rsidRPr="000755F3" w:rsidRDefault="00F67528" w:rsidP="009325E6">
            <w:pPr>
              <w:textAlignment w:val="top"/>
              <w:rPr>
                <w:sz w:val="20"/>
                <w:szCs w:val="20"/>
                <w:lang w:val="ro-RO"/>
              </w:rPr>
            </w:pPr>
            <w:r w:rsidRPr="000755F3">
              <w:rPr>
                <w:b/>
                <w:bCs/>
                <w:sz w:val="20"/>
                <w:szCs w:val="20"/>
                <w:lang w:val="ro-RO"/>
              </w:rPr>
              <w:t>Poziţia în statul de funcţii</w:t>
            </w:r>
          </w:p>
        </w:tc>
        <w:tc>
          <w:tcPr>
            <w:tcW w:w="7232" w:type="dxa"/>
            <w:tcMar>
              <w:top w:w="28" w:type="dxa"/>
              <w:left w:w="28" w:type="dxa"/>
              <w:bottom w:w="28" w:type="dxa"/>
              <w:right w:w="28" w:type="dxa"/>
            </w:tcMar>
            <w:vAlign w:val="center"/>
          </w:tcPr>
          <w:p w14:paraId="532E9B7F" w14:textId="77777777" w:rsidR="00F67528" w:rsidRPr="000755F3" w:rsidRDefault="00F33E58" w:rsidP="00E60127">
            <w:pPr>
              <w:textAlignment w:val="top"/>
              <w:rPr>
                <w:sz w:val="20"/>
                <w:szCs w:val="20"/>
                <w:lang w:val="ro-RO"/>
              </w:rPr>
            </w:pPr>
            <w:r>
              <w:rPr>
                <w:color w:val="000000"/>
                <w:sz w:val="20"/>
                <w:szCs w:val="20"/>
                <w:lang w:val="ro-RO"/>
              </w:rPr>
              <w:t>18</w:t>
            </w:r>
          </w:p>
        </w:tc>
      </w:tr>
      <w:tr w:rsidR="00F67528" w:rsidRPr="000755F3" w14:paraId="5DD9D184" w14:textId="77777777">
        <w:tc>
          <w:tcPr>
            <w:tcW w:w="2506" w:type="dxa"/>
            <w:tcMar>
              <w:top w:w="28" w:type="dxa"/>
              <w:left w:w="28" w:type="dxa"/>
              <w:bottom w:w="28" w:type="dxa"/>
              <w:right w:w="28" w:type="dxa"/>
            </w:tcMar>
            <w:vAlign w:val="center"/>
          </w:tcPr>
          <w:p w14:paraId="0F252DA2" w14:textId="77777777" w:rsidR="00F67528" w:rsidRPr="000755F3" w:rsidRDefault="00F67528" w:rsidP="009325E6">
            <w:pPr>
              <w:textAlignment w:val="top"/>
              <w:rPr>
                <w:sz w:val="20"/>
                <w:szCs w:val="20"/>
                <w:lang w:val="ro-RO"/>
              </w:rPr>
            </w:pPr>
            <w:r w:rsidRPr="000755F3">
              <w:rPr>
                <w:b/>
                <w:bCs/>
                <w:sz w:val="20"/>
                <w:szCs w:val="20"/>
                <w:lang w:val="ro-RO"/>
              </w:rPr>
              <w:t>Funcţie</w:t>
            </w:r>
          </w:p>
        </w:tc>
        <w:tc>
          <w:tcPr>
            <w:tcW w:w="7232" w:type="dxa"/>
            <w:tcMar>
              <w:top w:w="28" w:type="dxa"/>
              <w:left w:w="28" w:type="dxa"/>
              <w:bottom w:w="28" w:type="dxa"/>
              <w:right w:w="28" w:type="dxa"/>
            </w:tcMar>
            <w:vAlign w:val="center"/>
          </w:tcPr>
          <w:p w14:paraId="205451FB" w14:textId="77777777" w:rsidR="00F67528" w:rsidRPr="000755F3" w:rsidRDefault="007207CA" w:rsidP="009325E6">
            <w:pPr>
              <w:textAlignment w:val="top"/>
              <w:rPr>
                <w:b/>
                <w:bCs/>
                <w:sz w:val="20"/>
                <w:szCs w:val="20"/>
                <w:lang w:val="ro-RO"/>
              </w:rPr>
            </w:pPr>
            <w:r w:rsidRPr="00A16C20">
              <w:rPr>
                <w:color w:val="000000"/>
                <w:sz w:val="20"/>
                <w:szCs w:val="20"/>
                <w:lang w:val="ro-RO"/>
              </w:rPr>
              <w:t>Asistent  universitar</w:t>
            </w:r>
          </w:p>
        </w:tc>
      </w:tr>
      <w:tr w:rsidR="00F67528" w:rsidRPr="000755F3" w14:paraId="18861575" w14:textId="77777777">
        <w:tc>
          <w:tcPr>
            <w:tcW w:w="2506" w:type="dxa"/>
            <w:tcMar>
              <w:top w:w="28" w:type="dxa"/>
              <w:left w:w="28" w:type="dxa"/>
              <w:bottom w:w="28" w:type="dxa"/>
              <w:right w:w="28" w:type="dxa"/>
            </w:tcMar>
            <w:vAlign w:val="center"/>
          </w:tcPr>
          <w:p w14:paraId="08478BCC" w14:textId="77777777" w:rsidR="00F67528" w:rsidRPr="000755F3" w:rsidRDefault="00F67528" w:rsidP="009325E6">
            <w:pPr>
              <w:textAlignment w:val="top"/>
              <w:rPr>
                <w:sz w:val="20"/>
                <w:szCs w:val="20"/>
                <w:lang w:val="ro-RO"/>
              </w:rPr>
            </w:pPr>
            <w:r w:rsidRPr="000755F3">
              <w:rPr>
                <w:b/>
                <w:bCs/>
                <w:sz w:val="20"/>
                <w:szCs w:val="20"/>
                <w:lang w:val="ro-RO"/>
              </w:rPr>
              <w:t>Disciplinele din planul de învăţământ</w:t>
            </w:r>
          </w:p>
        </w:tc>
        <w:tc>
          <w:tcPr>
            <w:tcW w:w="7232" w:type="dxa"/>
            <w:tcMar>
              <w:top w:w="28" w:type="dxa"/>
              <w:left w:w="28" w:type="dxa"/>
              <w:bottom w:w="28" w:type="dxa"/>
              <w:right w:w="28" w:type="dxa"/>
            </w:tcMar>
            <w:vAlign w:val="center"/>
          </w:tcPr>
          <w:p w14:paraId="3BCAD897" w14:textId="77777777" w:rsidR="00F33E58" w:rsidRPr="00137946" w:rsidRDefault="00F33E58" w:rsidP="00F33E58">
            <w:pPr>
              <w:jc w:val="both"/>
              <w:rPr>
                <w:bCs/>
                <w:sz w:val="20"/>
                <w:szCs w:val="20"/>
                <w:lang w:val="ro-RO"/>
              </w:rPr>
            </w:pPr>
            <w:r w:rsidRPr="00137946">
              <w:rPr>
                <w:bCs/>
                <w:sz w:val="20"/>
                <w:szCs w:val="20"/>
                <w:lang w:val="ro-RO"/>
              </w:rPr>
              <w:t>Pedagogie I</w:t>
            </w:r>
          </w:p>
          <w:p w14:paraId="6FE3FDA2" w14:textId="77777777" w:rsidR="00F67528" w:rsidRPr="000755F3" w:rsidRDefault="00F33E58" w:rsidP="00F33E58">
            <w:pPr>
              <w:textAlignment w:val="top"/>
              <w:rPr>
                <w:sz w:val="20"/>
                <w:szCs w:val="20"/>
                <w:lang w:val="ro-RO"/>
              </w:rPr>
            </w:pPr>
            <w:r w:rsidRPr="00137946">
              <w:rPr>
                <w:bCs/>
                <w:sz w:val="20"/>
                <w:szCs w:val="20"/>
                <w:lang w:val="ro-RO"/>
              </w:rPr>
              <w:t>Pedagogie II</w:t>
            </w:r>
          </w:p>
        </w:tc>
      </w:tr>
      <w:tr w:rsidR="00F67528" w:rsidRPr="000755F3" w14:paraId="570DE40A" w14:textId="77777777">
        <w:tc>
          <w:tcPr>
            <w:tcW w:w="2506" w:type="dxa"/>
            <w:tcMar>
              <w:top w:w="28" w:type="dxa"/>
              <w:left w:w="28" w:type="dxa"/>
              <w:bottom w:w="28" w:type="dxa"/>
              <w:right w:w="28" w:type="dxa"/>
            </w:tcMar>
            <w:vAlign w:val="center"/>
          </w:tcPr>
          <w:p w14:paraId="6AF1E8AB" w14:textId="77777777" w:rsidR="00F67528" w:rsidRPr="000755F3" w:rsidRDefault="0082547E" w:rsidP="009325E6">
            <w:pPr>
              <w:textAlignment w:val="top"/>
              <w:rPr>
                <w:sz w:val="20"/>
                <w:szCs w:val="20"/>
                <w:lang w:val="ro-RO"/>
              </w:rPr>
            </w:pPr>
            <w:r w:rsidRPr="000755F3">
              <w:rPr>
                <w:b/>
                <w:bCs/>
                <w:sz w:val="20"/>
                <w:szCs w:val="20"/>
                <w:lang w:val="ro-RO"/>
              </w:rPr>
              <w:t>Domeniu ştiinţific*</w:t>
            </w:r>
          </w:p>
        </w:tc>
        <w:tc>
          <w:tcPr>
            <w:tcW w:w="7232" w:type="dxa"/>
            <w:tcMar>
              <w:top w:w="28" w:type="dxa"/>
              <w:left w:w="28" w:type="dxa"/>
              <w:bottom w:w="28" w:type="dxa"/>
              <w:right w:w="28" w:type="dxa"/>
            </w:tcMar>
            <w:vAlign w:val="center"/>
          </w:tcPr>
          <w:p w14:paraId="5D77C6AE" w14:textId="77777777" w:rsidR="00F67528" w:rsidRPr="000755F3" w:rsidRDefault="007207CA" w:rsidP="004D6522">
            <w:pPr>
              <w:textAlignment w:val="top"/>
              <w:rPr>
                <w:sz w:val="20"/>
                <w:szCs w:val="20"/>
                <w:lang w:val="ro-RO"/>
              </w:rPr>
            </w:pPr>
            <w:r w:rsidRPr="00A16C20">
              <w:rPr>
                <w:sz w:val="20"/>
                <w:szCs w:val="20"/>
                <w:lang w:val="ro-RO"/>
              </w:rPr>
              <w:t xml:space="preserve">Ştiinţe ale </w:t>
            </w:r>
            <w:r w:rsidR="004D6522">
              <w:rPr>
                <w:sz w:val="20"/>
                <w:szCs w:val="20"/>
                <w:lang w:val="ro-RO"/>
              </w:rPr>
              <w:t>E</w:t>
            </w:r>
            <w:r w:rsidRPr="00A16C20">
              <w:rPr>
                <w:sz w:val="20"/>
                <w:szCs w:val="20"/>
                <w:lang w:val="ro-RO"/>
              </w:rPr>
              <w:t>ducaţiei</w:t>
            </w:r>
          </w:p>
        </w:tc>
      </w:tr>
      <w:tr w:rsidR="002A28E9" w:rsidRPr="000755F3" w14:paraId="014B5398" w14:textId="77777777">
        <w:tc>
          <w:tcPr>
            <w:tcW w:w="2506" w:type="dxa"/>
            <w:tcMar>
              <w:top w:w="28" w:type="dxa"/>
              <w:left w:w="28" w:type="dxa"/>
              <w:bottom w:w="28" w:type="dxa"/>
              <w:right w:w="28" w:type="dxa"/>
            </w:tcMar>
            <w:vAlign w:val="center"/>
          </w:tcPr>
          <w:p w14:paraId="4AF243E0" w14:textId="77777777" w:rsidR="002A28E9" w:rsidRPr="000755F3" w:rsidRDefault="002A28E9" w:rsidP="009325E6">
            <w:pPr>
              <w:textAlignment w:val="top"/>
              <w:rPr>
                <w:b/>
                <w:bCs/>
                <w:sz w:val="20"/>
                <w:szCs w:val="20"/>
                <w:lang w:val="ro-RO"/>
              </w:rPr>
            </w:pPr>
            <w:r w:rsidRPr="000755F3">
              <w:rPr>
                <w:b/>
                <w:bCs/>
                <w:sz w:val="20"/>
                <w:szCs w:val="20"/>
                <w:lang w:val="ro-RO"/>
              </w:rPr>
              <w:t>Condi</w:t>
            </w:r>
            <w:r w:rsidR="00643A77" w:rsidRPr="000755F3">
              <w:rPr>
                <w:b/>
                <w:bCs/>
                <w:sz w:val="20"/>
                <w:szCs w:val="20"/>
                <w:lang w:val="ro-RO"/>
              </w:rPr>
              <w:t>ţ</w:t>
            </w:r>
            <w:r w:rsidRPr="000755F3">
              <w:rPr>
                <w:b/>
                <w:bCs/>
                <w:sz w:val="20"/>
                <w:szCs w:val="20"/>
                <w:lang w:val="ro-RO"/>
              </w:rPr>
              <w:t>iile de participare la concurs</w:t>
            </w:r>
          </w:p>
        </w:tc>
        <w:tc>
          <w:tcPr>
            <w:tcW w:w="7232" w:type="dxa"/>
            <w:tcMar>
              <w:top w:w="28" w:type="dxa"/>
              <w:left w:w="28" w:type="dxa"/>
              <w:bottom w:w="28" w:type="dxa"/>
              <w:right w:w="28" w:type="dxa"/>
            </w:tcMar>
            <w:vAlign w:val="center"/>
          </w:tcPr>
          <w:p w14:paraId="4B22C5F6" w14:textId="77777777" w:rsidR="008D3C55" w:rsidRDefault="008D3C55" w:rsidP="008F406B">
            <w:pPr>
              <w:textAlignment w:val="top"/>
              <w:rPr>
                <w:sz w:val="20"/>
                <w:szCs w:val="20"/>
              </w:rPr>
            </w:pPr>
            <w:proofErr w:type="spellStart"/>
            <w:r w:rsidRPr="008D3C55">
              <w:rPr>
                <w:sz w:val="20"/>
                <w:szCs w:val="20"/>
              </w:rPr>
              <w:t>Diplomă</w:t>
            </w:r>
            <w:proofErr w:type="spellEnd"/>
            <w:r w:rsidRPr="008D3C55">
              <w:rPr>
                <w:sz w:val="20"/>
                <w:szCs w:val="20"/>
              </w:rPr>
              <w:t xml:space="preserve"> de </w:t>
            </w:r>
            <w:proofErr w:type="spellStart"/>
            <w:r w:rsidRPr="008D3C55">
              <w:rPr>
                <w:sz w:val="20"/>
                <w:szCs w:val="20"/>
              </w:rPr>
              <w:t>licență</w:t>
            </w:r>
            <w:proofErr w:type="spellEnd"/>
            <w:r w:rsidRPr="008D3C55">
              <w:rPr>
                <w:sz w:val="20"/>
                <w:szCs w:val="20"/>
              </w:rPr>
              <w:t xml:space="preserve"> </w:t>
            </w:r>
            <w:proofErr w:type="spellStart"/>
            <w:r w:rsidRPr="008D3C55">
              <w:rPr>
                <w:sz w:val="20"/>
                <w:szCs w:val="20"/>
              </w:rPr>
              <w:t>în</w:t>
            </w:r>
            <w:proofErr w:type="spellEnd"/>
            <w:r w:rsidRPr="008D3C55">
              <w:rPr>
                <w:sz w:val="20"/>
                <w:szCs w:val="20"/>
              </w:rPr>
              <w:t xml:space="preserve"> </w:t>
            </w:r>
            <w:proofErr w:type="spellStart"/>
            <w:r w:rsidRPr="008D3C55">
              <w:rPr>
                <w:sz w:val="20"/>
                <w:szCs w:val="20"/>
              </w:rPr>
              <w:t>Pedagogie</w:t>
            </w:r>
            <w:proofErr w:type="spellEnd"/>
            <w:r w:rsidRPr="008D3C55">
              <w:rPr>
                <w:sz w:val="20"/>
                <w:szCs w:val="20"/>
              </w:rPr>
              <w:t xml:space="preserve">. </w:t>
            </w:r>
            <w:proofErr w:type="spellStart"/>
            <w:r w:rsidRPr="008D3C55">
              <w:rPr>
                <w:sz w:val="20"/>
                <w:szCs w:val="20"/>
              </w:rPr>
              <w:t>Titlul</w:t>
            </w:r>
            <w:proofErr w:type="spellEnd"/>
            <w:r w:rsidRPr="008D3C55">
              <w:rPr>
                <w:sz w:val="20"/>
                <w:szCs w:val="20"/>
              </w:rPr>
              <w:t xml:space="preserve"> de doctor/</w:t>
            </w:r>
            <w:proofErr w:type="spellStart"/>
            <w:r w:rsidRPr="008D3C55">
              <w:rPr>
                <w:sz w:val="20"/>
                <w:szCs w:val="20"/>
              </w:rPr>
              <w:t>calitatea</w:t>
            </w:r>
            <w:proofErr w:type="spellEnd"/>
            <w:r w:rsidRPr="008D3C55">
              <w:rPr>
                <w:sz w:val="20"/>
                <w:szCs w:val="20"/>
              </w:rPr>
              <w:t xml:space="preserve"> de doctorand </w:t>
            </w:r>
            <w:proofErr w:type="spellStart"/>
            <w:r w:rsidRPr="008D3C55">
              <w:rPr>
                <w:sz w:val="20"/>
                <w:szCs w:val="20"/>
              </w:rPr>
              <w:t>în</w:t>
            </w:r>
            <w:proofErr w:type="spellEnd"/>
            <w:r w:rsidRPr="008D3C55">
              <w:rPr>
                <w:sz w:val="20"/>
                <w:szCs w:val="20"/>
              </w:rPr>
              <w:t xml:space="preserve"> </w:t>
            </w:r>
            <w:proofErr w:type="spellStart"/>
            <w:r w:rsidRPr="008D3C55">
              <w:rPr>
                <w:sz w:val="20"/>
                <w:szCs w:val="20"/>
              </w:rPr>
              <w:t>domeniul</w:t>
            </w:r>
            <w:proofErr w:type="spellEnd"/>
            <w:r w:rsidRPr="008D3C55">
              <w:rPr>
                <w:sz w:val="20"/>
                <w:szCs w:val="20"/>
              </w:rPr>
              <w:t xml:space="preserve"> </w:t>
            </w:r>
            <w:proofErr w:type="spellStart"/>
            <w:r w:rsidRPr="008D3C55">
              <w:rPr>
                <w:sz w:val="20"/>
                <w:szCs w:val="20"/>
              </w:rPr>
              <w:t>Științe</w:t>
            </w:r>
            <w:proofErr w:type="spellEnd"/>
            <w:r w:rsidRPr="008D3C55">
              <w:rPr>
                <w:sz w:val="20"/>
                <w:szCs w:val="20"/>
              </w:rPr>
              <w:t xml:space="preserve"> ale </w:t>
            </w:r>
            <w:proofErr w:type="spellStart"/>
            <w:r w:rsidRPr="008D3C55">
              <w:rPr>
                <w:sz w:val="20"/>
                <w:szCs w:val="20"/>
              </w:rPr>
              <w:t>Educației</w:t>
            </w:r>
            <w:proofErr w:type="spellEnd"/>
          </w:p>
          <w:p w14:paraId="10114330" w14:textId="77777777" w:rsidR="00B662AA" w:rsidRPr="001E04E0" w:rsidRDefault="008D3C55" w:rsidP="008F406B">
            <w:pPr>
              <w:textAlignment w:val="top"/>
              <w:rPr>
                <w:sz w:val="20"/>
                <w:szCs w:val="20"/>
                <w:lang w:val="ro-RO"/>
              </w:rPr>
            </w:pPr>
            <w:r w:rsidRPr="001E04E0">
              <w:rPr>
                <w:sz w:val="20"/>
                <w:szCs w:val="20"/>
              </w:rPr>
              <w:t xml:space="preserve"> </w:t>
            </w:r>
            <w:proofErr w:type="spellStart"/>
            <w:r w:rsidR="00B662AA" w:rsidRPr="001E04E0">
              <w:rPr>
                <w:sz w:val="20"/>
                <w:szCs w:val="20"/>
              </w:rPr>
              <w:t>Observatie</w:t>
            </w:r>
            <w:proofErr w:type="spellEnd"/>
            <w:r w:rsidR="00B662AA" w:rsidRPr="001E04E0">
              <w:rPr>
                <w:sz w:val="20"/>
                <w:szCs w:val="20"/>
              </w:rPr>
              <w:t xml:space="preserve">: </w:t>
            </w:r>
            <w:proofErr w:type="spellStart"/>
            <w:r w:rsidR="00B662AA" w:rsidRPr="001E04E0">
              <w:rPr>
                <w:sz w:val="20"/>
                <w:szCs w:val="20"/>
              </w:rPr>
              <w:t>în</w:t>
            </w:r>
            <w:proofErr w:type="spellEnd"/>
            <w:r w:rsidR="00B662AA" w:rsidRPr="001E04E0">
              <w:rPr>
                <w:sz w:val="20"/>
                <w:szCs w:val="20"/>
              </w:rPr>
              <w:t xml:space="preserve"> </w:t>
            </w:r>
            <w:proofErr w:type="spellStart"/>
            <w:r w:rsidR="00B662AA" w:rsidRPr="001E04E0">
              <w:rPr>
                <w:sz w:val="20"/>
                <w:szCs w:val="20"/>
              </w:rPr>
              <w:t>cazul</w:t>
            </w:r>
            <w:proofErr w:type="spellEnd"/>
            <w:r w:rsidR="00B662AA" w:rsidRPr="001E04E0">
              <w:rPr>
                <w:sz w:val="20"/>
                <w:szCs w:val="20"/>
              </w:rPr>
              <w:t xml:space="preserve"> </w:t>
            </w:r>
            <w:proofErr w:type="spellStart"/>
            <w:r w:rsidR="00B662AA" w:rsidRPr="001E04E0">
              <w:rPr>
                <w:sz w:val="20"/>
                <w:szCs w:val="20"/>
              </w:rPr>
              <w:t>în</w:t>
            </w:r>
            <w:proofErr w:type="spellEnd"/>
            <w:r w:rsidR="00B662AA" w:rsidRPr="001E04E0">
              <w:rPr>
                <w:sz w:val="20"/>
                <w:szCs w:val="20"/>
              </w:rPr>
              <w:t xml:space="preserve"> care </w:t>
            </w:r>
            <w:proofErr w:type="spellStart"/>
            <w:r w:rsidR="00B662AA" w:rsidRPr="001E04E0">
              <w:rPr>
                <w:sz w:val="20"/>
                <w:szCs w:val="20"/>
              </w:rPr>
              <w:t>câștigătorul</w:t>
            </w:r>
            <w:proofErr w:type="spellEnd"/>
            <w:r w:rsidR="00B662AA" w:rsidRPr="001E04E0">
              <w:rPr>
                <w:sz w:val="20"/>
                <w:szCs w:val="20"/>
              </w:rPr>
              <w:t xml:space="preserve"> </w:t>
            </w:r>
            <w:proofErr w:type="spellStart"/>
            <w:r w:rsidR="00B662AA" w:rsidRPr="001E04E0">
              <w:rPr>
                <w:sz w:val="20"/>
                <w:szCs w:val="20"/>
              </w:rPr>
              <w:t>este</w:t>
            </w:r>
            <w:proofErr w:type="spellEnd"/>
            <w:r w:rsidR="00B662AA" w:rsidRPr="001E04E0">
              <w:rPr>
                <w:sz w:val="20"/>
                <w:szCs w:val="20"/>
              </w:rPr>
              <w:t xml:space="preserve"> doctorand </w:t>
            </w:r>
            <w:proofErr w:type="spellStart"/>
            <w:r w:rsidR="00B662AA" w:rsidRPr="001E04E0">
              <w:rPr>
                <w:sz w:val="20"/>
                <w:szCs w:val="20"/>
              </w:rPr>
              <w:t>angajarea</w:t>
            </w:r>
            <w:proofErr w:type="spellEnd"/>
            <w:r w:rsidR="00B662AA" w:rsidRPr="001E04E0">
              <w:rPr>
                <w:sz w:val="20"/>
                <w:szCs w:val="20"/>
              </w:rPr>
              <w:t xml:space="preserve"> se </w:t>
            </w:r>
            <w:proofErr w:type="spellStart"/>
            <w:r w:rsidR="00B662AA" w:rsidRPr="001E04E0">
              <w:rPr>
                <w:sz w:val="20"/>
                <w:szCs w:val="20"/>
              </w:rPr>
              <w:t>va</w:t>
            </w:r>
            <w:proofErr w:type="spellEnd"/>
            <w:r w:rsidR="00B662AA" w:rsidRPr="001E04E0">
              <w:rPr>
                <w:sz w:val="20"/>
                <w:szCs w:val="20"/>
              </w:rPr>
              <w:t xml:space="preserve"> face pe </w:t>
            </w:r>
            <w:proofErr w:type="spellStart"/>
            <w:r w:rsidR="008F406B">
              <w:rPr>
                <w:sz w:val="20"/>
                <w:szCs w:val="20"/>
              </w:rPr>
              <w:t>durată</w:t>
            </w:r>
            <w:proofErr w:type="spellEnd"/>
            <w:r w:rsidR="00B662AA" w:rsidRPr="001E04E0">
              <w:rPr>
                <w:sz w:val="20"/>
                <w:szCs w:val="20"/>
              </w:rPr>
              <w:t xml:space="preserve"> </w:t>
            </w:r>
            <w:proofErr w:type="spellStart"/>
            <w:r w:rsidR="00B662AA" w:rsidRPr="001E04E0">
              <w:rPr>
                <w:sz w:val="20"/>
                <w:szCs w:val="20"/>
              </w:rPr>
              <w:t>determinată</w:t>
            </w:r>
            <w:proofErr w:type="spellEnd"/>
          </w:p>
        </w:tc>
      </w:tr>
      <w:tr w:rsidR="00F67528" w:rsidRPr="000755F3" w14:paraId="6AB5A3AA" w14:textId="77777777">
        <w:tc>
          <w:tcPr>
            <w:tcW w:w="2506" w:type="dxa"/>
            <w:tcMar>
              <w:top w:w="28" w:type="dxa"/>
              <w:left w:w="28" w:type="dxa"/>
              <w:bottom w:w="28" w:type="dxa"/>
              <w:right w:w="28" w:type="dxa"/>
            </w:tcMar>
          </w:tcPr>
          <w:p w14:paraId="41D2A8D0" w14:textId="77777777" w:rsidR="00F67528" w:rsidRPr="000755F3" w:rsidRDefault="00F67528" w:rsidP="0082547E">
            <w:pPr>
              <w:textAlignment w:val="top"/>
              <w:rPr>
                <w:sz w:val="20"/>
                <w:szCs w:val="20"/>
                <w:lang w:val="ro-RO"/>
              </w:rPr>
            </w:pPr>
            <w:r w:rsidRPr="000755F3">
              <w:rPr>
                <w:b/>
                <w:bCs/>
                <w:sz w:val="20"/>
                <w:szCs w:val="20"/>
                <w:lang w:val="ro-RO"/>
              </w:rPr>
              <w:t>Descriere post</w:t>
            </w:r>
          </w:p>
        </w:tc>
        <w:tc>
          <w:tcPr>
            <w:tcW w:w="7232" w:type="dxa"/>
            <w:tcMar>
              <w:top w:w="28" w:type="dxa"/>
              <w:left w:w="28" w:type="dxa"/>
              <w:bottom w:w="28" w:type="dxa"/>
              <w:right w:w="28" w:type="dxa"/>
            </w:tcMar>
            <w:vAlign w:val="center"/>
          </w:tcPr>
          <w:p w14:paraId="49A30F0D" w14:textId="77777777" w:rsidR="00C579F5" w:rsidRDefault="00F33E58" w:rsidP="00F33E58">
            <w:pPr>
              <w:ind w:right="179"/>
              <w:jc w:val="both"/>
              <w:rPr>
                <w:sz w:val="20"/>
                <w:szCs w:val="20"/>
                <w:lang w:val="ro-RO"/>
              </w:rPr>
            </w:pPr>
            <w:r>
              <w:rPr>
                <w:sz w:val="20"/>
                <w:szCs w:val="20"/>
                <w:lang w:val="ro-RO"/>
              </w:rPr>
              <w:t xml:space="preserve">Postul conţine o norma universitară de </w:t>
            </w:r>
            <w:r>
              <w:rPr>
                <w:b/>
                <w:sz w:val="20"/>
                <w:szCs w:val="20"/>
                <w:lang w:val="ro-RO"/>
              </w:rPr>
              <w:t>40 ore</w:t>
            </w:r>
            <w:r>
              <w:rPr>
                <w:sz w:val="20"/>
                <w:szCs w:val="20"/>
                <w:lang w:val="ro-RO"/>
              </w:rPr>
              <w:t xml:space="preserve"> / săptămână cu o normă didactică de 13 ore convenţionale, lucrări practice </w:t>
            </w:r>
            <w:r w:rsidR="00C579F5">
              <w:rPr>
                <w:sz w:val="20"/>
                <w:szCs w:val="20"/>
                <w:lang w:val="ro-RO"/>
              </w:rPr>
              <w:t>cu următoarea distribuţie semestrială pe discipline a orelor fizice:</w:t>
            </w:r>
          </w:p>
          <w:p w14:paraId="065D038E" w14:textId="77777777" w:rsidR="00C579F5" w:rsidRPr="00CF4923" w:rsidRDefault="00C579F5" w:rsidP="00CF4923">
            <w:pPr>
              <w:pStyle w:val="ListParagraph"/>
              <w:numPr>
                <w:ilvl w:val="0"/>
                <w:numId w:val="19"/>
              </w:numPr>
              <w:rPr>
                <w:sz w:val="20"/>
                <w:szCs w:val="20"/>
                <w:lang w:val="ro-RO"/>
              </w:rPr>
            </w:pPr>
            <w:r w:rsidRPr="00CF4923">
              <w:rPr>
                <w:sz w:val="20"/>
                <w:szCs w:val="20"/>
                <w:lang w:val="ro-RO"/>
              </w:rPr>
              <w:t xml:space="preserve">disciplina: Pedagogie I, efectuată în semestrul  II cu studenţii din anul I de la programele de studii ale Facultăţii de Educaţie  Fizică şi Sport si Facultatii de Medicina si Stiinte Biologice </w:t>
            </w:r>
            <w:r w:rsidR="00CF4923">
              <w:rPr>
                <w:sz w:val="20"/>
                <w:szCs w:val="20"/>
                <w:lang w:val="ro-RO"/>
              </w:rPr>
              <w:t>-</w:t>
            </w:r>
            <w:r w:rsidRPr="00CF4923">
              <w:rPr>
                <w:sz w:val="20"/>
                <w:szCs w:val="20"/>
                <w:lang w:val="ro-RO"/>
              </w:rPr>
              <w:t xml:space="preserve"> </w:t>
            </w:r>
            <w:r w:rsidRPr="00F80465">
              <w:rPr>
                <w:b/>
                <w:bCs/>
                <w:sz w:val="20"/>
                <w:szCs w:val="20"/>
                <w:lang w:val="ro-RO"/>
              </w:rPr>
              <w:t>8 ore</w:t>
            </w:r>
            <w:r w:rsidRPr="00CF4923">
              <w:rPr>
                <w:sz w:val="20"/>
                <w:szCs w:val="20"/>
                <w:lang w:val="ro-RO"/>
              </w:rPr>
              <w:t xml:space="preserve"> seminar cu 4 formaţii de lucru</w:t>
            </w:r>
          </w:p>
          <w:p w14:paraId="395E2458" w14:textId="77777777" w:rsidR="00F33E58" w:rsidRPr="00CF4923" w:rsidRDefault="00C579F5" w:rsidP="00CF4923">
            <w:pPr>
              <w:pStyle w:val="ListParagraph"/>
              <w:numPr>
                <w:ilvl w:val="0"/>
                <w:numId w:val="19"/>
              </w:numPr>
              <w:ind w:right="179"/>
              <w:jc w:val="both"/>
              <w:rPr>
                <w:sz w:val="20"/>
                <w:szCs w:val="20"/>
                <w:lang w:val="ro-RO"/>
              </w:rPr>
            </w:pPr>
            <w:r w:rsidRPr="00CF4923">
              <w:rPr>
                <w:sz w:val="20"/>
                <w:szCs w:val="20"/>
                <w:lang w:val="ro-RO"/>
              </w:rPr>
              <w:t>disciplina Pedagogie II efectuată în semestrul  I, cu studenţii din anul I de la programul de studii Postuniversitar nivel I</w:t>
            </w:r>
            <w:r w:rsidR="00CF4923">
              <w:rPr>
                <w:sz w:val="20"/>
                <w:szCs w:val="20"/>
                <w:lang w:val="ro-RO"/>
              </w:rPr>
              <w:t xml:space="preserve"> - </w:t>
            </w:r>
            <w:r w:rsidRPr="00CF4923">
              <w:rPr>
                <w:b/>
                <w:sz w:val="20"/>
                <w:szCs w:val="20"/>
                <w:lang w:val="ro-RO"/>
              </w:rPr>
              <w:t>6 ore</w:t>
            </w:r>
            <w:r w:rsidRPr="00CF4923">
              <w:rPr>
                <w:sz w:val="20"/>
                <w:szCs w:val="20"/>
                <w:lang w:val="ro-RO"/>
              </w:rPr>
              <w:t xml:space="preserve"> seminar</w:t>
            </w:r>
            <w:r w:rsidR="00CF4923">
              <w:rPr>
                <w:sz w:val="20"/>
                <w:szCs w:val="20"/>
                <w:lang w:val="ro-RO"/>
              </w:rPr>
              <w:t xml:space="preserve"> cu</w:t>
            </w:r>
            <w:r w:rsidR="00CF4923" w:rsidRPr="00CF4923">
              <w:rPr>
                <w:sz w:val="20"/>
                <w:szCs w:val="20"/>
                <w:lang w:val="ro-RO"/>
              </w:rPr>
              <w:t>, 6 formaţii de lucru,</w:t>
            </w:r>
          </w:p>
          <w:p w14:paraId="6BA521ED" w14:textId="6D1150F4" w:rsidR="00F33E58" w:rsidRPr="00CF4923" w:rsidRDefault="00CF4923" w:rsidP="00CF4923">
            <w:pPr>
              <w:pStyle w:val="ListParagraph"/>
              <w:numPr>
                <w:ilvl w:val="0"/>
                <w:numId w:val="19"/>
              </w:numPr>
              <w:rPr>
                <w:sz w:val="20"/>
                <w:szCs w:val="20"/>
                <w:lang w:val="ro-RO"/>
              </w:rPr>
            </w:pPr>
            <w:r w:rsidRPr="00CF4923">
              <w:rPr>
                <w:sz w:val="20"/>
                <w:szCs w:val="20"/>
                <w:lang w:val="ro-RO"/>
              </w:rPr>
              <w:t xml:space="preserve">disciplina Pedagogie I, efectuată în semestrul  II, cu studenţii din anul I de la programele de studii ale Facultăţii de Inginerie Electrica si Stiinta Calculatoarelor si Facultatii de Inginerie Mecanica, Autovehicule si Robotica,  </w:t>
            </w:r>
            <w:r w:rsidR="00F33E58" w:rsidRPr="00CF4923">
              <w:rPr>
                <w:b/>
                <w:sz w:val="20"/>
                <w:szCs w:val="20"/>
                <w:lang w:val="ro-RO"/>
              </w:rPr>
              <w:t>6 ore</w:t>
            </w:r>
            <w:r w:rsidR="00F33E58" w:rsidRPr="00CF4923">
              <w:rPr>
                <w:sz w:val="20"/>
                <w:szCs w:val="20"/>
                <w:lang w:val="ro-RO"/>
              </w:rPr>
              <w:t xml:space="preserve"> seminar, </w:t>
            </w:r>
            <w:r w:rsidRPr="00CF4923">
              <w:rPr>
                <w:sz w:val="20"/>
                <w:szCs w:val="20"/>
                <w:lang w:val="ro-RO"/>
              </w:rPr>
              <w:t>cu</w:t>
            </w:r>
            <w:r w:rsidR="00F80465">
              <w:rPr>
                <w:sz w:val="20"/>
                <w:szCs w:val="20"/>
                <w:lang w:val="ro-RO"/>
              </w:rPr>
              <w:t xml:space="preserve"> </w:t>
            </w:r>
            <w:r w:rsidR="00202C9E" w:rsidRPr="00CF4923">
              <w:rPr>
                <w:sz w:val="20"/>
                <w:szCs w:val="20"/>
                <w:lang w:val="ro-RO"/>
              </w:rPr>
              <w:t>6</w:t>
            </w:r>
            <w:r w:rsidR="00F33E58" w:rsidRPr="00CF4923">
              <w:rPr>
                <w:sz w:val="20"/>
                <w:szCs w:val="20"/>
                <w:lang w:val="ro-RO"/>
              </w:rPr>
              <w:t xml:space="preserve"> formaţii de lucru;</w:t>
            </w:r>
          </w:p>
          <w:p w14:paraId="3B0C8777" w14:textId="1333F38F" w:rsidR="00F67528" w:rsidRPr="00F80465" w:rsidRDefault="00CF4923" w:rsidP="00F80465">
            <w:pPr>
              <w:pStyle w:val="ListParagraph"/>
              <w:numPr>
                <w:ilvl w:val="0"/>
                <w:numId w:val="19"/>
              </w:numPr>
              <w:rPr>
                <w:sz w:val="20"/>
                <w:szCs w:val="20"/>
                <w:lang w:val="ro-RO"/>
              </w:rPr>
            </w:pPr>
            <w:r w:rsidRPr="00CF4923">
              <w:rPr>
                <w:sz w:val="20"/>
                <w:szCs w:val="20"/>
                <w:lang w:val="ro-RO"/>
              </w:rPr>
              <w:t xml:space="preserve">disciplina Pedagogie I, efectuată în semestrul  II, cu studenţii din anul I de la programele de studii ale Facultăţii de Inginerie Alimentară şi Facultăţii de Silvicultură, </w:t>
            </w:r>
            <w:r w:rsidR="00F33E58" w:rsidRPr="00CF4923">
              <w:rPr>
                <w:b/>
                <w:sz w:val="20"/>
                <w:szCs w:val="20"/>
                <w:lang w:val="ro-RO"/>
              </w:rPr>
              <w:t>6 ore</w:t>
            </w:r>
            <w:r w:rsidRPr="00CF4923">
              <w:rPr>
                <w:sz w:val="20"/>
                <w:szCs w:val="20"/>
                <w:lang w:val="ro-RO"/>
              </w:rPr>
              <w:t xml:space="preserve"> seminar cu</w:t>
            </w:r>
            <w:r w:rsidR="00F33E58" w:rsidRPr="00CF4923">
              <w:rPr>
                <w:sz w:val="20"/>
                <w:szCs w:val="20"/>
                <w:lang w:val="ro-RO"/>
              </w:rPr>
              <w:t xml:space="preserve"> 3 formaţii de lucru</w:t>
            </w:r>
            <w:r w:rsidR="00F80465">
              <w:rPr>
                <w:sz w:val="20"/>
                <w:szCs w:val="20"/>
                <w:lang w:val="ro-RO"/>
              </w:rPr>
              <w:t>.</w:t>
            </w:r>
          </w:p>
        </w:tc>
      </w:tr>
      <w:tr w:rsidR="00F67528" w:rsidRPr="000755F3" w14:paraId="201A639B" w14:textId="77777777">
        <w:tc>
          <w:tcPr>
            <w:tcW w:w="2506" w:type="dxa"/>
            <w:tcMar>
              <w:top w:w="28" w:type="dxa"/>
              <w:left w:w="28" w:type="dxa"/>
              <w:bottom w:w="28" w:type="dxa"/>
              <w:right w:w="28" w:type="dxa"/>
            </w:tcMar>
          </w:tcPr>
          <w:p w14:paraId="55549CE1" w14:textId="77777777" w:rsidR="00F67528" w:rsidRPr="000755F3" w:rsidRDefault="0082547E" w:rsidP="0082547E">
            <w:pPr>
              <w:textAlignment w:val="top"/>
              <w:rPr>
                <w:sz w:val="20"/>
                <w:szCs w:val="20"/>
                <w:lang w:val="ro-RO"/>
              </w:rPr>
            </w:pPr>
            <w:r w:rsidRPr="000755F3">
              <w:rPr>
                <w:b/>
                <w:bCs/>
                <w:sz w:val="20"/>
                <w:szCs w:val="20"/>
                <w:lang w:val="ro-RO"/>
              </w:rPr>
              <w:t xml:space="preserve">Atribuţiile </w:t>
            </w:r>
            <w:r w:rsidR="00F67528" w:rsidRPr="000755F3">
              <w:rPr>
                <w:b/>
                <w:bCs/>
                <w:sz w:val="20"/>
                <w:szCs w:val="20"/>
                <w:lang w:val="ro-RO"/>
              </w:rPr>
              <w:t>/activit</w:t>
            </w:r>
            <w:r w:rsidRPr="000755F3">
              <w:rPr>
                <w:b/>
                <w:bCs/>
                <w:sz w:val="20"/>
                <w:szCs w:val="20"/>
                <w:lang w:val="ro-RO"/>
              </w:rPr>
              <w:t>ăţ</w:t>
            </w:r>
            <w:r w:rsidR="00F67528" w:rsidRPr="000755F3">
              <w:rPr>
                <w:b/>
                <w:bCs/>
                <w:sz w:val="20"/>
                <w:szCs w:val="20"/>
                <w:lang w:val="ro-RO"/>
              </w:rPr>
              <w:t>ile aferente</w:t>
            </w:r>
          </w:p>
        </w:tc>
        <w:tc>
          <w:tcPr>
            <w:tcW w:w="7232" w:type="dxa"/>
            <w:tcMar>
              <w:top w:w="28" w:type="dxa"/>
              <w:left w:w="28" w:type="dxa"/>
              <w:bottom w:w="28" w:type="dxa"/>
              <w:right w:w="28" w:type="dxa"/>
            </w:tcMar>
            <w:vAlign w:val="center"/>
          </w:tcPr>
          <w:p w14:paraId="2A1341B3" w14:textId="77777777" w:rsidR="007207CA" w:rsidRPr="00A16C20" w:rsidRDefault="007207CA" w:rsidP="007207CA">
            <w:pPr>
              <w:rPr>
                <w:sz w:val="20"/>
                <w:szCs w:val="20"/>
                <w:lang w:val="ro-RO"/>
              </w:rPr>
            </w:pPr>
            <w:r w:rsidRPr="00A16C20">
              <w:rPr>
                <w:sz w:val="20"/>
                <w:szCs w:val="20"/>
                <w:lang w:val="ro-RO"/>
              </w:rPr>
              <w:t>Activităţi de predare</w:t>
            </w:r>
          </w:p>
          <w:p w14:paraId="3FCC4153" w14:textId="77777777" w:rsidR="007207CA" w:rsidRPr="00A16C20" w:rsidRDefault="007207CA" w:rsidP="007207CA">
            <w:pPr>
              <w:rPr>
                <w:sz w:val="20"/>
                <w:szCs w:val="20"/>
                <w:lang w:val="ro-RO"/>
              </w:rPr>
            </w:pPr>
            <w:r w:rsidRPr="00A16C20">
              <w:rPr>
                <w:sz w:val="20"/>
                <w:szCs w:val="20"/>
                <w:lang w:val="ro-RO"/>
              </w:rPr>
              <w:t>Activităţi de seminar</w:t>
            </w:r>
          </w:p>
          <w:p w14:paraId="19F2EA11" w14:textId="77777777" w:rsidR="007207CA" w:rsidRPr="00A16C20" w:rsidRDefault="007207CA" w:rsidP="007207CA">
            <w:pPr>
              <w:rPr>
                <w:sz w:val="20"/>
                <w:szCs w:val="20"/>
                <w:lang w:val="ro-RO"/>
              </w:rPr>
            </w:pPr>
            <w:r w:rsidRPr="00A16C20">
              <w:rPr>
                <w:sz w:val="20"/>
                <w:szCs w:val="20"/>
                <w:lang w:val="ro-RO"/>
              </w:rPr>
              <w:t>Activităţi de evaluare</w:t>
            </w:r>
          </w:p>
          <w:p w14:paraId="170A4AA5" w14:textId="77777777" w:rsidR="007207CA" w:rsidRPr="00A16C20" w:rsidRDefault="007207CA" w:rsidP="007207CA">
            <w:pPr>
              <w:rPr>
                <w:sz w:val="20"/>
                <w:szCs w:val="20"/>
                <w:lang w:val="ro-RO"/>
              </w:rPr>
            </w:pPr>
            <w:r w:rsidRPr="00A16C20">
              <w:rPr>
                <w:sz w:val="20"/>
                <w:szCs w:val="20"/>
                <w:lang w:val="ro-RO"/>
              </w:rPr>
              <w:t>Alte activităţi:</w:t>
            </w:r>
          </w:p>
          <w:p w14:paraId="00DE65D3" w14:textId="77777777" w:rsidR="007207CA" w:rsidRPr="00A16C20" w:rsidRDefault="007207CA" w:rsidP="007207CA">
            <w:pPr>
              <w:ind w:left="720"/>
              <w:rPr>
                <w:sz w:val="20"/>
                <w:szCs w:val="20"/>
                <w:lang w:val="ro-RO"/>
              </w:rPr>
            </w:pPr>
            <w:r w:rsidRPr="00A16C20">
              <w:rPr>
                <w:sz w:val="20"/>
                <w:szCs w:val="20"/>
                <w:lang w:val="ro-RO"/>
              </w:rPr>
              <w:t>Activitate practică</w:t>
            </w:r>
          </w:p>
          <w:p w14:paraId="6EF506DF" w14:textId="77777777" w:rsidR="007207CA" w:rsidRPr="00A16C20" w:rsidRDefault="007207CA" w:rsidP="007207CA">
            <w:pPr>
              <w:ind w:left="720"/>
              <w:rPr>
                <w:sz w:val="20"/>
                <w:szCs w:val="20"/>
                <w:lang w:val="ro-RO"/>
              </w:rPr>
            </w:pPr>
            <w:r w:rsidRPr="00A16C20">
              <w:rPr>
                <w:sz w:val="20"/>
                <w:szCs w:val="20"/>
                <w:lang w:val="ro-RO"/>
              </w:rPr>
              <w:t>Consultaţii</w:t>
            </w:r>
          </w:p>
          <w:p w14:paraId="49159432" w14:textId="77777777" w:rsidR="007207CA" w:rsidRPr="00A16C20" w:rsidRDefault="007207CA" w:rsidP="007207CA">
            <w:pPr>
              <w:ind w:left="720"/>
              <w:rPr>
                <w:sz w:val="20"/>
                <w:szCs w:val="20"/>
                <w:lang w:val="ro-RO"/>
              </w:rPr>
            </w:pPr>
            <w:r w:rsidRPr="00A16C20">
              <w:rPr>
                <w:sz w:val="20"/>
                <w:szCs w:val="20"/>
                <w:lang w:val="ro-RO"/>
              </w:rPr>
              <w:t>Participare în comisii de admitere</w:t>
            </w:r>
          </w:p>
          <w:p w14:paraId="5BE318DB" w14:textId="77777777" w:rsidR="007207CA" w:rsidRPr="00A16C20" w:rsidRDefault="007207CA" w:rsidP="007207CA">
            <w:pPr>
              <w:ind w:left="720"/>
              <w:rPr>
                <w:sz w:val="20"/>
                <w:szCs w:val="20"/>
                <w:lang w:val="ro-RO"/>
              </w:rPr>
            </w:pPr>
            <w:r w:rsidRPr="00A16C20">
              <w:rPr>
                <w:sz w:val="20"/>
                <w:szCs w:val="20"/>
                <w:lang w:val="ro-RO"/>
              </w:rPr>
              <w:t>Participare la programe internaţionale</w:t>
            </w:r>
          </w:p>
          <w:p w14:paraId="323D6978" w14:textId="77777777" w:rsidR="007207CA" w:rsidRPr="00A16C20" w:rsidRDefault="007207CA" w:rsidP="007207CA">
            <w:pPr>
              <w:ind w:left="720"/>
              <w:rPr>
                <w:sz w:val="20"/>
                <w:szCs w:val="20"/>
                <w:lang w:val="ro-RO"/>
              </w:rPr>
            </w:pPr>
            <w:r w:rsidRPr="00A16C20">
              <w:rPr>
                <w:sz w:val="20"/>
                <w:szCs w:val="20"/>
                <w:lang w:val="ro-RO"/>
              </w:rPr>
              <w:t>Coordonare cercuri ştiinţifice studenţeşti</w:t>
            </w:r>
          </w:p>
          <w:p w14:paraId="7903E73F" w14:textId="77777777" w:rsidR="007207CA" w:rsidRPr="00A16C20" w:rsidRDefault="007207CA" w:rsidP="007207CA">
            <w:pPr>
              <w:rPr>
                <w:sz w:val="20"/>
                <w:szCs w:val="20"/>
                <w:lang w:val="ro-RO"/>
              </w:rPr>
            </w:pPr>
            <w:r w:rsidRPr="00A16C20">
              <w:rPr>
                <w:sz w:val="20"/>
                <w:szCs w:val="20"/>
                <w:lang w:val="ro-RO"/>
              </w:rPr>
              <w:t>Activităţi de pregătire ştiinţifică şi metodică şi alte activităţi în interesul învăţământului</w:t>
            </w:r>
          </w:p>
          <w:p w14:paraId="25CB671B" w14:textId="77777777" w:rsidR="007207CA" w:rsidRPr="00A16C20" w:rsidRDefault="007207CA" w:rsidP="007207CA">
            <w:pPr>
              <w:rPr>
                <w:sz w:val="20"/>
                <w:szCs w:val="20"/>
                <w:lang w:val="ro-RO"/>
              </w:rPr>
            </w:pPr>
            <w:r w:rsidRPr="00A16C20">
              <w:rPr>
                <w:sz w:val="20"/>
                <w:szCs w:val="20"/>
                <w:lang w:val="ro-RO"/>
              </w:rPr>
              <w:t>Activităţi de cercetare ştiinţifică, de creaţie potrivit specificului</w:t>
            </w:r>
          </w:p>
          <w:p w14:paraId="073F3D2C" w14:textId="77777777" w:rsidR="00F67528" w:rsidRPr="000755F3" w:rsidRDefault="007207CA" w:rsidP="007207CA">
            <w:pPr>
              <w:rPr>
                <w:sz w:val="20"/>
                <w:szCs w:val="20"/>
                <w:lang w:val="ro-RO"/>
              </w:rPr>
            </w:pPr>
            <w:r w:rsidRPr="00A16C20">
              <w:rPr>
                <w:sz w:val="20"/>
                <w:szCs w:val="20"/>
                <w:lang w:val="ro-RO"/>
              </w:rPr>
              <w:t>Activităţi administrative</w:t>
            </w:r>
          </w:p>
        </w:tc>
      </w:tr>
      <w:tr w:rsidR="00F67528" w:rsidRPr="000755F3" w14:paraId="012B9304" w14:textId="77777777">
        <w:tc>
          <w:tcPr>
            <w:tcW w:w="2506" w:type="dxa"/>
            <w:tcMar>
              <w:top w:w="28" w:type="dxa"/>
              <w:left w:w="28" w:type="dxa"/>
              <w:bottom w:w="28" w:type="dxa"/>
              <w:right w:w="28" w:type="dxa"/>
            </w:tcMar>
          </w:tcPr>
          <w:p w14:paraId="2F6BE1A4" w14:textId="77777777" w:rsidR="00F67528" w:rsidRPr="000755F3" w:rsidRDefault="00F67528" w:rsidP="0082547E">
            <w:pPr>
              <w:textAlignment w:val="top"/>
              <w:rPr>
                <w:sz w:val="20"/>
                <w:szCs w:val="20"/>
                <w:lang w:val="ro-RO"/>
              </w:rPr>
            </w:pPr>
            <w:r w:rsidRPr="000755F3">
              <w:rPr>
                <w:b/>
                <w:bCs/>
                <w:sz w:val="20"/>
                <w:szCs w:val="20"/>
                <w:lang w:val="ro-RO"/>
              </w:rPr>
              <w:t>Salariul minim de încadrare</w:t>
            </w:r>
          </w:p>
        </w:tc>
        <w:tc>
          <w:tcPr>
            <w:tcW w:w="7232" w:type="dxa"/>
            <w:tcMar>
              <w:top w:w="28" w:type="dxa"/>
              <w:left w:w="28" w:type="dxa"/>
              <w:bottom w:w="28" w:type="dxa"/>
              <w:right w:w="28" w:type="dxa"/>
            </w:tcMar>
            <w:vAlign w:val="center"/>
          </w:tcPr>
          <w:p w14:paraId="58BC0A1F" w14:textId="77777777" w:rsidR="007207CA" w:rsidRPr="00A16C20" w:rsidRDefault="007207CA" w:rsidP="007207CA">
            <w:pPr>
              <w:textAlignment w:val="top"/>
              <w:rPr>
                <w:sz w:val="20"/>
                <w:szCs w:val="20"/>
                <w:lang w:val="ro-RO"/>
              </w:rPr>
            </w:pPr>
            <w:bookmarkStart w:id="0" w:name="OLE_LINK1"/>
            <w:bookmarkStart w:id="1" w:name="OLE_LINK2"/>
            <w:r w:rsidRPr="00A16C20">
              <w:rPr>
                <w:sz w:val="20"/>
                <w:szCs w:val="20"/>
                <w:lang w:val="ro-RO"/>
              </w:rPr>
              <w:t xml:space="preserve">Minim     –     maxim   </w:t>
            </w:r>
          </w:p>
          <w:p w14:paraId="40DD3448" w14:textId="77777777" w:rsidR="00F67528" w:rsidRPr="000755F3" w:rsidRDefault="007207CA" w:rsidP="007207CA">
            <w:pPr>
              <w:textAlignment w:val="top"/>
              <w:rPr>
                <w:sz w:val="20"/>
                <w:szCs w:val="20"/>
                <w:lang w:val="ro-RO"/>
              </w:rPr>
            </w:pPr>
            <w:r w:rsidRPr="00A16C20">
              <w:rPr>
                <w:sz w:val="20"/>
                <w:szCs w:val="20"/>
                <w:lang w:val="ro-RO"/>
              </w:rPr>
              <w:t>(Salariul va fi stabilit în limitele minime – maxime în funcţie de vechimea şi  performanţa candidatului)</w:t>
            </w:r>
            <w:bookmarkEnd w:id="0"/>
            <w:bookmarkEnd w:id="1"/>
          </w:p>
        </w:tc>
      </w:tr>
      <w:tr w:rsidR="00F67528" w:rsidRPr="000755F3" w14:paraId="4E4534ED" w14:textId="77777777">
        <w:tc>
          <w:tcPr>
            <w:tcW w:w="2506" w:type="dxa"/>
            <w:tcMar>
              <w:top w:w="28" w:type="dxa"/>
              <w:left w:w="28" w:type="dxa"/>
              <w:bottom w:w="28" w:type="dxa"/>
              <w:right w:w="28" w:type="dxa"/>
            </w:tcMar>
            <w:vAlign w:val="center"/>
          </w:tcPr>
          <w:p w14:paraId="7FB3A04B" w14:textId="77777777" w:rsidR="00F67528" w:rsidRPr="000755F3" w:rsidRDefault="00F67528" w:rsidP="009325E6">
            <w:pPr>
              <w:textAlignment w:val="top"/>
              <w:rPr>
                <w:sz w:val="20"/>
                <w:szCs w:val="20"/>
                <w:lang w:val="ro-RO"/>
              </w:rPr>
            </w:pPr>
            <w:r w:rsidRPr="000755F3">
              <w:rPr>
                <w:b/>
                <w:bCs/>
                <w:sz w:val="20"/>
                <w:szCs w:val="20"/>
                <w:lang w:val="ro-RO"/>
              </w:rPr>
              <w:t>Calendarul concursului</w:t>
            </w:r>
          </w:p>
        </w:tc>
        <w:tc>
          <w:tcPr>
            <w:tcW w:w="7232" w:type="dxa"/>
            <w:tcMar>
              <w:top w:w="28" w:type="dxa"/>
              <w:left w:w="28" w:type="dxa"/>
              <w:bottom w:w="28" w:type="dxa"/>
              <w:right w:w="28" w:type="dxa"/>
            </w:tcMar>
            <w:vAlign w:val="center"/>
          </w:tcPr>
          <w:p w14:paraId="29196505" w14:textId="77777777" w:rsidR="00F67528" w:rsidRPr="000755F3" w:rsidRDefault="00F67528" w:rsidP="009325E6">
            <w:pPr>
              <w:textAlignment w:val="top"/>
              <w:rPr>
                <w:sz w:val="20"/>
                <w:szCs w:val="20"/>
                <w:lang w:val="ro-RO"/>
              </w:rPr>
            </w:pPr>
          </w:p>
        </w:tc>
      </w:tr>
      <w:tr w:rsidR="00F67528" w:rsidRPr="000755F3" w14:paraId="2BE01615" w14:textId="77777777">
        <w:tc>
          <w:tcPr>
            <w:tcW w:w="2506" w:type="dxa"/>
            <w:tcMar>
              <w:top w:w="28" w:type="dxa"/>
              <w:left w:w="28" w:type="dxa"/>
              <w:bottom w:w="28" w:type="dxa"/>
              <w:right w:w="28" w:type="dxa"/>
            </w:tcMar>
            <w:vAlign w:val="center"/>
          </w:tcPr>
          <w:p w14:paraId="500C4635" w14:textId="77777777" w:rsidR="00F67528" w:rsidRPr="000755F3" w:rsidRDefault="00F67528" w:rsidP="009325E6">
            <w:pPr>
              <w:textAlignment w:val="top"/>
              <w:rPr>
                <w:sz w:val="20"/>
                <w:szCs w:val="20"/>
                <w:lang w:val="ro-RO"/>
              </w:rPr>
            </w:pPr>
            <w:r w:rsidRPr="000755F3">
              <w:rPr>
                <w:sz w:val="20"/>
                <w:szCs w:val="20"/>
                <w:lang w:val="ro-RO"/>
              </w:rPr>
              <w:t>Data publicării anunţului în Monitorul Oficial</w:t>
            </w:r>
          </w:p>
        </w:tc>
        <w:tc>
          <w:tcPr>
            <w:tcW w:w="7232" w:type="dxa"/>
            <w:tcMar>
              <w:top w:w="28" w:type="dxa"/>
              <w:left w:w="28" w:type="dxa"/>
              <w:bottom w:w="28" w:type="dxa"/>
              <w:right w:w="28" w:type="dxa"/>
            </w:tcMar>
            <w:vAlign w:val="center"/>
          </w:tcPr>
          <w:p w14:paraId="01EE3E7E" w14:textId="77777777" w:rsidR="00F67528" w:rsidRPr="000755F3" w:rsidRDefault="007207CA" w:rsidP="009325E6">
            <w:pPr>
              <w:textAlignment w:val="top"/>
              <w:rPr>
                <w:sz w:val="20"/>
                <w:szCs w:val="20"/>
                <w:lang w:val="ro-RO"/>
              </w:rPr>
            </w:pPr>
            <w:r w:rsidRPr="00A16C20">
              <w:rPr>
                <w:color w:val="000000"/>
                <w:sz w:val="20"/>
                <w:szCs w:val="20"/>
                <w:lang w:val="ro-RO"/>
              </w:rPr>
              <w:t>MO nr.  /</w:t>
            </w:r>
          </w:p>
        </w:tc>
      </w:tr>
      <w:tr w:rsidR="00F67528" w:rsidRPr="000755F3" w14:paraId="600DA541" w14:textId="77777777">
        <w:tc>
          <w:tcPr>
            <w:tcW w:w="2506" w:type="dxa"/>
            <w:tcMar>
              <w:top w:w="28" w:type="dxa"/>
              <w:left w:w="28" w:type="dxa"/>
              <w:bottom w:w="28" w:type="dxa"/>
              <w:right w:w="28" w:type="dxa"/>
            </w:tcMar>
            <w:vAlign w:val="center"/>
          </w:tcPr>
          <w:p w14:paraId="4EBBE0D9" w14:textId="77777777" w:rsidR="00F67528" w:rsidRPr="000755F3" w:rsidRDefault="00F67528" w:rsidP="009325E6">
            <w:pPr>
              <w:textAlignment w:val="top"/>
              <w:rPr>
                <w:sz w:val="20"/>
                <w:szCs w:val="20"/>
                <w:lang w:val="ro-RO"/>
              </w:rPr>
            </w:pPr>
            <w:r w:rsidRPr="000755F3">
              <w:rPr>
                <w:sz w:val="20"/>
                <w:szCs w:val="20"/>
                <w:lang w:val="ro-RO"/>
              </w:rPr>
              <w:t>Perioadă înscriere</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1A583DEC" w14:textId="77777777">
              <w:tc>
                <w:tcPr>
                  <w:tcW w:w="1292" w:type="dxa"/>
                  <w:tcMar>
                    <w:top w:w="0" w:type="dxa"/>
                    <w:left w:w="0" w:type="dxa"/>
                    <w:bottom w:w="0" w:type="dxa"/>
                    <w:right w:w="0" w:type="dxa"/>
                  </w:tcMar>
                  <w:vAlign w:val="center"/>
                </w:tcPr>
                <w:p w14:paraId="18ADBEAC"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5C789E28"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1323CA3E" w14:textId="77777777">
              <w:tc>
                <w:tcPr>
                  <w:tcW w:w="1292" w:type="dxa"/>
                  <w:tcMar>
                    <w:top w:w="0" w:type="dxa"/>
                    <w:left w:w="0" w:type="dxa"/>
                    <w:bottom w:w="0" w:type="dxa"/>
                    <w:right w:w="0" w:type="dxa"/>
                  </w:tcMar>
                </w:tcPr>
                <w:p w14:paraId="464C54F6" w14:textId="77777777" w:rsidR="00F67528" w:rsidRPr="000755F3" w:rsidRDefault="00F67528" w:rsidP="009325E6">
                  <w:pPr>
                    <w:rPr>
                      <w:sz w:val="20"/>
                      <w:szCs w:val="20"/>
                      <w:lang w:val="ro-RO"/>
                    </w:rPr>
                  </w:pPr>
                </w:p>
              </w:tc>
              <w:tc>
                <w:tcPr>
                  <w:tcW w:w="1293" w:type="dxa"/>
                  <w:tcMar>
                    <w:top w:w="0" w:type="dxa"/>
                    <w:left w:w="0" w:type="dxa"/>
                    <w:bottom w:w="0" w:type="dxa"/>
                    <w:right w:w="0" w:type="dxa"/>
                  </w:tcMar>
                </w:tcPr>
                <w:p w14:paraId="79642D1E" w14:textId="77777777" w:rsidR="00F67528" w:rsidRPr="000755F3" w:rsidRDefault="00F67528" w:rsidP="009325E6">
                  <w:pPr>
                    <w:rPr>
                      <w:sz w:val="20"/>
                      <w:szCs w:val="20"/>
                      <w:lang w:val="ro-RO"/>
                    </w:rPr>
                  </w:pPr>
                </w:p>
              </w:tc>
            </w:tr>
          </w:tbl>
          <w:p w14:paraId="5F126731" w14:textId="77777777" w:rsidR="00F67528" w:rsidRPr="000755F3" w:rsidRDefault="00F67528" w:rsidP="009325E6">
            <w:pPr>
              <w:textAlignment w:val="top"/>
              <w:rPr>
                <w:sz w:val="20"/>
                <w:szCs w:val="20"/>
                <w:lang w:val="ro-RO"/>
              </w:rPr>
            </w:pPr>
          </w:p>
        </w:tc>
      </w:tr>
      <w:tr w:rsidR="00F67528" w:rsidRPr="000755F3" w14:paraId="1F457220" w14:textId="77777777">
        <w:tc>
          <w:tcPr>
            <w:tcW w:w="2506" w:type="dxa"/>
            <w:tcMar>
              <w:top w:w="28" w:type="dxa"/>
              <w:left w:w="28" w:type="dxa"/>
              <w:bottom w:w="28" w:type="dxa"/>
              <w:right w:w="28" w:type="dxa"/>
            </w:tcMar>
            <w:vAlign w:val="center"/>
          </w:tcPr>
          <w:p w14:paraId="0689A262" w14:textId="77777777" w:rsidR="00F67528" w:rsidRPr="000755F3" w:rsidRDefault="00F67528" w:rsidP="009325E6">
            <w:pPr>
              <w:textAlignment w:val="top"/>
              <w:rPr>
                <w:sz w:val="20"/>
                <w:szCs w:val="20"/>
                <w:lang w:val="ro-RO"/>
              </w:rPr>
            </w:pPr>
            <w:r w:rsidRPr="000755F3">
              <w:rPr>
                <w:sz w:val="20"/>
                <w:szCs w:val="20"/>
                <w:lang w:val="ro-RO"/>
              </w:rPr>
              <w:t>Data susţinerii prelegerii</w:t>
            </w:r>
          </w:p>
        </w:tc>
        <w:tc>
          <w:tcPr>
            <w:tcW w:w="7232" w:type="dxa"/>
            <w:tcMar>
              <w:top w:w="28" w:type="dxa"/>
              <w:left w:w="28" w:type="dxa"/>
              <w:bottom w:w="28" w:type="dxa"/>
              <w:right w:w="28" w:type="dxa"/>
            </w:tcMar>
            <w:vAlign w:val="center"/>
          </w:tcPr>
          <w:p w14:paraId="69272F10" w14:textId="77777777" w:rsidR="00F67528" w:rsidRPr="000755F3" w:rsidRDefault="00F67528" w:rsidP="009325E6">
            <w:pPr>
              <w:textAlignment w:val="top"/>
              <w:rPr>
                <w:sz w:val="20"/>
                <w:szCs w:val="20"/>
                <w:lang w:val="ro-RO"/>
              </w:rPr>
            </w:pPr>
          </w:p>
        </w:tc>
      </w:tr>
      <w:tr w:rsidR="00F67528" w:rsidRPr="000755F3" w14:paraId="77F2E605" w14:textId="77777777">
        <w:tc>
          <w:tcPr>
            <w:tcW w:w="2506" w:type="dxa"/>
            <w:tcMar>
              <w:top w:w="28" w:type="dxa"/>
              <w:left w:w="28" w:type="dxa"/>
              <w:bottom w:w="28" w:type="dxa"/>
              <w:right w:w="28" w:type="dxa"/>
            </w:tcMar>
            <w:vAlign w:val="center"/>
          </w:tcPr>
          <w:p w14:paraId="4637EC06" w14:textId="77777777" w:rsidR="00F67528" w:rsidRPr="000755F3" w:rsidRDefault="00F67528" w:rsidP="009325E6">
            <w:pPr>
              <w:textAlignment w:val="top"/>
              <w:rPr>
                <w:sz w:val="20"/>
                <w:szCs w:val="20"/>
                <w:lang w:val="ro-RO"/>
              </w:rPr>
            </w:pPr>
            <w:r w:rsidRPr="000755F3">
              <w:rPr>
                <w:sz w:val="20"/>
                <w:szCs w:val="20"/>
                <w:lang w:val="ro-RO"/>
              </w:rPr>
              <w:t>Ora susţinerii prelegerii</w:t>
            </w:r>
          </w:p>
        </w:tc>
        <w:tc>
          <w:tcPr>
            <w:tcW w:w="7232" w:type="dxa"/>
            <w:tcMar>
              <w:top w:w="28" w:type="dxa"/>
              <w:left w:w="28" w:type="dxa"/>
              <w:bottom w:w="28" w:type="dxa"/>
              <w:right w:w="28" w:type="dxa"/>
            </w:tcMar>
            <w:vAlign w:val="center"/>
          </w:tcPr>
          <w:p w14:paraId="6A667712" w14:textId="77777777" w:rsidR="00F67528" w:rsidRPr="000755F3" w:rsidRDefault="00F67528" w:rsidP="009325E6">
            <w:pPr>
              <w:textAlignment w:val="top"/>
              <w:rPr>
                <w:sz w:val="20"/>
                <w:szCs w:val="20"/>
                <w:lang w:val="ro-RO"/>
              </w:rPr>
            </w:pPr>
          </w:p>
        </w:tc>
      </w:tr>
      <w:tr w:rsidR="00F67528" w:rsidRPr="000755F3" w14:paraId="7F90EB4B" w14:textId="77777777">
        <w:tc>
          <w:tcPr>
            <w:tcW w:w="2506" w:type="dxa"/>
            <w:tcMar>
              <w:top w:w="28" w:type="dxa"/>
              <w:left w:w="28" w:type="dxa"/>
              <w:bottom w:w="28" w:type="dxa"/>
              <w:right w:w="28" w:type="dxa"/>
            </w:tcMar>
            <w:vAlign w:val="center"/>
          </w:tcPr>
          <w:p w14:paraId="3C6F5104" w14:textId="77777777" w:rsidR="00F67528" w:rsidRPr="000755F3" w:rsidRDefault="00F67528" w:rsidP="009325E6">
            <w:pPr>
              <w:textAlignment w:val="top"/>
              <w:rPr>
                <w:sz w:val="20"/>
                <w:szCs w:val="20"/>
                <w:lang w:val="ro-RO"/>
              </w:rPr>
            </w:pPr>
            <w:r w:rsidRPr="000755F3">
              <w:rPr>
                <w:sz w:val="20"/>
                <w:szCs w:val="20"/>
                <w:lang w:val="ro-RO"/>
              </w:rPr>
              <w:t>Locul susţinerii prelegerii</w:t>
            </w:r>
          </w:p>
        </w:tc>
        <w:tc>
          <w:tcPr>
            <w:tcW w:w="7232" w:type="dxa"/>
            <w:tcMar>
              <w:top w:w="28" w:type="dxa"/>
              <w:left w:w="28" w:type="dxa"/>
              <w:bottom w:w="28" w:type="dxa"/>
              <w:right w:w="28" w:type="dxa"/>
            </w:tcMar>
            <w:vAlign w:val="center"/>
          </w:tcPr>
          <w:p w14:paraId="1583E265" w14:textId="77777777" w:rsidR="00F67528" w:rsidRPr="000755F3" w:rsidRDefault="00F67528" w:rsidP="009325E6">
            <w:pPr>
              <w:textAlignment w:val="top"/>
              <w:rPr>
                <w:sz w:val="20"/>
                <w:szCs w:val="20"/>
                <w:lang w:val="ro-RO"/>
              </w:rPr>
            </w:pPr>
          </w:p>
        </w:tc>
      </w:tr>
      <w:tr w:rsidR="00F67528" w:rsidRPr="000755F3" w14:paraId="3A37F40D" w14:textId="77777777">
        <w:tc>
          <w:tcPr>
            <w:tcW w:w="2506" w:type="dxa"/>
            <w:tcMar>
              <w:top w:w="28" w:type="dxa"/>
              <w:left w:w="28" w:type="dxa"/>
              <w:bottom w:w="28" w:type="dxa"/>
              <w:right w:w="28" w:type="dxa"/>
            </w:tcMar>
            <w:vAlign w:val="center"/>
          </w:tcPr>
          <w:p w14:paraId="759F9BB2" w14:textId="77777777" w:rsidR="00F67528" w:rsidRPr="000755F3" w:rsidRDefault="00F67528" w:rsidP="009325E6">
            <w:pPr>
              <w:textAlignment w:val="top"/>
              <w:rPr>
                <w:sz w:val="20"/>
                <w:szCs w:val="20"/>
                <w:lang w:val="ro-RO"/>
              </w:rPr>
            </w:pPr>
            <w:r w:rsidRPr="000755F3">
              <w:rPr>
                <w:sz w:val="20"/>
                <w:szCs w:val="20"/>
                <w:lang w:val="ro-RO"/>
              </w:rPr>
              <w:t>Perioadă susţinere a examen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789C4994" w14:textId="77777777">
              <w:tc>
                <w:tcPr>
                  <w:tcW w:w="1292" w:type="dxa"/>
                  <w:tcMar>
                    <w:top w:w="0" w:type="dxa"/>
                    <w:left w:w="0" w:type="dxa"/>
                    <w:bottom w:w="0" w:type="dxa"/>
                    <w:right w:w="0" w:type="dxa"/>
                  </w:tcMar>
                  <w:vAlign w:val="center"/>
                </w:tcPr>
                <w:p w14:paraId="0724FAD2"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30B70735"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43803814" w14:textId="77777777">
              <w:tc>
                <w:tcPr>
                  <w:tcW w:w="1292" w:type="dxa"/>
                  <w:tcMar>
                    <w:top w:w="0" w:type="dxa"/>
                    <w:left w:w="0" w:type="dxa"/>
                    <w:bottom w:w="0" w:type="dxa"/>
                    <w:right w:w="0" w:type="dxa"/>
                  </w:tcMar>
                  <w:vAlign w:val="center"/>
                </w:tcPr>
                <w:p w14:paraId="1EBF9DFE" w14:textId="77777777" w:rsidR="00F67528" w:rsidRPr="000755F3" w:rsidRDefault="00F67528" w:rsidP="009325E6">
                  <w:pPr>
                    <w:textAlignment w:val="top"/>
                    <w:rPr>
                      <w:sz w:val="20"/>
                      <w:szCs w:val="20"/>
                      <w:lang w:val="ro-RO"/>
                    </w:rPr>
                  </w:pPr>
                </w:p>
              </w:tc>
              <w:tc>
                <w:tcPr>
                  <w:tcW w:w="1293" w:type="dxa"/>
                  <w:tcMar>
                    <w:top w:w="0" w:type="dxa"/>
                    <w:left w:w="0" w:type="dxa"/>
                    <w:bottom w:w="0" w:type="dxa"/>
                    <w:right w:w="0" w:type="dxa"/>
                  </w:tcMar>
                  <w:vAlign w:val="center"/>
                </w:tcPr>
                <w:p w14:paraId="381CCA0D" w14:textId="77777777" w:rsidR="00F67528" w:rsidRPr="000755F3" w:rsidRDefault="00F67528" w:rsidP="009325E6">
                  <w:pPr>
                    <w:textAlignment w:val="top"/>
                    <w:rPr>
                      <w:sz w:val="20"/>
                      <w:szCs w:val="20"/>
                      <w:lang w:val="ro-RO"/>
                    </w:rPr>
                  </w:pPr>
                </w:p>
              </w:tc>
            </w:tr>
          </w:tbl>
          <w:p w14:paraId="28F42B90" w14:textId="77777777" w:rsidR="00F67528" w:rsidRPr="000755F3" w:rsidRDefault="00F67528" w:rsidP="009325E6">
            <w:pPr>
              <w:textAlignment w:val="top"/>
              <w:rPr>
                <w:sz w:val="20"/>
                <w:szCs w:val="20"/>
                <w:lang w:val="ro-RO"/>
              </w:rPr>
            </w:pPr>
          </w:p>
        </w:tc>
      </w:tr>
      <w:tr w:rsidR="00F67528" w:rsidRPr="000755F3" w14:paraId="13985576" w14:textId="77777777">
        <w:tc>
          <w:tcPr>
            <w:tcW w:w="2506" w:type="dxa"/>
            <w:tcMar>
              <w:top w:w="28" w:type="dxa"/>
              <w:left w:w="28" w:type="dxa"/>
              <w:bottom w:w="28" w:type="dxa"/>
              <w:right w:w="28" w:type="dxa"/>
            </w:tcMar>
            <w:vAlign w:val="center"/>
          </w:tcPr>
          <w:p w14:paraId="0F9A6E2B" w14:textId="77777777" w:rsidR="00F67528" w:rsidRPr="000755F3" w:rsidRDefault="00F67528" w:rsidP="009325E6">
            <w:pPr>
              <w:textAlignment w:val="top"/>
              <w:rPr>
                <w:sz w:val="20"/>
                <w:szCs w:val="20"/>
                <w:lang w:val="ro-RO"/>
              </w:rPr>
            </w:pPr>
            <w:r w:rsidRPr="000755F3">
              <w:rPr>
                <w:sz w:val="20"/>
                <w:szCs w:val="20"/>
                <w:lang w:val="ro-RO"/>
              </w:rPr>
              <w:lastRenderedPageBreak/>
              <w:t>Perioadă comunicare a rezultat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6947E7EC" w14:textId="77777777">
              <w:tc>
                <w:tcPr>
                  <w:tcW w:w="1310" w:type="dxa"/>
                  <w:tcMar>
                    <w:top w:w="0" w:type="dxa"/>
                    <w:left w:w="0" w:type="dxa"/>
                    <w:bottom w:w="0" w:type="dxa"/>
                    <w:right w:w="0" w:type="dxa"/>
                  </w:tcMar>
                  <w:vAlign w:val="center"/>
                </w:tcPr>
                <w:p w14:paraId="32811A20"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1DD40170"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0595015F" w14:textId="77777777">
              <w:tc>
                <w:tcPr>
                  <w:tcW w:w="1310" w:type="dxa"/>
                  <w:tcMar>
                    <w:top w:w="0" w:type="dxa"/>
                    <w:left w:w="0" w:type="dxa"/>
                    <w:bottom w:w="0" w:type="dxa"/>
                    <w:right w:w="0" w:type="dxa"/>
                  </w:tcMar>
                  <w:vAlign w:val="center"/>
                </w:tcPr>
                <w:p w14:paraId="06993875"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3F178D50" w14:textId="77777777" w:rsidR="00F67528" w:rsidRPr="000755F3" w:rsidRDefault="00F67528" w:rsidP="009325E6">
                  <w:pPr>
                    <w:textAlignment w:val="top"/>
                    <w:rPr>
                      <w:sz w:val="20"/>
                      <w:szCs w:val="20"/>
                      <w:lang w:val="ro-RO"/>
                    </w:rPr>
                  </w:pPr>
                </w:p>
              </w:tc>
            </w:tr>
          </w:tbl>
          <w:p w14:paraId="40623BAE" w14:textId="77777777" w:rsidR="00F67528" w:rsidRPr="000755F3" w:rsidRDefault="00F67528" w:rsidP="009325E6">
            <w:pPr>
              <w:textAlignment w:val="top"/>
              <w:rPr>
                <w:sz w:val="20"/>
                <w:szCs w:val="20"/>
                <w:lang w:val="ro-RO"/>
              </w:rPr>
            </w:pPr>
          </w:p>
        </w:tc>
      </w:tr>
      <w:tr w:rsidR="00F67528" w:rsidRPr="000755F3" w14:paraId="45EBB530" w14:textId="77777777">
        <w:tc>
          <w:tcPr>
            <w:tcW w:w="2506" w:type="dxa"/>
            <w:tcMar>
              <w:top w:w="28" w:type="dxa"/>
              <w:left w:w="28" w:type="dxa"/>
              <w:bottom w:w="28" w:type="dxa"/>
              <w:right w:w="28" w:type="dxa"/>
            </w:tcMar>
            <w:vAlign w:val="center"/>
          </w:tcPr>
          <w:p w14:paraId="56133BC6" w14:textId="77777777" w:rsidR="00F67528" w:rsidRPr="000755F3" w:rsidRDefault="00F67528" w:rsidP="009325E6">
            <w:pPr>
              <w:textAlignment w:val="top"/>
              <w:rPr>
                <w:sz w:val="20"/>
                <w:szCs w:val="20"/>
                <w:lang w:val="ro-RO"/>
              </w:rPr>
            </w:pPr>
            <w:r w:rsidRPr="000755F3">
              <w:rPr>
                <w:sz w:val="20"/>
                <w:szCs w:val="20"/>
                <w:lang w:val="ro-RO"/>
              </w:rPr>
              <w:t>Perioadă de contestaţii</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6596A7D6" w14:textId="77777777">
              <w:tc>
                <w:tcPr>
                  <w:tcW w:w="1310" w:type="dxa"/>
                  <w:tcMar>
                    <w:top w:w="0" w:type="dxa"/>
                    <w:left w:w="0" w:type="dxa"/>
                    <w:bottom w:w="0" w:type="dxa"/>
                    <w:right w:w="0" w:type="dxa"/>
                  </w:tcMar>
                  <w:vAlign w:val="center"/>
                </w:tcPr>
                <w:p w14:paraId="3AE905B4"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188C9E03"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47F44C3D" w14:textId="77777777">
              <w:tc>
                <w:tcPr>
                  <w:tcW w:w="1310" w:type="dxa"/>
                  <w:tcMar>
                    <w:top w:w="0" w:type="dxa"/>
                    <w:left w:w="0" w:type="dxa"/>
                    <w:bottom w:w="0" w:type="dxa"/>
                    <w:right w:w="0" w:type="dxa"/>
                  </w:tcMar>
                  <w:vAlign w:val="center"/>
                </w:tcPr>
                <w:p w14:paraId="5FB1B945"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401D87EC" w14:textId="77777777" w:rsidR="00F67528" w:rsidRPr="000755F3" w:rsidRDefault="00F67528" w:rsidP="009325E6">
                  <w:pPr>
                    <w:textAlignment w:val="top"/>
                    <w:rPr>
                      <w:sz w:val="20"/>
                      <w:szCs w:val="20"/>
                      <w:lang w:val="ro-RO"/>
                    </w:rPr>
                  </w:pPr>
                </w:p>
              </w:tc>
            </w:tr>
          </w:tbl>
          <w:p w14:paraId="021DA265" w14:textId="77777777" w:rsidR="00F67528" w:rsidRPr="000755F3" w:rsidRDefault="00F67528" w:rsidP="009325E6">
            <w:pPr>
              <w:textAlignment w:val="top"/>
              <w:rPr>
                <w:sz w:val="20"/>
                <w:szCs w:val="20"/>
                <w:lang w:val="ro-RO"/>
              </w:rPr>
            </w:pPr>
          </w:p>
        </w:tc>
      </w:tr>
      <w:tr w:rsidR="00F67528" w:rsidRPr="000755F3" w14:paraId="193BDDD9" w14:textId="77777777">
        <w:tc>
          <w:tcPr>
            <w:tcW w:w="2506" w:type="dxa"/>
            <w:tcMar>
              <w:top w:w="28" w:type="dxa"/>
              <w:left w:w="28" w:type="dxa"/>
              <w:bottom w:w="28" w:type="dxa"/>
              <w:right w:w="28" w:type="dxa"/>
            </w:tcMar>
            <w:vAlign w:val="center"/>
          </w:tcPr>
          <w:p w14:paraId="7E92CAA0" w14:textId="77777777" w:rsidR="00F67528" w:rsidRPr="000755F3" w:rsidRDefault="00F67528" w:rsidP="009325E6">
            <w:pPr>
              <w:textAlignment w:val="top"/>
              <w:rPr>
                <w:sz w:val="20"/>
                <w:szCs w:val="20"/>
                <w:lang w:val="ro-RO"/>
              </w:rPr>
            </w:pPr>
            <w:r w:rsidRPr="000755F3">
              <w:rPr>
                <w:b/>
                <w:bCs/>
                <w:sz w:val="20"/>
                <w:szCs w:val="20"/>
                <w:lang w:val="ro-RO"/>
              </w:rPr>
              <w:t>Tematica probelor de concurs</w:t>
            </w:r>
          </w:p>
        </w:tc>
        <w:tc>
          <w:tcPr>
            <w:tcW w:w="7232" w:type="dxa"/>
            <w:tcMar>
              <w:top w:w="28" w:type="dxa"/>
              <w:left w:w="28" w:type="dxa"/>
              <w:bottom w:w="28" w:type="dxa"/>
              <w:right w:w="28" w:type="dxa"/>
            </w:tcMar>
            <w:vAlign w:val="center"/>
          </w:tcPr>
          <w:p w14:paraId="60746B50" w14:textId="77777777" w:rsidR="00F33E58" w:rsidRDefault="00F33E58" w:rsidP="00F33E58">
            <w:pPr>
              <w:jc w:val="both"/>
              <w:rPr>
                <w:b/>
                <w:bCs/>
                <w:lang w:val="ro-RO"/>
              </w:rPr>
            </w:pPr>
            <w:r>
              <w:rPr>
                <w:b/>
                <w:bCs/>
                <w:lang w:val="ro-RO"/>
              </w:rPr>
              <w:t>Pedagogie I</w:t>
            </w:r>
          </w:p>
          <w:p w14:paraId="6D45BA65" w14:textId="77777777" w:rsidR="00F33E58" w:rsidRDefault="00F33E58" w:rsidP="00F33E58">
            <w:pPr>
              <w:jc w:val="both"/>
              <w:rPr>
                <w:b/>
                <w:bCs/>
                <w:sz w:val="20"/>
                <w:szCs w:val="20"/>
                <w:lang w:val="ro-RO"/>
              </w:rPr>
            </w:pPr>
            <w:r>
              <w:rPr>
                <w:b/>
                <w:bCs/>
                <w:lang w:val="ro-RO"/>
              </w:rPr>
              <w:t xml:space="preserve">TEMATICĂ  </w:t>
            </w:r>
            <w:r>
              <w:rPr>
                <w:b/>
                <w:bCs/>
                <w:sz w:val="20"/>
                <w:szCs w:val="20"/>
                <w:lang w:val="ro-RO"/>
              </w:rPr>
              <w:t xml:space="preserve">Fundamentele pedagogiei </w:t>
            </w:r>
          </w:p>
          <w:p w14:paraId="270CA8D5" w14:textId="77777777" w:rsidR="00F33E58" w:rsidRDefault="00F33E58" w:rsidP="00F33E58">
            <w:pPr>
              <w:rPr>
                <w:b/>
                <w:bCs/>
                <w:color w:val="000000"/>
                <w:sz w:val="20"/>
                <w:szCs w:val="20"/>
                <w:lang w:val="ro-RO"/>
              </w:rPr>
            </w:pPr>
            <w:r>
              <w:rPr>
                <w:b/>
                <w:bCs/>
                <w:color w:val="000000"/>
                <w:sz w:val="20"/>
                <w:szCs w:val="20"/>
                <w:lang w:val="ro-RO"/>
              </w:rPr>
              <w:t xml:space="preserve">1. Pedagogia – ştiinţă a educaţiei   </w:t>
            </w:r>
          </w:p>
          <w:p w14:paraId="2BB5BBD6" w14:textId="77777777" w:rsidR="00F33E58" w:rsidRDefault="00F33E58" w:rsidP="00F33E58">
            <w:pPr>
              <w:rPr>
                <w:color w:val="000000"/>
                <w:sz w:val="20"/>
                <w:szCs w:val="20"/>
                <w:lang w:val="ro-RO"/>
              </w:rPr>
            </w:pPr>
            <w:r>
              <w:rPr>
                <w:color w:val="000000"/>
                <w:sz w:val="20"/>
                <w:szCs w:val="20"/>
                <w:lang w:val="ro-RO"/>
              </w:rPr>
              <w:t>- Raportul dintre pedagogie şi educaţie</w:t>
            </w:r>
          </w:p>
          <w:p w14:paraId="75F3CD04" w14:textId="77777777" w:rsidR="00F33E58" w:rsidRDefault="00F33E58" w:rsidP="00F33E58">
            <w:pPr>
              <w:rPr>
                <w:color w:val="000000"/>
                <w:sz w:val="20"/>
                <w:szCs w:val="20"/>
                <w:lang w:val="ro-RO"/>
              </w:rPr>
            </w:pPr>
            <w:r>
              <w:rPr>
                <w:color w:val="000000"/>
                <w:sz w:val="20"/>
                <w:szCs w:val="20"/>
                <w:lang w:val="ro-RO"/>
              </w:rPr>
              <w:t>- Constituirea pedagogiei  ca ştiinţă</w:t>
            </w:r>
          </w:p>
          <w:p w14:paraId="250D0F36" w14:textId="77777777" w:rsidR="00F33E58" w:rsidRDefault="00F33E58" w:rsidP="00F33E58">
            <w:pPr>
              <w:rPr>
                <w:color w:val="000000"/>
                <w:sz w:val="20"/>
                <w:szCs w:val="20"/>
                <w:lang w:val="ro-RO"/>
              </w:rPr>
            </w:pPr>
            <w:r>
              <w:rPr>
                <w:color w:val="000000"/>
                <w:sz w:val="20"/>
                <w:szCs w:val="20"/>
                <w:lang w:val="ro-RO"/>
              </w:rPr>
              <w:t>- Sistemul ştiintelor educaţiei. Pedagogia în sistemul ştiinţelor educaţiei. Perspective interdisciplinare</w:t>
            </w:r>
          </w:p>
          <w:p w14:paraId="010D4EBB" w14:textId="77777777" w:rsidR="00F33E58" w:rsidRDefault="00F33E58" w:rsidP="00F33E58">
            <w:pPr>
              <w:rPr>
                <w:color w:val="000000"/>
                <w:sz w:val="20"/>
                <w:szCs w:val="20"/>
                <w:lang w:val="ro-RO"/>
              </w:rPr>
            </w:pPr>
            <w:r>
              <w:rPr>
                <w:color w:val="000000"/>
                <w:sz w:val="20"/>
                <w:szCs w:val="20"/>
                <w:lang w:val="ro-RO"/>
              </w:rPr>
              <w:t>- Perspective contemporane ale discursului pedagogic</w:t>
            </w:r>
          </w:p>
          <w:p w14:paraId="769213AD" w14:textId="77777777" w:rsidR="00F33E58" w:rsidRDefault="00F33E58" w:rsidP="00F33E58">
            <w:pPr>
              <w:tabs>
                <w:tab w:val="left" w:pos="477"/>
              </w:tabs>
              <w:rPr>
                <w:b/>
                <w:bCs/>
                <w:color w:val="000000"/>
                <w:sz w:val="20"/>
                <w:szCs w:val="20"/>
                <w:lang w:val="ro-RO"/>
              </w:rPr>
            </w:pPr>
            <w:r>
              <w:rPr>
                <w:b/>
                <w:bCs/>
                <w:color w:val="000000"/>
                <w:sz w:val="20"/>
                <w:szCs w:val="20"/>
                <w:lang w:val="ro-RO"/>
              </w:rPr>
              <w:t xml:space="preserve">2. Cercetarea pedagogică – relaţia dintre perspectiva teoretică şi demersul practic-aplicativ  </w:t>
            </w:r>
          </w:p>
          <w:p w14:paraId="5D09D972" w14:textId="77777777" w:rsidR="00F33E58" w:rsidRDefault="00F33E58" w:rsidP="00F33E58">
            <w:pPr>
              <w:tabs>
                <w:tab w:val="left" w:pos="360"/>
              </w:tabs>
              <w:rPr>
                <w:color w:val="000000"/>
                <w:sz w:val="20"/>
                <w:szCs w:val="20"/>
                <w:lang w:val="ro-RO"/>
              </w:rPr>
            </w:pPr>
            <w:r>
              <w:rPr>
                <w:color w:val="000000"/>
                <w:sz w:val="20"/>
                <w:szCs w:val="20"/>
                <w:lang w:val="ro-RO"/>
              </w:rPr>
              <w:t>- Conceptul de cercetare pedagogică</w:t>
            </w:r>
          </w:p>
          <w:p w14:paraId="5DE7CAB2" w14:textId="77777777" w:rsidR="00F33E58" w:rsidRDefault="00F33E58" w:rsidP="00F33E58">
            <w:pPr>
              <w:tabs>
                <w:tab w:val="left" w:pos="360"/>
              </w:tabs>
              <w:rPr>
                <w:color w:val="000000"/>
                <w:sz w:val="20"/>
                <w:szCs w:val="20"/>
                <w:lang w:val="ro-RO"/>
              </w:rPr>
            </w:pPr>
            <w:r>
              <w:rPr>
                <w:color w:val="000000"/>
                <w:sz w:val="20"/>
                <w:szCs w:val="20"/>
                <w:lang w:val="ro-RO"/>
              </w:rPr>
              <w:t>- Etapele cercetării</w:t>
            </w:r>
          </w:p>
          <w:p w14:paraId="2057F82A" w14:textId="77777777" w:rsidR="00F33E58" w:rsidRDefault="00F33E58" w:rsidP="00F33E58">
            <w:pPr>
              <w:tabs>
                <w:tab w:val="left" w:pos="360"/>
              </w:tabs>
              <w:rPr>
                <w:color w:val="000000"/>
                <w:sz w:val="20"/>
                <w:szCs w:val="20"/>
                <w:lang w:val="ro-RO"/>
              </w:rPr>
            </w:pPr>
            <w:r>
              <w:rPr>
                <w:color w:val="000000"/>
                <w:sz w:val="20"/>
                <w:szCs w:val="20"/>
                <w:lang w:val="ro-RO"/>
              </w:rPr>
              <w:t>- Sistemul metodelor de cercetare pedagogică</w:t>
            </w:r>
          </w:p>
          <w:p w14:paraId="69D83381" w14:textId="77777777" w:rsidR="00F33E58" w:rsidRDefault="00F33E58" w:rsidP="00F33E58">
            <w:pPr>
              <w:tabs>
                <w:tab w:val="left" w:pos="360"/>
              </w:tabs>
              <w:rPr>
                <w:color w:val="000000"/>
                <w:sz w:val="20"/>
                <w:szCs w:val="20"/>
                <w:lang w:val="ro-RO"/>
              </w:rPr>
            </w:pPr>
            <w:r>
              <w:rPr>
                <w:color w:val="000000"/>
                <w:sz w:val="20"/>
                <w:szCs w:val="20"/>
                <w:lang w:val="ro-RO"/>
              </w:rPr>
              <w:t>- Cercetarea pedagogică şi inovaţia în învăţământ: orientări contemporane în spatiul politicilor educaţionale</w:t>
            </w:r>
          </w:p>
          <w:p w14:paraId="263CCA4F" w14:textId="77777777" w:rsidR="00F33E58" w:rsidRDefault="00F33E58" w:rsidP="00F33E58">
            <w:pPr>
              <w:tabs>
                <w:tab w:val="left" w:pos="0"/>
              </w:tabs>
              <w:rPr>
                <w:b/>
                <w:bCs/>
                <w:color w:val="000000"/>
                <w:sz w:val="20"/>
                <w:szCs w:val="20"/>
                <w:lang w:val="ro-RO"/>
              </w:rPr>
            </w:pPr>
            <w:r>
              <w:rPr>
                <w:b/>
                <w:bCs/>
                <w:color w:val="000000"/>
                <w:sz w:val="20"/>
                <w:szCs w:val="20"/>
                <w:lang w:val="ro-RO"/>
              </w:rPr>
              <w:t xml:space="preserve">3. Educaţia – obiect de studiu al pedagogiei </w:t>
            </w:r>
          </w:p>
          <w:p w14:paraId="052A0880" w14:textId="77777777" w:rsidR="00F33E58" w:rsidRDefault="00F33E58" w:rsidP="00F33E58">
            <w:pPr>
              <w:rPr>
                <w:color w:val="000000"/>
                <w:sz w:val="20"/>
                <w:szCs w:val="20"/>
                <w:lang w:val="ro-RO"/>
              </w:rPr>
            </w:pPr>
            <w:r>
              <w:rPr>
                <w:color w:val="000000"/>
                <w:sz w:val="20"/>
                <w:szCs w:val="20"/>
                <w:lang w:val="ro-RO"/>
              </w:rPr>
              <w:t xml:space="preserve">- Educaţia- perspective ale definirii conceptului </w:t>
            </w:r>
          </w:p>
          <w:p w14:paraId="3894DB23" w14:textId="77777777" w:rsidR="00F33E58" w:rsidRDefault="00F33E58" w:rsidP="00F33E58">
            <w:pPr>
              <w:rPr>
                <w:color w:val="000000"/>
                <w:sz w:val="20"/>
                <w:szCs w:val="20"/>
                <w:lang w:val="ro-RO"/>
              </w:rPr>
            </w:pPr>
            <w:r>
              <w:rPr>
                <w:color w:val="000000"/>
                <w:sz w:val="20"/>
                <w:szCs w:val="20"/>
                <w:lang w:val="ro-RO"/>
              </w:rPr>
              <w:t>- Caracteristicile educaţiei:</w:t>
            </w:r>
          </w:p>
          <w:p w14:paraId="41A78FE0" w14:textId="77777777" w:rsidR="00F33E58" w:rsidRDefault="00F33E58" w:rsidP="00F33E58">
            <w:pPr>
              <w:widowControl w:val="0"/>
              <w:numPr>
                <w:ilvl w:val="0"/>
                <w:numId w:val="10"/>
              </w:numPr>
              <w:suppressAutoHyphens/>
              <w:rPr>
                <w:color w:val="000000"/>
                <w:sz w:val="20"/>
                <w:szCs w:val="20"/>
                <w:lang w:val="ro-RO"/>
              </w:rPr>
            </w:pPr>
            <w:r>
              <w:rPr>
                <w:color w:val="000000"/>
                <w:sz w:val="20"/>
                <w:szCs w:val="20"/>
                <w:lang w:val="ro-RO"/>
              </w:rPr>
              <w:t xml:space="preserve">Educaţia – activitate specific umană </w:t>
            </w:r>
          </w:p>
          <w:p w14:paraId="54476D20" w14:textId="77777777" w:rsidR="00F33E58" w:rsidRDefault="00F33E58" w:rsidP="00F33E58">
            <w:pPr>
              <w:widowControl w:val="0"/>
              <w:numPr>
                <w:ilvl w:val="0"/>
                <w:numId w:val="10"/>
              </w:numPr>
              <w:suppressAutoHyphens/>
              <w:rPr>
                <w:color w:val="000000"/>
                <w:sz w:val="20"/>
                <w:szCs w:val="20"/>
                <w:lang w:val="ro-RO"/>
              </w:rPr>
            </w:pPr>
            <w:r>
              <w:rPr>
                <w:color w:val="000000"/>
                <w:sz w:val="20"/>
                <w:szCs w:val="20"/>
                <w:lang w:val="ro-RO"/>
              </w:rPr>
              <w:t>Educaţia ca activitate socială</w:t>
            </w:r>
          </w:p>
          <w:p w14:paraId="53323BEA" w14:textId="77777777" w:rsidR="00F33E58" w:rsidRDefault="00F33E58" w:rsidP="00F33E58">
            <w:pPr>
              <w:widowControl w:val="0"/>
              <w:numPr>
                <w:ilvl w:val="0"/>
                <w:numId w:val="10"/>
              </w:numPr>
              <w:suppressAutoHyphens/>
              <w:rPr>
                <w:color w:val="000000"/>
                <w:sz w:val="20"/>
                <w:szCs w:val="20"/>
                <w:lang w:val="ro-RO"/>
              </w:rPr>
            </w:pPr>
            <w:r>
              <w:rPr>
                <w:color w:val="000000"/>
                <w:sz w:val="20"/>
                <w:szCs w:val="20"/>
                <w:lang w:val="ro-RO"/>
              </w:rPr>
              <w:t xml:space="preserve">Dimensiunea naţională şi cea universală a educaţiei </w:t>
            </w:r>
          </w:p>
          <w:p w14:paraId="4931714D" w14:textId="77777777" w:rsidR="00F33E58" w:rsidRDefault="00F33E58" w:rsidP="00F33E58">
            <w:pPr>
              <w:widowControl w:val="0"/>
              <w:numPr>
                <w:ilvl w:val="0"/>
                <w:numId w:val="10"/>
              </w:numPr>
              <w:suppressAutoHyphens/>
              <w:rPr>
                <w:color w:val="000000"/>
                <w:sz w:val="20"/>
                <w:szCs w:val="20"/>
                <w:lang w:val="ro-RO"/>
              </w:rPr>
            </w:pPr>
            <w:r>
              <w:rPr>
                <w:color w:val="000000"/>
                <w:sz w:val="20"/>
                <w:szCs w:val="20"/>
                <w:lang w:val="ro-RO"/>
              </w:rPr>
              <w:t>Caracterul permanent al educaţiei</w:t>
            </w:r>
          </w:p>
          <w:p w14:paraId="08D46307" w14:textId="77777777" w:rsidR="00F33E58" w:rsidRDefault="00F33E58" w:rsidP="00F33E58">
            <w:pPr>
              <w:widowControl w:val="0"/>
              <w:numPr>
                <w:ilvl w:val="0"/>
                <w:numId w:val="10"/>
              </w:numPr>
              <w:tabs>
                <w:tab w:val="left" w:pos="0"/>
              </w:tabs>
              <w:suppressAutoHyphens/>
              <w:rPr>
                <w:color w:val="000000"/>
                <w:sz w:val="20"/>
                <w:szCs w:val="20"/>
                <w:lang w:val="ro-RO"/>
              </w:rPr>
            </w:pPr>
            <w:r>
              <w:rPr>
                <w:color w:val="000000"/>
                <w:sz w:val="20"/>
                <w:szCs w:val="20"/>
                <w:lang w:val="ro-RO"/>
              </w:rPr>
              <w:t xml:space="preserve">Caracterul prospectiv al educaţiei </w:t>
            </w:r>
          </w:p>
          <w:p w14:paraId="56E7C507" w14:textId="77777777" w:rsidR="00F33E58" w:rsidRDefault="00F33E58" w:rsidP="00F33E58">
            <w:pPr>
              <w:rPr>
                <w:color w:val="000000"/>
                <w:sz w:val="20"/>
                <w:szCs w:val="20"/>
                <w:lang w:val="ro-RO"/>
              </w:rPr>
            </w:pPr>
            <w:r>
              <w:rPr>
                <w:color w:val="000000"/>
                <w:sz w:val="20"/>
                <w:szCs w:val="20"/>
                <w:lang w:val="ro-RO"/>
              </w:rPr>
              <w:t xml:space="preserve">- Formele educaţiei şi interdependenţele dintre ele </w:t>
            </w:r>
          </w:p>
          <w:p w14:paraId="147E944F" w14:textId="77777777" w:rsidR="00F33E58" w:rsidRDefault="00F33E58" w:rsidP="00F33E58">
            <w:pPr>
              <w:rPr>
                <w:color w:val="000000"/>
                <w:sz w:val="20"/>
                <w:szCs w:val="20"/>
                <w:lang w:val="ro-RO"/>
              </w:rPr>
            </w:pPr>
            <w:r>
              <w:rPr>
                <w:color w:val="000000"/>
                <w:sz w:val="20"/>
                <w:szCs w:val="20"/>
                <w:lang w:val="ro-RO"/>
              </w:rPr>
              <w:t>- Factorii educaţiei</w:t>
            </w:r>
          </w:p>
          <w:p w14:paraId="570C4A5A" w14:textId="77777777" w:rsidR="00F33E58" w:rsidRDefault="00F33E58" w:rsidP="00F33E58">
            <w:pPr>
              <w:rPr>
                <w:color w:val="000000"/>
                <w:sz w:val="20"/>
                <w:szCs w:val="20"/>
                <w:lang w:val="ro-RO"/>
              </w:rPr>
            </w:pPr>
            <w:r>
              <w:rPr>
                <w:color w:val="000000"/>
                <w:sz w:val="20"/>
                <w:szCs w:val="20"/>
                <w:lang w:val="ro-RO"/>
              </w:rPr>
              <w:t>- Fundamentele educaţiei</w:t>
            </w:r>
          </w:p>
          <w:p w14:paraId="0D8D4C9E" w14:textId="77777777" w:rsidR="00F33E58" w:rsidRDefault="00F33E58" w:rsidP="00F33E58">
            <w:pPr>
              <w:tabs>
                <w:tab w:val="left" w:pos="0"/>
              </w:tabs>
              <w:rPr>
                <w:b/>
                <w:bCs/>
                <w:color w:val="000000"/>
                <w:sz w:val="20"/>
                <w:szCs w:val="20"/>
                <w:lang w:val="ro-RO"/>
              </w:rPr>
            </w:pPr>
            <w:r>
              <w:rPr>
                <w:b/>
                <w:bCs/>
                <w:color w:val="000000"/>
                <w:sz w:val="20"/>
                <w:szCs w:val="20"/>
                <w:lang w:val="ro-RO"/>
              </w:rPr>
              <w:t xml:space="preserve">4. Componentele/dimensiunile educaţiei </w:t>
            </w:r>
          </w:p>
          <w:p w14:paraId="00C10EC9" w14:textId="77777777" w:rsidR="00F33E58" w:rsidRDefault="00F33E58" w:rsidP="00F33E58">
            <w:pPr>
              <w:rPr>
                <w:color w:val="000000"/>
                <w:sz w:val="20"/>
                <w:szCs w:val="20"/>
                <w:lang w:val="ro-RO"/>
              </w:rPr>
            </w:pPr>
            <w:r>
              <w:rPr>
                <w:color w:val="000000"/>
                <w:sz w:val="20"/>
                <w:szCs w:val="20"/>
                <w:lang w:val="ro-RO"/>
              </w:rPr>
              <w:t xml:space="preserve">- Educaţia intelectuală </w:t>
            </w:r>
          </w:p>
          <w:p w14:paraId="0960F024" w14:textId="77777777" w:rsidR="00F33E58" w:rsidRDefault="00F33E58" w:rsidP="00F33E58">
            <w:pPr>
              <w:rPr>
                <w:color w:val="000000"/>
                <w:sz w:val="20"/>
                <w:szCs w:val="20"/>
                <w:lang w:val="ro-RO"/>
              </w:rPr>
            </w:pPr>
            <w:r>
              <w:rPr>
                <w:color w:val="000000"/>
                <w:sz w:val="20"/>
                <w:szCs w:val="20"/>
                <w:lang w:val="ro-RO"/>
              </w:rPr>
              <w:t>- Educaţia morala</w:t>
            </w:r>
          </w:p>
          <w:p w14:paraId="66E9549E" w14:textId="77777777" w:rsidR="00F33E58" w:rsidRDefault="00F33E58" w:rsidP="00F33E58">
            <w:pPr>
              <w:rPr>
                <w:color w:val="000000"/>
                <w:sz w:val="20"/>
                <w:szCs w:val="20"/>
                <w:lang w:val="ro-RO"/>
              </w:rPr>
            </w:pPr>
            <w:r>
              <w:rPr>
                <w:color w:val="000000"/>
                <w:sz w:val="20"/>
                <w:szCs w:val="20"/>
                <w:lang w:val="ro-RO"/>
              </w:rPr>
              <w:t>- Educaţia estetică</w:t>
            </w:r>
          </w:p>
          <w:p w14:paraId="206017F1" w14:textId="77777777" w:rsidR="00F33E58" w:rsidRDefault="00F33E58" w:rsidP="00F33E58">
            <w:pPr>
              <w:rPr>
                <w:color w:val="000000"/>
                <w:sz w:val="20"/>
                <w:szCs w:val="20"/>
                <w:lang w:val="ro-RO"/>
              </w:rPr>
            </w:pPr>
            <w:r>
              <w:rPr>
                <w:color w:val="000000"/>
                <w:sz w:val="20"/>
                <w:szCs w:val="20"/>
                <w:lang w:val="ro-RO"/>
              </w:rPr>
              <w:t xml:space="preserve">- Educaţia fizică </w:t>
            </w:r>
          </w:p>
          <w:p w14:paraId="21832EF3" w14:textId="77777777" w:rsidR="00F33E58" w:rsidRDefault="00F33E58" w:rsidP="00F33E58">
            <w:pPr>
              <w:rPr>
                <w:color w:val="000000"/>
                <w:sz w:val="20"/>
                <w:szCs w:val="20"/>
                <w:lang w:val="ro-RO"/>
              </w:rPr>
            </w:pPr>
            <w:r>
              <w:rPr>
                <w:color w:val="000000"/>
                <w:sz w:val="20"/>
                <w:szCs w:val="20"/>
                <w:lang w:val="ro-RO"/>
              </w:rPr>
              <w:t>- Educaţia tehnologică</w:t>
            </w:r>
          </w:p>
          <w:p w14:paraId="40ACF52C" w14:textId="77777777" w:rsidR="00F33E58" w:rsidRDefault="00F33E58" w:rsidP="00F33E58">
            <w:pPr>
              <w:jc w:val="both"/>
              <w:rPr>
                <w:color w:val="000000"/>
                <w:sz w:val="20"/>
                <w:szCs w:val="20"/>
                <w:lang w:val="ro-RO"/>
              </w:rPr>
            </w:pPr>
            <w:r>
              <w:rPr>
                <w:color w:val="000000"/>
                <w:sz w:val="20"/>
                <w:szCs w:val="20"/>
                <w:lang w:val="ro-RO"/>
              </w:rPr>
              <w:t>- Educaţia religioasă</w:t>
            </w:r>
          </w:p>
          <w:p w14:paraId="46466B1B" w14:textId="77777777" w:rsidR="00F33E58" w:rsidRDefault="00F33E58" w:rsidP="00F33E58">
            <w:pPr>
              <w:tabs>
                <w:tab w:val="left" w:pos="0"/>
              </w:tabs>
              <w:rPr>
                <w:b/>
                <w:bCs/>
                <w:color w:val="000000"/>
                <w:sz w:val="20"/>
                <w:szCs w:val="20"/>
                <w:lang w:val="ro-RO"/>
              </w:rPr>
            </w:pPr>
            <w:r>
              <w:rPr>
                <w:b/>
                <w:bCs/>
                <w:color w:val="000000"/>
                <w:sz w:val="20"/>
                <w:szCs w:val="20"/>
                <w:lang w:val="ro-RO"/>
              </w:rPr>
              <w:t xml:space="preserve">5. Problematica lumii contemporane </w:t>
            </w:r>
          </w:p>
          <w:p w14:paraId="1687C7A6" w14:textId="77777777" w:rsidR="00F33E58" w:rsidRDefault="00F33E58" w:rsidP="00F33E58">
            <w:pPr>
              <w:tabs>
                <w:tab w:val="left" w:pos="0"/>
              </w:tabs>
              <w:rPr>
                <w:b/>
                <w:bCs/>
                <w:color w:val="000000"/>
                <w:sz w:val="20"/>
                <w:szCs w:val="20"/>
                <w:lang w:val="ro-RO"/>
              </w:rPr>
            </w:pPr>
            <w:r>
              <w:rPr>
                <w:b/>
                <w:bCs/>
                <w:color w:val="000000"/>
                <w:sz w:val="20"/>
                <w:szCs w:val="20"/>
                <w:lang w:val="ro-RO"/>
              </w:rPr>
              <w:t xml:space="preserve">- </w:t>
            </w:r>
            <w:r>
              <w:rPr>
                <w:color w:val="000000"/>
                <w:sz w:val="20"/>
                <w:szCs w:val="20"/>
                <w:lang w:val="ro-RO"/>
              </w:rPr>
              <w:t>Noile educaţii (educaţia pentru pace, educaţia pentru respectarea drepturilor fundamentale ale omului, educaţia ecologică, educatia economică şi casnică modernă, educaţia în materie de populaţie, educaţia pentru comunicare şi mass- media, educaţia pentru schimbare, educaţia pentru timpul liber)</w:t>
            </w:r>
          </w:p>
          <w:p w14:paraId="7202E0CD" w14:textId="77777777" w:rsidR="00F33E58" w:rsidRDefault="00F33E58" w:rsidP="00F33E58">
            <w:pPr>
              <w:tabs>
                <w:tab w:val="left" w:pos="0"/>
              </w:tabs>
              <w:rPr>
                <w:b/>
                <w:bCs/>
                <w:color w:val="000000"/>
                <w:sz w:val="20"/>
                <w:szCs w:val="20"/>
                <w:lang w:val="ro-RO"/>
              </w:rPr>
            </w:pPr>
            <w:r>
              <w:rPr>
                <w:b/>
                <w:bCs/>
                <w:color w:val="000000"/>
                <w:sz w:val="20"/>
                <w:szCs w:val="20"/>
                <w:lang w:val="ro-RO"/>
              </w:rPr>
              <w:t xml:space="preserve">- </w:t>
            </w:r>
            <w:r>
              <w:rPr>
                <w:color w:val="000000"/>
                <w:sz w:val="20"/>
                <w:szCs w:val="20"/>
                <w:lang w:val="ro-RO"/>
              </w:rPr>
              <w:t>Noi domenii şi perspective ale educaţiei: educaţia axiologică, educaţia  interculturală, educaţia integrată, educaţia copiilor supradotaţi, educaţia permanentă</w:t>
            </w:r>
          </w:p>
          <w:p w14:paraId="73770CD5" w14:textId="77777777" w:rsidR="00F33E58" w:rsidRDefault="00F33E58" w:rsidP="00F33E58">
            <w:pPr>
              <w:pStyle w:val="Heading2"/>
              <w:tabs>
                <w:tab w:val="num" w:pos="0"/>
                <w:tab w:val="left" w:pos="360"/>
              </w:tabs>
              <w:suppressAutoHyphens/>
              <w:spacing w:before="0" w:after="0"/>
              <w:rPr>
                <w:rFonts w:ascii="Times New Roman" w:hAnsi="Times New Roman" w:cs="Times New Roman"/>
                <w:i w:val="0"/>
                <w:iCs w:val="0"/>
                <w:color w:val="000000"/>
                <w:sz w:val="20"/>
                <w:szCs w:val="20"/>
                <w:lang w:val="ro-RO"/>
              </w:rPr>
            </w:pPr>
            <w:r>
              <w:rPr>
                <w:rFonts w:ascii="Times New Roman" w:hAnsi="Times New Roman" w:cs="Times New Roman"/>
                <w:i w:val="0"/>
                <w:iCs w:val="0"/>
                <w:sz w:val="20"/>
                <w:szCs w:val="20"/>
                <w:lang w:val="ro-RO"/>
              </w:rPr>
              <w:t>Teoria şi metodologia curriculum-ului</w:t>
            </w:r>
          </w:p>
          <w:p w14:paraId="39344B07" w14:textId="77777777" w:rsidR="00F33E58" w:rsidRDefault="00F33E58" w:rsidP="00F33E58">
            <w:pPr>
              <w:tabs>
                <w:tab w:val="left" w:pos="360"/>
              </w:tabs>
              <w:rPr>
                <w:b/>
                <w:bCs/>
                <w:color w:val="000000"/>
                <w:sz w:val="20"/>
                <w:szCs w:val="20"/>
                <w:lang w:val="ro-RO"/>
              </w:rPr>
            </w:pPr>
            <w:r>
              <w:rPr>
                <w:b/>
                <w:bCs/>
                <w:color w:val="000000"/>
                <w:sz w:val="20"/>
                <w:szCs w:val="20"/>
                <w:lang w:val="ro-RO"/>
              </w:rPr>
              <w:t xml:space="preserve">6. Delimitări conceptuale.Conceptele de conţinut şi de curriculum  </w:t>
            </w:r>
          </w:p>
          <w:p w14:paraId="262F2AEE" w14:textId="77777777" w:rsidR="00F33E58" w:rsidRDefault="00F33E58" w:rsidP="00F33E58">
            <w:pPr>
              <w:rPr>
                <w:color w:val="000000"/>
                <w:sz w:val="20"/>
                <w:szCs w:val="20"/>
                <w:lang w:val="ro-RO"/>
              </w:rPr>
            </w:pPr>
            <w:r>
              <w:rPr>
                <w:color w:val="000000"/>
                <w:sz w:val="20"/>
                <w:szCs w:val="20"/>
                <w:lang w:val="ro-RO"/>
              </w:rPr>
              <w:t xml:space="preserve">- Conceptualizare si problematică </w:t>
            </w:r>
          </w:p>
          <w:p w14:paraId="7A8EA8B3" w14:textId="77777777" w:rsidR="00F33E58" w:rsidRDefault="00F33E58" w:rsidP="00F33E58">
            <w:pPr>
              <w:rPr>
                <w:color w:val="000000"/>
                <w:sz w:val="20"/>
                <w:szCs w:val="20"/>
                <w:lang w:val="ro-RO"/>
              </w:rPr>
            </w:pPr>
            <w:r>
              <w:rPr>
                <w:color w:val="000000"/>
                <w:sz w:val="20"/>
                <w:szCs w:val="20"/>
                <w:lang w:val="ro-RO"/>
              </w:rPr>
              <w:t>- Fundamente ale Curriculum-ului Naţional</w:t>
            </w:r>
          </w:p>
          <w:p w14:paraId="4DEADCBA" w14:textId="77777777" w:rsidR="00F33E58" w:rsidRDefault="00F33E58" w:rsidP="00F33E58">
            <w:pPr>
              <w:rPr>
                <w:b/>
                <w:bCs/>
                <w:color w:val="000000"/>
                <w:sz w:val="20"/>
                <w:szCs w:val="20"/>
                <w:lang w:val="ro-RO"/>
              </w:rPr>
            </w:pPr>
            <w:r>
              <w:rPr>
                <w:b/>
                <w:bCs/>
                <w:color w:val="000000"/>
                <w:sz w:val="20"/>
                <w:szCs w:val="20"/>
                <w:lang w:val="ro-RO"/>
              </w:rPr>
              <w:t xml:space="preserve">7. Finalităţile educaţiei  </w:t>
            </w:r>
          </w:p>
          <w:p w14:paraId="4622B598" w14:textId="77777777" w:rsidR="00F33E58" w:rsidRDefault="00F33E58" w:rsidP="00F33E58">
            <w:pPr>
              <w:rPr>
                <w:b/>
                <w:bCs/>
                <w:color w:val="000000"/>
                <w:sz w:val="20"/>
                <w:szCs w:val="20"/>
                <w:lang w:val="ro-RO"/>
              </w:rPr>
            </w:pPr>
            <w:r>
              <w:rPr>
                <w:b/>
                <w:bCs/>
                <w:color w:val="000000"/>
                <w:sz w:val="20"/>
                <w:szCs w:val="20"/>
                <w:lang w:val="ro-RO"/>
              </w:rPr>
              <w:t xml:space="preserve">- </w:t>
            </w:r>
            <w:r>
              <w:rPr>
                <w:color w:val="000000"/>
                <w:sz w:val="20"/>
                <w:szCs w:val="20"/>
                <w:lang w:val="ro-RO"/>
              </w:rPr>
              <w:t>Finalităţile educaţiei: caracterizare şi clasificare.</w:t>
            </w:r>
          </w:p>
          <w:p w14:paraId="3C9D62E2" w14:textId="77777777" w:rsidR="00F33E58" w:rsidRDefault="00F33E58" w:rsidP="00F33E58">
            <w:pPr>
              <w:tabs>
                <w:tab w:val="left" w:pos="252"/>
              </w:tabs>
              <w:rPr>
                <w:color w:val="000000"/>
                <w:sz w:val="20"/>
                <w:szCs w:val="20"/>
                <w:lang w:val="ro-RO"/>
              </w:rPr>
            </w:pPr>
            <w:r>
              <w:rPr>
                <w:color w:val="000000"/>
                <w:sz w:val="20"/>
                <w:szCs w:val="20"/>
                <w:lang w:val="ro-RO"/>
              </w:rPr>
              <w:t>- Relaţia ideal- scop- obiective educationale</w:t>
            </w:r>
          </w:p>
          <w:p w14:paraId="7CE749B2" w14:textId="77777777" w:rsidR="00F33E58" w:rsidRDefault="00F33E58" w:rsidP="00F33E58">
            <w:pPr>
              <w:tabs>
                <w:tab w:val="left" w:pos="252"/>
              </w:tabs>
              <w:rPr>
                <w:color w:val="000000"/>
                <w:sz w:val="20"/>
                <w:szCs w:val="20"/>
                <w:lang w:val="ro-RO"/>
              </w:rPr>
            </w:pPr>
            <w:r>
              <w:rPr>
                <w:color w:val="000000"/>
                <w:sz w:val="20"/>
                <w:szCs w:val="20"/>
                <w:lang w:val="ro-RO"/>
              </w:rPr>
              <w:t xml:space="preserve">- Obiectivele educaţionale: caracterizare, funcţii,  taxonomia   obiectivelor, operaţionalizare </w:t>
            </w:r>
          </w:p>
          <w:p w14:paraId="50032A73" w14:textId="77777777" w:rsidR="00F33E58" w:rsidRDefault="00F33E58" w:rsidP="00F33E58">
            <w:pPr>
              <w:jc w:val="both"/>
              <w:rPr>
                <w:color w:val="000000"/>
                <w:sz w:val="20"/>
                <w:szCs w:val="20"/>
                <w:lang w:val="ro-RO"/>
              </w:rPr>
            </w:pPr>
            <w:r>
              <w:rPr>
                <w:color w:val="000000"/>
                <w:sz w:val="20"/>
                <w:szCs w:val="20"/>
                <w:lang w:val="ro-RO"/>
              </w:rPr>
              <w:t>- Noi dimensiuni finaliste în teoria pedagogică contemporană</w:t>
            </w:r>
          </w:p>
          <w:p w14:paraId="24805020" w14:textId="77777777" w:rsidR="00F33E58" w:rsidRDefault="00F33E58" w:rsidP="00F33E58">
            <w:pPr>
              <w:tabs>
                <w:tab w:val="left" w:pos="612"/>
              </w:tabs>
              <w:rPr>
                <w:b/>
                <w:bCs/>
                <w:color w:val="000000"/>
                <w:sz w:val="20"/>
                <w:szCs w:val="20"/>
                <w:lang w:val="ro-RO"/>
              </w:rPr>
            </w:pPr>
            <w:r>
              <w:rPr>
                <w:b/>
                <w:bCs/>
                <w:color w:val="000000"/>
                <w:sz w:val="20"/>
                <w:szCs w:val="20"/>
                <w:lang w:val="ro-RO"/>
              </w:rPr>
              <w:t>8. Conţinuturile în sfera curriculumului</w:t>
            </w:r>
          </w:p>
          <w:p w14:paraId="698EA700" w14:textId="77777777" w:rsidR="00F33E58" w:rsidRDefault="00F33E58" w:rsidP="00F33E58">
            <w:pPr>
              <w:rPr>
                <w:color w:val="000000"/>
                <w:sz w:val="20"/>
                <w:szCs w:val="20"/>
                <w:lang w:val="ro-RO"/>
              </w:rPr>
            </w:pPr>
            <w:r>
              <w:rPr>
                <w:color w:val="000000"/>
                <w:sz w:val="20"/>
                <w:szCs w:val="20"/>
                <w:lang w:val="ro-RO"/>
              </w:rPr>
              <w:t>- Conţinuturi ale educaţiei - conţinuturi ale învăţământului- delimitări conceptuale</w:t>
            </w:r>
          </w:p>
          <w:p w14:paraId="20A9A0DD" w14:textId="77777777" w:rsidR="00F33E58" w:rsidRDefault="00F33E58" w:rsidP="00F33E58">
            <w:pPr>
              <w:rPr>
                <w:color w:val="000000"/>
                <w:sz w:val="20"/>
                <w:szCs w:val="20"/>
                <w:lang w:val="ro-RO"/>
              </w:rPr>
            </w:pPr>
            <w:r>
              <w:rPr>
                <w:color w:val="000000"/>
                <w:sz w:val="20"/>
                <w:szCs w:val="20"/>
                <w:lang w:val="ro-RO"/>
              </w:rPr>
              <w:t>- Sursele conţinutului învăţământului şi criterii de selecţie</w:t>
            </w:r>
          </w:p>
          <w:p w14:paraId="268D0D69" w14:textId="77777777" w:rsidR="00F33E58" w:rsidRDefault="00F33E58" w:rsidP="00F33E58">
            <w:pPr>
              <w:rPr>
                <w:color w:val="000000"/>
                <w:sz w:val="20"/>
                <w:szCs w:val="20"/>
                <w:lang w:val="ro-RO"/>
              </w:rPr>
            </w:pPr>
            <w:r>
              <w:rPr>
                <w:color w:val="000000"/>
                <w:sz w:val="20"/>
                <w:szCs w:val="20"/>
                <w:lang w:val="ro-RO"/>
              </w:rPr>
              <w:t>- Modalităţi de organizare a conţinuturilor învăţământului</w:t>
            </w:r>
          </w:p>
          <w:p w14:paraId="0C4847CB" w14:textId="77777777" w:rsidR="00F33E58" w:rsidRDefault="00F33E58" w:rsidP="00F33E58">
            <w:pPr>
              <w:rPr>
                <w:color w:val="000000"/>
                <w:sz w:val="20"/>
                <w:szCs w:val="20"/>
                <w:lang w:val="ro-RO"/>
              </w:rPr>
            </w:pPr>
            <w:r>
              <w:rPr>
                <w:color w:val="000000"/>
                <w:sz w:val="20"/>
                <w:szCs w:val="20"/>
                <w:lang w:val="ro-RO"/>
              </w:rPr>
              <w:t xml:space="preserve">- Produsele curriculare şi implementarea acestora: planul de învăţământ, programele şcolare, manualele alternative; </w:t>
            </w:r>
          </w:p>
          <w:p w14:paraId="4BF6F7A2" w14:textId="77777777" w:rsidR="00F33E58" w:rsidRDefault="00F33E58" w:rsidP="00F33E58">
            <w:pPr>
              <w:jc w:val="both"/>
              <w:rPr>
                <w:color w:val="000000"/>
                <w:sz w:val="20"/>
                <w:szCs w:val="20"/>
                <w:lang w:val="ro-RO"/>
              </w:rPr>
            </w:pPr>
            <w:r>
              <w:rPr>
                <w:color w:val="000000"/>
                <w:sz w:val="20"/>
                <w:szCs w:val="20"/>
                <w:lang w:val="ro-RO"/>
              </w:rPr>
              <w:lastRenderedPageBreak/>
              <w:t>- Alte suporturi curriculare</w:t>
            </w:r>
          </w:p>
          <w:p w14:paraId="5C86E73A" w14:textId="77777777" w:rsidR="00F33E58" w:rsidRDefault="00F33E58" w:rsidP="00F33E58">
            <w:pPr>
              <w:pStyle w:val="Indentcorptext31"/>
              <w:ind w:left="0"/>
              <w:rPr>
                <w:color w:val="000000"/>
                <w:sz w:val="20"/>
                <w:szCs w:val="20"/>
                <w:lang w:val="ro-RO"/>
              </w:rPr>
            </w:pPr>
            <w:r>
              <w:rPr>
                <w:color w:val="000000"/>
                <w:sz w:val="20"/>
                <w:szCs w:val="20"/>
                <w:lang w:val="ro-RO"/>
              </w:rPr>
              <w:t xml:space="preserve">9. Repere ale reformei curriculare în învăţământul românesc </w:t>
            </w:r>
          </w:p>
          <w:p w14:paraId="3E61930F" w14:textId="77777777" w:rsidR="00F33E58" w:rsidRDefault="00F33E58" w:rsidP="00F33E58">
            <w:pPr>
              <w:pStyle w:val="Indentcorptext31"/>
              <w:ind w:left="0"/>
              <w:rPr>
                <w:b w:val="0"/>
                <w:bCs w:val="0"/>
                <w:color w:val="000000"/>
                <w:sz w:val="20"/>
                <w:szCs w:val="20"/>
                <w:lang w:val="ro-RO"/>
              </w:rPr>
            </w:pPr>
            <w:r>
              <w:rPr>
                <w:b w:val="0"/>
                <w:bCs w:val="0"/>
                <w:color w:val="000000"/>
                <w:sz w:val="20"/>
                <w:szCs w:val="20"/>
                <w:lang w:val="ro-RO"/>
              </w:rPr>
              <w:t>- Priorităţi ale politicii educaţionale</w:t>
            </w:r>
          </w:p>
          <w:p w14:paraId="40536B02" w14:textId="77777777" w:rsidR="00F33E58" w:rsidRDefault="00F33E58" w:rsidP="00F33E58">
            <w:pPr>
              <w:pStyle w:val="Indentcorptext31"/>
              <w:ind w:left="0"/>
              <w:rPr>
                <w:b w:val="0"/>
                <w:bCs w:val="0"/>
                <w:color w:val="000000"/>
                <w:sz w:val="20"/>
                <w:szCs w:val="20"/>
                <w:lang w:val="ro-RO"/>
              </w:rPr>
            </w:pPr>
            <w:r>
              <w:rPr>
                <w:b w:val="0"/>
                <w:bCs w:val="0"/>
                <w:color w:val="000000"/>
                <w:sz w:val="20"/>
                <w:szCs w:val="20"/>
                <w:lang w:val="ro-RO"/>
              </w:rPr>
              <w:t>- Valorificarea surselor alternative de invatare</w:t>
            </w:r>
          </w:p>
          <w:p w14:paraId="5B3D0D48" w14:textId="77777777" w:rsidR="00F33E58" w:rsidRDefault="00F33E58" w:rsidP="00F33E58">
            <w:pPr>
              <w:pStyle w:val="Indentcorptext31"/>
              <w:ind w:left="0"/>
              <w:rPr>
                <w:b w:val="0"/>
                <w:bCs w:val="0"/>
                <w:color w:val="000000"/>
                <w:sz w:val="20"/>
                <w:szCs w:val="20"/>
                <w:lang w:val="ro-RO"/>
              </w:rPr>
            </w:pPr>
            <w:r>
              <w:rPr>
                <w:b w:val="0"/>
                <w:bCs w:val="0"/>
                <w:color w:val="000000"/>
                <w:sz w:val="20"/>
                <w:szCs w:val="20"/>
                <w:lang w:val="ro-RO"/>
              </w:rPr>
              <w:t>- Aspecte ale articulării reformei curriculare la orientările contemporane ale evoluţiei sistemelor educaţionale</w:t>
            </w:r>
          </w:p>
          <w:p w14:paraId="50337007" w14:textId="77777777" w:rsidR="00F33E58" w:rsidRDefault="00F33E58" w:rsidP="00F33E58">
            <w:pPr>
              <w:pStyle w:val="Indentcorptext31"/>
              <w:ind w:left="0"/>
              <w:rPr>
                <w:color w:val="000000"/>
                <w:sz w:val="20"/>
                <w:szCs w:val="20"/>
                <w:lang w:val="ro-RO"/>
              </w:rPr>
            </w:pPr>
            <w:r>
              <w:rPr>
                <w:color w:val="000000"/>
                <w:sz w:val="20"/>
                <w:szCs w:val="20"/>
                <w:lang w:val="ro-RO"/>
              </w:rPr>
              <w:t xml:space="preserve">10. Teoria şi metodologia curriculumului: semnificaţii, provocări, analize si interpretări </w:t>
            </w:r>
          </w:p>
          <w:p w14:paraId="605D9375" w14:textId="77777777" w:rsidR="00F33E58" w:rsidRDefault="00F33E58" w:rsidP="00F33E58">
            <w:pPr>
              <w:jc w:val="both"/>
              <w:rPr>
                <w:color w:val="000000"/>
                <w:sz w:val="20"/>
                <w:szCs w:val="20"/>
                <w:lang w:val="ro-RO"/>
              </w:rPr>
            </w:pPr>
            <w:r>
              <w:rPr>
                <w:color w:val="000000"/>
                <w:sz w:val="20"/>
                <w:szCs w:val="20"/>
                <w:lang w:val="ro-RO"/>
              </w:rPr>
              <w:t>- Abordare recapitulativă a problematicii disciplinei</w:t>
            </w:r>
          </w:p>
          <w:p w14:paraId="00EEE452" w14:textId="77777777" w:rsidR="00F33E58" w:rsidRDefault="00F33E58" w:rsidP="00F33E58">
            <w:pPr>
              <w:jc w:val="both"/>
              <w:rPr>
                <w:color w:val="000000"/>
                <w:sz w:val="20"/>
                <w:szCs w:val="20"/>
                <w:lang w:val="ro-RO"/>
              </w:rPr>
            </w:pPr>
          </w:p>
          <w:p w14:paraId="67B9D815" w14:textId="77777777" w:rsidR="00F33E58" w:rsidRDefault="00F33E58" w:rsidP="00F33E58">
            <w:pPr>
              <w:jc w:val="both"/>
              <w:rPr>
                <w:b/>
                <w:bCs/>
                <w:i/>
                <w:iCs/>
                <w:sz w:val="20"/>
                <w:szCs w:val="20"/>
                <w:lang w:val="ro-RO"/>
              </w:rPr>
            </w:pPr>
            <w:r>
              <w:rPr>
                <w:b/>
                <w:bCs/>
                <w:i/>
                <w:iCs/>
                <w:sz w:val="20"/>
                <w:szCs w:val="20"/>
                <w:lang w:val="ro-RO"/>
              </w:rPr>
              <w:t>Bibliografie:</w:t>
            </w:r>
          </w:p>
          <w:p w14:paraId="5FA3839B"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Bârzea, Cezar, </w:t>
            </w:r>
            <w:r w:rsidRPr="00F33E58">
              <w:rPr>
                <w:i/>
                <w:iCs/>
                <w:color w:val="000000"/>
                <w:sz w:val="20"/>
                <w:szCs w:val="20"/>
                <w:lang w:val="ro-RO"/>
              </w:rPr>
              <w:t>Arta şi ştiinţa educaţiei</w:t>
            </w:r>
            <w:r w:rsidRPr="00F33E58">
              <w:rPr>
                <w:color w:val="000000"/>
                <w:sz w:val="20"/>
                <w:szCs w:val="20"/>
                <w:lang w:val="ro-RO"/>
              </w:rPr>
              <w:t xml:space="preserve">, Editura </w:t>
            </w:r>
            <w:r w:rsidRPr="00F33E58">
              <w:rPr>
                <w:i/>
                <w:iCs/>
                <w:color w:val="000000"/>
                <w:sz w:val="20"/>
                <w:szCs w:val="20"/>
                <w:lang w:val="ro-RO"/>
              </w:rPr>
              <w:t>Didactică şi Pedagogică</w:t>
            </w:r>
            <w:r w:rsidRPr="00F33E58">
              <w:rPr>
                <w:color w:val="000000"/>
                <w:sz w:val="20"/>
                <w:szCs w:val="20"/>
                <w:lang w:val="ro-RO"/>
              </w:rPr>
              <w:t>, Bucureşti, 1995;</w:t>
            </w:r>
          </w:p>
          <w:p w14:paraId="1EFCBEC8" w14:textId="77777777" w:rsidR="00F33E58" w:rsidRPr="00F33E58" w:rsidRDefault="00F33E58" w:rsidP="00F33E58">
            <w:pPr>
              <w:pStyle w:val="ListParagraph"/>
              <w:widowControl w:val="0"/>
              <w:numPr>
                <w:ilvl w:val="0"/>
                <w:numId w:val="17"/>
              </w:numPr>
              <w:tabs>
                <w:tab w:val="left" w:pos="290"/>
                <w:tab w:val="left" w:pos="650"/>
              </w:tabs>
              <w:rPr>
                <w:color w:val="000000"/>
                <w:sz w:val="20"/>
                <w:szCs w:val="20"/>
                <w:lang w:val="ro-RO"/>
              </w:rPr>
            </w:pPr>
            <w:r w:rsidRPr="00F33E58">
              <w:rPr>
                <w:color w:val="000000"/>
                <w:sz w:val="20"/>
                <w:szCs w:val="20"/>
                <w:lang w:val="ro-RO"/>
              </w:rPr>
              <w:t xml:space="preserve">Creţu, Carmen,2000,  </w:t>
            </w:r>
            <w:r w:rsidRPr="00F33E58">
              <w:rPr>
                <w:i/>
                <w:iCs/>
                <w:color w:val="000000"/>
                <w:sz w:val="20"/>
                <w:szCs w:val="20"/>
                <w:lang w:val="ro-RO"/>
              </w:rPr>
              <w:t>Teoria curriculumului şi conţinuturile educaţiei</w:t>
            </w:r>
            <w:r w:rsidRPr="00F33E58">
              <w:rPr>
                <w:color w:val="000000"/>
                <w:sz w:val="20"/>
                <w:szCs w:val="20"/>
                <w:lang w:val="ro-RO"/>
              </w:rPr>
              <w:t xml:space="preserve">, Editura  Universităţii, “Al. I. Cuza”, Iaşi; </w:t>
            </w:r>
          </w:p>
          <w:p w14:paraId="612FC097" w14:textId="77777777" w:rsidR="00F33E58" w:rsidRPr="00F33E58" w:rsidRDefault="00F33E58" w:rsidP="00F33E58">
            <w:pPr>
              <w:pStyle w:val="ListParagraph"/>
              <w:numPr>
                <w:ilvl w:val="0"/>
                <w:numId w:val="17"/>
              </w:numPr>
              <w:tabs>
                <w:tab w:val="left" w:pos="720"/>
                <w:tab w:val="left" w:pos="1080"/>
              </w:tabs>
              <w:rPr>
                <w:color w:val="000000"/>
                <w:sz w:val="20"/>
                <w:szCs w:val="20"/>
                <w:lang w:val="ro-RO"/>
              </w:rPr>
            </w:pPr>
            <w:r w:rsidRPr="00F33E58">
              <w:rPr>
                <w:color w:val="000000"/>
                <w:sz w:val="20"/>
                <w:szCs w:val="20"/>
                <w:lang w:val="ro-RO"/>
              </w:rPr>
              <w:t xml:space="preserve">Cristea, Sorin,  2003, </w:t>
            </w:r>
            <w:r w:rsidRPr="00F33E58">
              <w:rPr>
                <w:i/>
                <w:iCs/>
                <w:color w:val="000000"/>
                <w:sz w:val="20"/>
                <w:szCs w:val="20"/>
                <w:lang w:val="ro-RO"/>
              </w:rPr>
              <w:t>Fundamentele ştiinţelor educaţiei. Teoria generală a  educaţiei</w:t>
            </w:r>
            <w:r w:rsidRPr="00F33E58">
              <w:rPr>
                <w:color w:val="000000"/>
                <w:sz w:val="20"/>
                <w:szCs w:val="20"/>
                <w:lang w:val="ro-RO"/>
              </w:rPr>
              <w:t xml:space="preserve">, Editura </w:t>
            </w:r>
            <w:r w:rsidRPr="00F33E58">
              <w:rPr>
                <w:i/>
                <w:iCs/>
                <w:color w:val="000000"/>
                <w:sz w:val="20"/>
                <w:szCs w:val="20"/>
                <w:lang w:val="ro-RO"/>
              </w:rPr>
              <w:t xml:space="preserve">Litera; </w:t>
            </w:r>
            <w:r w:rsidRPr="00F33E58">
              <w:rPr>
                <w:color w:val="000000"/>
                <w:sz w:val="20"/>
                <w:szCs w:val="20"/>
                <w:lang w:val="ro-RO"/>
              </w:rPr>
              <w:t xml:space="preserve">Chişinău </w:t>
            </w:r>
          </w:p>
          <w:p w14:paraId="7FFC5B0F" w14:textId="77777777" w:rsidR="00F33E58" w:rsidRPr="00F33E58" w:rsidRDefault="00F33E58" w:rsidP="00F33E58">
            <w:pPr>
              <w:pStyle w:val="ListParagraph"/>
              <w:numPr>
                <w:ilvl w:val="0"/>
                <w:numId w:val="17"/>
              </w:numPr>
              <w:tabs>
                <w:tab w:val="left" w:pos="720"/>
                <w:tab w:val="left" w:pos="1080"/>
              </w:tabs>
              <w:rPr>
                <w:color w:val="000000"/>
                <w:sz w:val="20"/>
                <w:szCs w:val="20"/>
                <w:lang w:val="ro-RO"/>
              </w:rPr>
            </w:pPr>
            <w:r w:rsidRPr="00F33E58">
              <w:rPr>
                <w:color w:val="000000"/>
                <w:sz w:val="20"/>
                <w:szCs w:val="20"/>
                <w:lang w:val="ro-RO"/>
              </w:rPr>
              <w:t xml:space="preserve">Cristea, Sorin, 2000, </w:t>
            </w:r>
            <w:r w:rsidRPr="00F33E58">
              <w:rPr>
                <w:i/>
                <w:iCs/>
                <w:color w:val="000000"/>
                <w:sz w:val="20"/>
                <w:szCs w:val="20"/>
                <w:lang w:val="ro-RO"/>
              </w:rPr>
              <w:t>Dicţionar de Pedagogie</w:t>
            </w:r>
            <w:r w:rsidRPr="00F33E58">
              <w:rPr>
                <w:color w:val="000000"/>
                <w:sz w:val="20"/>
                <w:szCs w:val="20"/>
                <w:lang w:val="ro-RO"/>
              </w:rPr>
              <w:t xml:space="preserve">, Editura </w:t>
            </w:r>
            <w:r w:rsidRPr="00F33E58">
              <w:rPr>
                <w:i/>
                <w:iCs/>
                <w:color w:val="000000"/>
                <w:sz w:val="20"/>
                <w:szCs w:val="20"/>
                <w:lang w:val="ro-RO"/>
              </w:rPr>
              <w:t>Litera</w:t>
            </w:r>
            <w:r w:rsidRPr="00F33E58">
              <w:rPr>
                <w:color w:val="000000"/>
                <w:sz w:val="20"/>
                <w:szCs w:val="20"/>
                <w:lang w:val="ro-RO"/>
              </w:rPr>
              <w:t>, Chişinău;</w:t>
            </w:r>
          </w:p>
          <w:p w14:paraId="0F3E5878" w14:textId="77777777" w:rsidR="00F33E58" w:rsidRPr="00F33E58" w:rsidRDefault="00F33E58" w:rsidP="00F33E58">
            <w:pPr>
              <w:pStyle w:val="ListParagraph"/>
              <w:numPr>
                <w:ilvl w:val="0"/>
                <w:numId w:val="17"/>
              </w:numPr>
              <w:tabs>
                <w:tab w:val="left" w:pos="720"/>
                <w:tab w:val="left" w:pos="1080"/>
              </w:tabs>
              <w:rPr>
                <w:color w:val="000000"/>
                <w:sz w:val="20"/>
                <w:szCs w:val="20"/>
                <w:lang w:val="ro-RO"/>
              </w:rPr>
            </w:pPr>
            <w:r w:rsidRPr="00F33E58">
              <w:rPr>
                <w:color w:val="000000"/>
                <w:sz w:val="20"/>
                <w:szCs w:val="20"/>
                <w:lang w:val="ro-RO"/>
              </w:rPr>
              <w:t xml:space="preserve">Cristea, Sorin (2008), </w:t>
            </w:r>
            <w:r w:rsidRPr="00F33E58">
              <w:rPr>
                <w:i/>
                <w:iCs/>
                <w:color w:val="000000"/>
                <w:sz w:val="20"/>
                <w:szCs w:val="20"/>
                <w:lang w:val="ro-RO"/>
              </w:rPr>
              <w:t xml:space="preserve">Curriculum pedagogic, </w:t>
            </w:r>
            <w:r w:rsidRPr="00F33E58">
              <w:rPr>
                <w:color w:val="000000"/>
                <w:sz w:val="20"/>
                <w:szCs w:val="20"/>
                <w:lang w:val="ro-RO"/>
              </w:rPr>
              <w:t xml:space="preserve">Editura Didactică şi Pedagogică, Bucureşti;  </w:t>
            </w:r>
          </w:p>
          <w:p w14:paraId="65D4BD8C" w14:textId="77777777" w:rsidR="00F33E58" w:rsidRPr="00F33E58" w:rsidRDefault="00F33E58" w:rsidP="00F33E58">
            <w:pPr>
              <w:pStyle w:val="ListParagraph"/>
              <w:numPr>
                <w:ilvl w:val="0"/>
                <w:numId w:val="17"/>
              </w:numPr>
              <w:tabs>
                <w:tab w:val="left" w:pos="720"/>
                <w:tab w:val="left" w:pos="1080"/>
              </w:tabs>
              <w:rPr>
                <w:color w:val="000000"/>
                <w:sz w:val="20"/>
                <w:szCs w:val="20"/>
                <w:lang w:val="ro-RO"/>
              </w:rPr>
            </w:pPr>
            <w:r w:rsidRPr="00F33E58">
              <w:rPr>
                <w:color w:val="000000"/>
                <w:sz w:val="20"/>
                <w:szCs w:val="20"/>
                <w:lang w:val="ro-RO"/>
              </w:rPr>
              <w:t xml:space="preserve">Cristea, Sorin, 2010, </w:t>
            </w:r>
            <w:r w:rsidRPr="00F33E58">
              <w:rPr>
                <w:i/>
                <w:iCs/>
                <w:color w:val="000000"/>
                <w:sz w:val="20"/>
                <w:szCs w:val="20"/>
                <w:lang w:val="ro-RO"/>
              </w:rPr>
              <w:t xml:space="preserve">Fundamentele pedagogiei, </w:t>
            </w:r>
            <w:r w:rsidRPr="00F33E58">
              <w:rPr>
                <w:color w:val="000000"/>
                <w:sz w:val="20"/>
                <w:szCs w:val="20"/>
                <w:lang w:val="ro-RO"/>
              </w:rPr>
              <w:t>Editura Polirom, Iaşi</w:t>
            </w:r>
          </w:p>
          <w:p w14:paraId="2D78886A"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Cerghit I., Neacşu I, 2001, </w:t>
            </w:r>
            <w:r w:rsidRPr="00F33E58">
              <w:rPr>
                <w:i/>
                <w:iCs/>
                <w:color w:val="000000"/>
                <w:sz w:val="20"/>
                <w:szCs w:val="20"/>
                <w:lang w:val="ro-RO"/>
              </w:rPr>
              <w:t>Prelegeri pedagogice</w:t>
            </w:r>
            <w:r w:rsidRPr="00F33E58">
              <w:rPr>
                <w:color w:val="000000"/>
                <w:sz w:val="20"/>
                <w:szCs w:val="20"/>
                <w:lang w:val="ro-RO"/>
              </w:rPr>
              <w:t>, Editura Polirom, Iaşi.</w:t>
            </w:r>
          </w:p>
          <w:p w14:paraId="04161B36"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Cristea, Sorin, 2005, </w:t>
            </w:r>
            <w:r w:rsidRPr="00F33E58">
              <w:rPr>
                <w:i/>
                <w:iCs/>
                <w:color w:val="000000"/>
                <w:sz w:val="20"/>
                <w:szCs w:val="20"/>
                <w:lang w:val="ro-RO"/>
              </w:rPr>
              <w:t>Teorii ale învăţării, Modele de instruire</w:t>
            </w:r>
            <w:r w:rsidRPr="00F33E58">
              <w:rPr>
                <w:color w:val="000000"/>
                <w:sz w:val="20"/>
                <w:szCs w:val="20"/>
                <w:lang w:val="ro-RO"/>
              </w:rPr>
              <w:t xml:space="preserve">, EDP, Bucureşti. </w:t>
            </w:r>
          </w:p>
          <w:p w14:paraId="5F1E8BC8"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Cucoş, Constantin, 2002, </w:t>
            </w:r>
            <w:r w:rsidRPr="00F33E58">
              <w:rPr>
                <w:i/>
                <w:iCs/>
                <w:color w:val="000000"/>
                <w:sz w:val="20"/>
                <w:szCs w:val="20"/>
                <w:lang w:val="ro-RO"/>
              </w:rPr>
              <w:t>Pedagogie,</w:t>
            </w:r>
            <w:r w:rsidRPr="00F33E58">
              <w:rPr>
                <w:color w:val="000000"/>
                <w:sz w:val="20"/>
                <w:szCs w:val="20"/>
                <w:lang w:val="ro-RO"/>
              </w:rPr>
              <w:t xml:space="preserve"> Editura Polirom, Iaşi.</w:t>
            </w:r>
          </w:p>
          <w:p w14:paraId="31E55518" w14:textId="77777777" w:rsidR="00F33E58" w:rsidRPr="00F33E58" w:rsidRDefault="00F33E58" w:rsidP="00F33E58">
            <w:pPr>
              <w:pStyle w:val="ListParagraph"/>
              <w:numPr>
                <w:ilvl w:val="0"/>
                <w:numId w:val="17"/>
              </w:numPr>
              <w:rPr>
                <w:color w:val="000000"/>
                <w:sz w:val="20"/>
                <w:szCs w:val="20"/>
                <w:lang w:val="ro-RO"/>
              </w:rPr>
            </w:pPr>
            <w:r w:rsidRPr="00F33E58">
              <w:rPr>
                <w:color w:val="000000"/>
                <w:sz w:val="20"/>
                <w:szCs w:val="20"/>
                <w:lang w:val="ro-RO"/>
              </w:rPr>
              <w:t xml:space="preserve">Cucoş, Constantin (coord.), </w:t>
            </w:r>
            <w:r w:rsidRPr="00F33E58">
              <w:rPr>
                <w:i/>
                <w:iCs/>
                <w:color w:val="000000"/>
                <w:sz w:val="20"/>
                <w:szCs w:val="20"/>
                <w:lang w:val="ro-RO"/>
              </w:rPr>
              <w:t xml:space="preserve">Psihopedagogie pentru examenele de definitivare şi grade didactice, </w:t>
            </w:r>
            <w:r w:rsidRPr="00F33E58">
              <w:rPr>
                <w:color w:val="000000"/>
                <w:sz w:val="20"/>
                <w:szCs w:val="20"/>
                <w:lang w:val="ro-RO"/>
              </w:rPr>
              <w:t>Ediţia a III-a, Editura Polirom, 2009, Iaşi</w:t>
            </w:r>
          </w:p>
          <w:p w14:paraId="45FE409A" w14:textId="77777777" w:rsidR="00F33E58" w:rsidRPr="00F33E58" w:rsidRDefault="00F33E58" w:rsidP="00F33E58">
            <w:pPr>
              <w:pStyle w:val="ListParagraph"/>
              <w:numPr>
                <w:ilvl w:val="0"/>
                <w:numId w:val="17"/>
              </w:numPr>
              <w:rPr>
                <w:color w:val="000000"/>
                <w:sz w:val="20"/>
                <w:szCs w:val="20"/>
                <w:lang w:val="ro-RO"/>
              </w:rPr>
            </w:pPr>
            <w:r w:rsidRPr="00F33E58">
              <w:rPr>
                <w:color w:val="000000"/>
                <w:sz w:val="20"/>
                <w:szCs w:val="20"/>
                <w:lang w:val="ro-RO"/>
              </w:rPr>
              <w:t xml:space="preserve">Cucoş, C., 2013, </w:t>
            </w:r>
            <w:r w:rsidRPr="00F33E58">
              <w:rPr>
                <w:i/>
                <w:iCs/>
                <w:color w:val="000000"/>
                <w:sz w:val="20"/>
                <w:szCs w:val="20"/>
                <w:lang w:val="ro-RO"/>
              </w:rPr>
              <w:t xml:space="preserve">Educaţia. Experienţe, reflecţii, soluţii, </w:t>
            </w:r>
            <w:r w:rsidRPr="00F33E58">
              <w:rPr>
                <w:color w:val="000000"/>
                <w:sz w:val="20"/>
                <w:szCs w:val="20"/>
                <w:lang w:val="ro-RO"/>
              </w:rPr>
              <w:t>Editura Polirom, Iaşi</w:t>
            </w:r>
          </w:p>
          <w:p w14:paraId="46012757" w14:textId="77777777" w:rsidR="00F33E58" w:rsidRPr="00F33E58" w:rsidRDefault="00F33E58" w:rsidP="00F33E58">
            <w:pPr>
              <w:pStyle w:val="ListParagraph"/>
              <w:numPr>
                <w:ilvl w:val="0"/>
                <w:numId w:val="17"/>
              </w:numPr>
              <w:rPr>
                <w:color w:val="000000"/>
                <w:sz w:val="20"/>
                <w:szCs w:val="20"/>
                <w:lang w:val="ro-RO"/>
              </w:rPr>
            </w:pPr>
            <w:r w:rsidRPr="00F33E58">
              <w:rPr>
                <w:color w:val="000000"/>
                <w:sz w:val="20"/>
                <w:szCs w:val="20"/>
                <w:lang w:val="ro-RO"/>
              </w:rPr>
              <w:t xml:space="preserve">Cucoş, C., 2014, </w:t>
            </w:r>
            <w:r w:rsidRPr="00F33E58">
              <w:rPr>
                <w:i/>
                <w:iCs/>
                <w:color w:val="000000"/>
                <w:sz w:val="20"/>
                <w:szCs w:val="20"/>
                <w:lang w:val="ro-RO"/>
              </w:rPr>
              <w:t xml:space="preserve">Educaţia estetică, </w:t>
            </w:r>
            <w:r w:rsidRPr="00F33E58">
              <w:rPr>
                <w:color w:val="000000"/>
                <w:sz w:val="20"/>
                <w:szCs w:val="20"/>
                <w:lang w:val="ro-RO"/>
              </w:rPr>
              <w:t>Editura Polirom, Iaşi</w:t>
            </w:r>
          </w:p>
          <w:p w14:paraId="354F14D0"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Gagné, R., Briggs, L., 1977, </w:t>
            </w:r>
            <w:r w:rsidRPr="00F33E58">
              <w:rPr>
                <w:i/>
                <w:iCs/>
                <w:color w:val="000000"/>
                <w:sz w:val="20"/>
                <w:szCs w:val="20"/>
                <w:lang w:val="ro-RO"/>
              </w:rPr>
              <w:t>Principii de design al instruirii</w:t>
            </w:r>
            <w:r w:rsidRPr="00F33E58">
              <w:rPr>
                <w:color w:val="000000"/>
                <w:sz w:val="20"/>
                <w:szCs w:val="20"/>
                <w:lang w:val="ro-RO"/>
              </w:rPr>
              <w:t xml:space="preserve">, EDP, Bucureşti. </w:t>
            </w:r>
          </w:p>
          <w:p w14:paraId="35DE5218"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Iucu, Romiţă, 2001, </w:t>
            </w:r>
            <w:r w:rsidRPr="00F33E58">
              <w:rPr>
                <w:i/>
                <w:iCs/>
                <w:color w:val="000000"/>
                <w:sz w:val="20"/>
                <w:szCs w:val="20"/>
                <w:lang w:val="ro-RO"/>
              </w:rPr>
              <w:t>Instruirea şcolară</w:t>
            </w:r>
            <w:r w:rsidRPr="00F33E58">
              <w:rPr>
                <w:color w:val="000000"/>
                <w:sz w:val="20"/>
                <w:szCs w:val="20"/>
                <w:lang w:val="ro-RO"/>
              </w:rPr>
              <w:t>, Editura Polirom, Iaşi.</w:t>
            </w:r>
          </w:p>
          <w:p w14:paraId="2D003717"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Jinga, I, Istrate E., 1998, </w:t>
            </w:r>
            <w:r w:rsidRPr="00F33E58">
              <w:rPr>
                <w:i/>
                <w:iCs/>
                <w:color w:val="000000"/>
                <w:sz w:val="20"/>
                <w:szCs w:val="20"/>
                <w:lang w:val="ro-RO"/>
              </w:rPr>
              <w:t>Manual de pedagogie</w:t>
            </w:r>
            <w:r w:rsidRPr="00F33E58">
              <w:rPr>
                <w:color w:val="000000"/>
                <w:sz w:val="20"/>
                <w:szCs w:val="20"/>
                <w:lang w:val="ro-RO"/>
              </w:rPr>
              <w:t xml:space="preserve">, Editura All, Bucureşti. </w:t>
            </w:r>
          </w:p>
          <w:p w14:paraId="7C4E350F"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Joiţa, Elena, 1999, </w:t>
            </w:r>
            <w:r w:rsidRPr="00F33E58">
              <w:rPr>
                <w:i/>
                <w:iCs/>
                <w:color w:val="000000"/>
                <w:sz w:val="20"/>
                <w:szCs w:val="20"/>
                <w:lang w:val="ro-RO"/>
              </w:rPr>
              <w:t>Eficienţa instruirii</w:t>
            </w:r>
            <w:r w:rsidRPr="00F33E58">
              <w:rPr>
                <w:color w:val="000000"/>
                <w:sz w:val="20"/>
                <w:szCs w:val="20"/>
                <w:lang w:val="ro-RO"/>
              </w:rPr>
              <w:t>, EDP, Bucureşti.</w:t>
            </w:r>
          </w:p>
          <w:p w14:paraId="5F567A22"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Joiţa, Elena (coord.), 2003, </w:t>
            </w:r>
            <w:r w:rsidRPr="00F33E58">
              <w:rPr>
                <w:i/>
                <w:iCs/>
                <w:color w:val="000000"/>
                <w:sz w:val="20"/>
                <w:szCs w:val="20"/>
                <w:lang w:val="ro-RO"/>
              </w:rPr>
              <w:t>Pedagogie şi elemente e psihologie şcolară</w:t>
            </w:r>
            <w:r w:rsidRPr="00F33E58">
              <w:rPr>
                <w:color w:val="000000"/>
                <w:sz w:val="20"/>
                <w:szCs w:val="20"/>
                <w:lang w:val="ro-RO"/>
              </w:rPr>
              <w:t>, Editura Arves, Craiova.</w:t>
            </w:r>
          </w:p>
          <w:p w14:paraId="13984398"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Joiţa, C., 2000, </w:t>
            </w:r>
            <w:r w:rsidRPr="00F33E58">
              <w:rPr>
                <w:i/>
                <w:iCs/>
                <w:color w:val="000000"/>
                <w:sz w:val="20"/>
                <w:szCs w:val="20"/>
                <w:lang w:val="ro-RO"/>
              </w:rPr>
              <w:t>Educaţia cognitivă</w:t>
            </w:r>
            <w:r w:rsidRPr="00F33E58">
              <w:rPr>
                <w:color w:val="000000"/>
                <w:sz w:val="20"/>
                <w:szCs w:val="20"/>
                <w:lang w:val="ro-RO"/>
              </w:rPr>
              <w:t xml:space="preserve">, Ed. Polirom, Iaşi,  </w:t>
            </w:r>
          </w:p>
          <w:p w14:paraId="5365DE82"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Macavei, Elena,  1997, </w:t>
            </w:r>
            <w:r w:rsidRPr="00F33E58">
              <w:rPr>
                <w:i/>
                <w:iCs/>
                <w:color w:val="000000"/>
                <w:sz w:val="20"/>
                <w:szCs w:val="20"/>
                <w:lang w:val="ro-RO"/>
              </w:rPr>
              <w:t>Pedagogie</w:t>
            </w:r>
            <w:r w:rsidRPr="00F33E58">
              <w:rPr>
                <w:color w:val="000000"/>
                <w:sz w:val="20"/>
                <w:szCs w:val="20"/>
                <w:lang w:val="ro-RO"/>
              </w:rPr>
              <w:t xml:space="preserve">, Editura </w:t>
            </w:r>
            <w:r w:rsidRPr="00F33E58">
              <w:rPr>
                <w:i/>
                <w:iCs/>
                <w:color w:val="000000"/>
                <w:sz w:val="20"/>
                <w:szCs w:val="20"/>
                <w:lang w:val="ro-RO"/>
              </w:rPr>
              <w:t>Didactică şi Pedagogică</w:t>
            </w:r>
            <w:r w:rsidRPr="00F33E58">
              <w:rPr>
                <w:color w:val="000000"/>
                <w:sz w:val="20"/>
                <w:szCs w:val="20"/>
                <w:lang w:val="ro-RO"/>
              </w:rPr>
              <w:t>, Bucureşti,</w:t>
            </w:r>
          </w:p>
          <w:p w14:paraId="0615F53A"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Momanu Mariana, 2002, </w:t>
            </w:r>
            <w:r w:rsidRPr="00F33E58">
              <w:rPr>
                <w:i/>
                <w:iCs/>
                <w:color w:val="000000"/>
                <w:sz w:val="20"/>
                <w:szCs w:val="20"/>
                <w:lang w:val="ro-RO"/>
              </w:rPr>
              <w:t>Introducere în teoria educaţiei</w:t>
            </w:r>
            <w:r w:rsidRPr="00F33E58">
              <w:rPr>
                <w:color w:val="000000"/>
                <w:sz w:val="20"/>
                <w:szCs w:val="20"/>
                <w:lang w:val="ro-RO"/>
              </w:rPr>
              <w:t xml:space="preserve">, Editura Polirom, Iaşi.                         </w:t>
            </w:r>
          </w:p>
          <w:p w14:paraId="136D56F0"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Negreţ- Dobridor I., Pânişoară I.O., 2005,  </w:t>
            </w:r>
            <w:r w:rsidRPr="00F33E58">
              <w:rPr>
                <w:i/>
                <w:iCs/>
                <w:color w:val="000000"/>
                <w:sz w:val="20"/>
                <w:szCs w:val="20"/>
                <w:lang w:val="ro-RO"/>
              </w:rPr>
              <w:t xml:space="preserve">Ştiinţa învăţării- de la teorie la practică, </w:t>
            </w:r>
            <w:r w:rsidRPr="00F33E58">
              <w:rPr>
                <w:color w:val="000000"/>
                <w:sz w:val="20"/>
                <w:szCs w:val="20"/>
                <w:lang w:val="ro-RO"/>
              </w:rPr>
              <w:t>Ed. Polirom, Iaşi,</w:t>
            </w:r>
          </w:p>
          <w:p w14:paraId="64ACF6BF"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Nicola  Ioan, 1994, </w:t>
            </w:r>
            <w:r w:rsidRPr="00F33E58">
              <w:rPr>
                <w:i/>
                <w:iCs/>
                <w:color w:val="000000"/>
                <w:sz w:val="20"/>
                <w:szCs w:val="20"/>
                <w:lang w:val="ro-RO"/>
              </w:rPr>
              <w:t>Pedagogie</w:t>
            </w:r>
            <w:r w:rsidRPr="00F33E58">
              <w:rPr>
                <w:color w:val="000000"/>
                <w:sz w:val="20"/>
                <w:szCs w:val="20"/>
                <w:lang w:val="ro-RO"/>
              </w:rPr>
              <w:t xml:space="preserve">, E.D.P., Bucureşti. </w:t>
            </w:r>
          </w:p>
          <w:p w14:paraId="5A82FB1D" w14:textId="77777777" w:rsidR="00F33E58" w:rsidRPr="00F33E58" w:rsidRDefault="00F33E58" w:rsidP="00F33E58">
            <w:pPr>
              <w:pStyle w:val="ListParagraph"/>
              <w:numPr>
                <w:ilvl w:val="0"/>
                <w:numId w:val="17"/>
              </w:numPr>
              <w:rPr>
                <w:color w:val="000000"/>
                <w:sz w:val="20"/>
                <w:szCs w:val="20"/>
                <w:lang w:val="ro-RO"/>
              </w:rPr>
            </w:pPr>
            <w:r w:rsidRPr="00F33E58">
              <w:rPr>
                <w:color w:val="000000"/>
                <w:sz w:val="20"/>
                <w:szCs w:val="20"/>
                <w:lang w:val="ro-RO"/>
              </w:rPr>
              <w:t xml:space="preserve">Potolea, Dan, Păun, Emil, </w:t>
            </w:r>
            <w:r w:rsidRPr="00F33E58">
              <w:rPr>
                <w:i/>
                <w:iCs/>
                <w:color w:val="000000"/>
                <w:sz w:val="20"/>
                <w:szCs w:val="20"/>
                <w:lang w:val="ro-RO"/>
              </w:rPr>
              <w:t>Pedagogia. Fundamentări teoretice şi demersuri aplicative</w:t>
            </w:r>
            <w:r w:rsidRPr="00F33E58">
              <w:rPr>
                <w:color w:val="000000"/>
                <w:sz w:val="20"/>
                <w:szCs w:val="20"/>
                <w:lang w:val="ro-RO"/>
              </w:rPr>
              <w:t>, Editura Polirom, Iaşi ,2001</w:t>
            </w:r>
          </w:p>
          <w:p w14:paraId="6DE87FCB" w14:textId="77777777" w:rsidR="00F33E58" w:rsidRPr="00F33E58" w:rsidRDefault="00F33E58" w:rsidP="00F33E58">
            <w:pPr>
              <w:pStyle w:val="ListParagraph"/>
              <w:numPr>
                <w:ilvl w:val="0"/>
                <w:numId w:val="17"/>
              </w:numPr>
              <w:rPr>
                <w:i/>
                <w:iCs/>
                <w:color w:val="000000"/>
                <w:sz w:val="20"/>
                <w:szCs w:val="20"/>
                <w:lang w:val="ro-RO"/>
              </w:rPr>
            </w:pPr>
            <w:r w:rsidRPr="00F33E58">
              <w:rPr>
                <w:color w:val="000000"/>
                <w:sz w:val="20"/>
                <w:szCs w:val="20"/>
                <w:lang w:val="ro-RO"/>
              </w:rPr>
              <w:t xml:space="preserve">Potolea, D., Neacşu, I., Iucu, R., Pânişoară, Ion- Ovidiu, (2008), </w:t>
            </w:r>
            <w:r w:rsidRPr="00F33E58">
              <w:rPr>
                <w:i/>
                <w:iCs/>
                <w:color w:val="000000"/>
                <w:sz w:val="20"/>
                <w:szCs w:val="20"/>
                <w:lang w:val="ro-RO"/>
              </w:rPr>
              <w:t>Pregătirea</w:t>
            </w:r>
          </w:p>
          <w:p w14:paraId="0B7B7D0B" w14:textId="77777777" w:rsidR="00F33E58" w:rsidRPr="00F33E58" w:rsidRDefault="00F33E58" w:rsidP="00F33E58">
            <w:pPr>
              <w:pStyle w:val="ListParagraph"/>
              <w:numPr>
                <w:ilvl w:val="0"/>
                <w:numId w:val="17"/>
              </w:numPr>
              <w:rPr>
                <w:color w:val="000000"/>
                <w:sz w:val="20"/>
                <w:szCs w:val="20"/>
                <w:lang w:val="ro-RO"/>
              </w:rPr>
            </w:pPr>
            <w:r w:rsidRPr="00F33E58">
              <w:rPr>
                <w:i/>
                <w:iCs/>
                <w:color w:val="000000"/>
                <w:sz w:val="20"/>
                <w:szCs w:val="20"/>
                <w:lang w:val="ro-RO"/>
              </w:rPr>
              <w:t xml:space="preserve">psihopedagogică. Manual pentru definitivat şi gradul didactic II, </w:t>
            </w:r>
            <w:r w:rsidRPr="00F33E58">
              <w:rPr>
                <w:color w:val="000000"/>
                <w:sz w:val="20"/>
                <w:szCs w:val="20"/>
                <w:lang w:val="ro-RO"/>
              </w:rPr>
              <w:t xml:space="preserve">Editura Polirom, </w:t>
            </w:r>
          </w:p>
          <w:p w14:paraId="1B78D0DC"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Stanciu, Mihai,1999,Reforma conţinuturilor învăţământului,Editura Polirom, Iaşi,</w:t>
            </w:r>
          </w:p>
          <w:p w14:paraId="04F154CD"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color w:val="000000"/>
                <w:sz w:val="20"/>
                <w:szCs w:val="20"/>
                <w:lang w:val="ro-RO"/>
              </w:rPr>
              <w:t xml:space="preserve">Şoitu, L., </w:t>
            </w:r>
            <w:r w:rsidRPr="00F33E58">
              <w:rPr>
                <w:i/>
                <w:iCs/>
                <w:color w:val="000000"/>
                <w:sz w:val="20"/>
                <w:szCs w:val="20"/>
                <w:lang w:val="ro-RO"/>
              </w:rPr>
              <w:t>Strategii educaţionale centrate pe elev</w:t>
            </w:r>
            <w:r w:rsidRPr="00F33E58">
              <w:rPr>
                <w:color w:val="000000"/>
                <w:sz w:val="20"/>
                <w:szCs w:val="20"/>
                <w:lang w:val="ro-RO"/>
              </w:rPr>
              <w:t xml:space="preserve">, MEC, UNICEF, Bucureşti, 2006; </w:t>
            </w:r>
          </w:p>
          <w:p w14:paraId="394EFDE3" w14:textId="77777777" w:rsidR="00F33E58" w:rsidRPr="00F33E58" w:rsidRDefault="00F33E58" w:rsidP="00F33E58">
            <w:pPr>
              <w:pStyle w:val="ListParagraph"/>
              <w:widowControl w:val="0"/>
              <w:numPr>
                <w:ilvl w:val="0"/>
                <w:numId w:val="17"/>
              </w:numPr>
              <w:tabs>
                <w:tab w:val="left" w:pos="290"/>
                <w:tab w:val="left" w:pos="650"/>
              </w:tabs>
              <w:jc w:val="both"/>
              <w:rPr>
                <w:color w:val="000000"/>
                <w:sz w:val="20"/>
                <w:szCs w:val="20"/>
                <w:lang w:val="ro-RO"/>
              </w:rPr>
            </w:pPr>
            <w:r w:rsidRPr="00F33E58">
              <w:rPr>
                <w:i/>
                <w:iCs/>
                <w:color w:val="000000"/>
                <w:sz w:val="20"/>
                <w:szCs w:val="20"/>
                <w:lang w:val="ro-RO"/>
              </w:rPr>
              <w:t>Curriculum Naţional pentru învăţământul obligatoriu</w:t>
            </w:r>
            <w:r w:rsidRPr="00F33E58">
              <w:rPr>
                <w:color w:val="000000"/>
                <w:sz w:val="20"/>
                <w:szCs w:val="20"/>
                <w:lang w:val="ro-RO"/>
              </w:rPr>
              <w:t>. Cadru de referinţă, 1998; MEN; CNC; Editura Corint, Bucureşti.</w:t>
            </w:r>
          </w:p>
          <w:p w14:paraId="266EB6E5" w14:textId="77777777" w:rsidR="00F33E58" w:rsidRPr="00F33E58" w:rsidRDefault="00F33E58" w:rsidP="00F33E58">
            <w:pPr>
              <w:pStyle w:val="ListParagraph"/>
              <w:numPr>
                <w:ilvl w:val="0"/>
                <w:numId w:val="17"/>
              </w:numPr>
              <w:rPr>
                <w:color w:val="000000"/>
                <w:sz w:val="20"/>
                <w:szCs w:val="20"/>
                <w:lang w:val="ro-RO"/>
              </w:rPr>
            </w:pPr>
            <w:r w:rsidRPr="00F33E58">
              <w:rPr>
                <w:i/>
                <w:iCs/>
                <w:color w:val="000000"/>
                <w:sz w:val="20"/>
                <w:szCs w:val="20"/>
                <w:lang w:val="ro-RO"/>
              </w:rPr>
              <w:t xml:space="preserve">Legea învaţământului </w:t>
            </w:r>
            <w:r w:rsidRPr="00F33E58">
              <w:rPr>
                <w:color w:val="000000"/>
                <w:sz w:val="20"/>
                <w:szCs w:val="20"/>
                <w:lang w:val="ro-RO"/>
              </w:rPr>
              <w:t>nr.84/1995, republicata, Monitorul Oficial al României, Partea I, Nr.606, 10 dec.,1999.</w:t>
            </w:r>
          </w:p>
          <w:p w14:paraId="006B4956" w14:textId="77777777" w:rsidR="007207CA" w:rsidRPr="00F33E58" w:rsidRDefault="00F33E58" w:rsidP="00F33E58">
            <w:pPr>
              <w:pStyle w:val="ListParagraph"/>
              <w:numPr>
                <w:ilvl w:val="0"/>
                <w:numId w:val="17"/>
              </w:numPr>
              <w:rPr>
                <w:color w:val="000000"/>
                <w:sz w:val="20"/>
                <w:szCs w:val="20"/>
                <w:lang w:val="ro-RO"/>
              </w:rPr>
            </w:pPr>
            <w:r w:rsidRPr="00F33E58">
              <w:rPr>
                <w:color w:val="000000"/>
                <w:sz w:val="20"/>
                <w:szCs w:val="20"/>
                <w:lang w:val="ro-RO"/>
              </w:rPr>
              <w:t>Legea Educaţiei Naţionale nr.1/2011</w:t>
            </w:r>
          </w:p>
          <w:p w14:paraId="2EE90910" w14:textId="77777777" w:rsidR="00F33E58" w:rsidRDefault="00F33E58" w:rsidP="00F33E58">
            <w:pPr>
              <w:pStyle w:val="Heading4"/>
              <w:spacing w:before="0" w:after="0"/>
              <w:rPr>
                <w:sz w:val="20"/>
                <w:szCs w:val="20"/>
                <w:lang w:val="ro-RO"/>
              </w:rPr>
            </w:pPr>
          </w:p>
          <w:p w14:paraId="3D0D73B8" w14:textId="77777777" w:rsidR="00F33E58" w:rsidRDefault="00F33E58" w:rsidP="00F33E58">
            <w:pPr>
              <w:pStyle w:val="Heading4"/>
              <w:spacing w:before="0" w:after="0"/>
              <w:rPr>
                <w:sz w:val="20"/>
                <w:szCs w:val="20"/>
                <w:lang w:val="ro-RO"/>
              </w:rPr>
            </w:pPr>
            <w:r>
              <w:rPr>
                <w:sz w:val="20"/>
                <w:szCs w:val="20"/>
                <w:lang w:val="ro-RO"/>
              </w:rPr>
              <w:t xml:space="preserve">Pedagogie 2. </w:t>
            </w:r>
          </w:p>
          <w:p w14:paraId="481D3512" w14:textId="77777777" w:rsidR="00F33E58" w:rsidRDefault="00F33E58" w:rsidP="00F33E58">
            <w:pPr>
              <w:pStyle w:val="Heading4"/>
              <w:spacing w:before="0" w:after="0"/>
              <w:rPr>
                <w:sz w:val="20"/>
                <w:szCs w:val="20"/>
                <w:lang w:val="ro-RO"/>
              </w:rPr>
            </w:pPr>
            <w:r>
              <w:rPr>
                <w:sz w:val="20"/>
                <w:szCs w:val="20"/>
                <w:lang w:val="ro-RO"/>
              </w:rPr>
              <w:t>TEMATICĂ</w:t>
            </w:r>
          </w:p>
          <w:p w14:paraId="2389BFD1" w14:textId="77777777" w:rsidR="00F33E58" w:rsidRDefault="00F33E58" w:rsidP="00F33E58">
            <w:pPr>
              <w:pStyle w:val="Heading4"/>
              <w:spacing w:before="0" w:after="0"/>
              <w:rPr>
                <w:b w:val="0"/>
                <w:sz w:val="20"/>
                <w:szCs w:val="20"/>
                <w:lang w:val="ro-RO"/>
              </w:rPr>
            </w:pPr>
            <w:r>
              <w:rPr>
                <w:sz w:val="20"/>
                <w:szCs w:val="20"/>
                <w:lang w:val="ro-RO"/>
              </w:rPr>
              <w:t xml:space="preserve">Teoria şi metodologia instruirii. Teoria şi metodologia evaluării </w:t>
            </w:r>
          </w:p>
          <w:p w14:paraId="76908B51" w14:textId="77777777" w:rsidR="00F33E58" w:rsidRDefault="00F33E58" w:rsidP="00F33E58">
            <w:pPr>
              <w:textAlignment w:val="top"/>
              <w:rPr>
                <w:color w:val="000000"/>
                <w:sz w:val="20"/>
                <w:szCs w:val="20"/>
                <w:lang w:val="ro-RO"/>
              </w:rPr>
            </w:pPr>
          </w:p>
          <w:p w14:paraId="223D8CD3" w14:textId="77777777" w:rsidR="00F33E58" w:rsidRDefault="00F33E58" w:rsidP="00F33E58">
            <w:pPr>
              <w:rPr>
                <w:b/>
                <w:bCs/>
                <w:sz w:val="20"/>
                <w:szCs w:val="20"/>
                <w:lang w:val="ro-RO"/>
              </w:rPr>
            </w:pPr>
            <w:r>
              <w:rPr>
                <w:b/>
                <w:bCs/>
                <w:sz w:val="20"/>
                <w:szCs w:val="20"/>
                <w:lang w:val="ro-RO"/>
              </w:rPr>
              <w:lastRenderedPageBreak/>
              <w:t>1. Procesul de învăţământ- analiză conceptuală, viziune structural- sistemică şifuncţională</w:t>
            </w:r>
          </w:p>
          <w:p w14:paraId="2E5051CC" w14:textId="77777777" w:rsidR="00F33E58" w:rsidRDefault="00F33E58" w:rsidP="00F33E58">
            <w:pPr>
              <w:rPr>
                <w:bCs/>
                <w:sz w:val="20"/>
                <w:szCs w:val="20"/>
                <w:lang w:val="ro-RO"/>
              </w:rPr>
            </w:pPr>
            <w:r>
              <w:rPr>
                <w:b/>
                <w:bCs/>
                <w:sz w:val="20"/>
                <w:szCs w:val="20"/>
                <w:lang w:val="ro-RO"/>
              </w:rPr>
              <w:t xml:space="preserve">- </w:t>
            </w:r>
            <w:r>
              <w:rPr>
                <w:bCs/>
                <w:sz w:val="20"/>
                <w:szCs w:val="20"/>
                <w:lang w:val="ro-RO"/>
              </w:rPr>
              <w:t>Procesul de învăţământ ca obiect de studiu al didacticii</w:t>
            </w:r>
          </w:p>
          <w:p w14:paraId="5A5EBC1A" w14:textId="77777777" w:rsidR="00F33E58" w:rsidRDefault="00F33E58" w:rsidP="00F33E58">
            <w:pPr>
              <w:rPr>
                <w:bCs/>
                <w:sz w:val="20"/>
                <w:szCs w:val="20"/>
                <w:lang w:val="ro-RO"/>
              </w:rPr>
            </w:pPr>
            <w:r>
              <w:rPr>
                <w:bCs/>
                <w:sz w:val="20"/>
                <w:szCs w:val="20"/>
                <w:lang w:val="ro-RO"/>
              </w:rPr>
              <w:t>- Caracterizarea procesului de învăţământ</w:t>
            </w:r>
          </w:p>
          <w:p w14:paraId="7F6305BC" w14:textId="77777777" w:rsidR="00F33E58" w:rsidRDefault="00F33E58" w:rsidP="00F33E58">
            <w:pPr>
              <w:rPr>
                <w:bCs/>
                <w:sz w:val="20"/>
                <w:szCs w:val="20"/>
                <w:lang w:val="ro-RO"/>
              </w:rPr>
            </w:pPr>
            <w:r>
              <w:rPr>
                <w:bCs/>
                <w:sz w:val="20"/>
                <w:szCs w:val="20"/>
                <w:lang w:val="ro-RO"/>
              </w:rPr>
              <w:t>- Abordarea sistemică a procesului de învăţământ</w:t>
            </w:r>
          </w:p>
          <w:p w14:paraId="14E00AC4" w14:textId="77777777" w:rsidR="00F33E58" w:rsidRDefault="00F33E58" w:rsidP="00F33E58">
            <w:pPr>
              <w:rPr>
                <w:bCs/>
                <w:sz w:val="20"/>
                <w:szCs w:val="20"/>
                <w:lang w:val="ro-RO"/>
              </w:rPr>
            </w:pPr>
            <w:r>
              <w:rPr>
                <w:bCs/>
                <w:sz w:val="20"/>
                <w:szCs w:val="20"/>
                <w:lang w:val="ro-RO"/>
              </w:rPr>
              <w:t>-  Predarea- învăţarea- evaluarea – componente fundamentale ale procesului de învăţământ</w:t>
            </w:r>
          </w:p>
          <w:p w14:paraId="7209B247" w14:textId="77777777" w:rsidR="00F33E58" w:rsidRDefault="00F33E58" w:rsidP="00F33E58">
            <w:pPr>
              <w:rPr>
                <w:bCs/>
                <w:sz w:val="20"/>
                <w:szCs w:val="20"/>
                <w:lang w:val="ro-RO"/>
              </w:rPr>
            </w:pPr>
            <w:r>
              <w:rPr>
                <w:bCs/>
                <w:sz w:val="20"/>
                <w:szCs w:val="20"/>
                <w:lang w:val="ro-RO"/>
              </w:rPr>
              <w:t>- Predarea- orientări contemporane în teoria şi practica predării</w:t>
            </w:r>
          </w:p>
          <w:p w14:paraId="79094D05" w14:textId="77777777" w:rsidR="00F33E58" w:rsidRDefault="00F33E58" w:rsidP="00F33E58">
            <w:pPr>
              <w:numPr>
                <w:ilvl w:val="0"/>
                <w:numId w:val="11"/>
              </w:numPr>
              <w:rPr>
                <w:bCs/>
                <w:sz w:val="20"/>
                <w:szCs w:val="20"/>
                <w:lang w:val="ro-RO"/>
              </w:rPr>
            </w:pPr>
            <w:r>
              <w:rPr>
                <w:bCs/>
                <w:sz w:val="20"/>
                <w:szCs w:val="20"/>
                <w:lang w:val="ro-RO"/>
              </w:rPr>
              <w:t>Predarea ca management al învăţării</w:t>
            </w:r>
          </w:p>
          <w:p w14:paraId="74DCA323" w14:textId="77777777" w:rsidR="00F33E58" w:rsidRDefault="00F33E58" w:rsidP="00F33E58">
            <w:pPr>
              <w:numPr>
                <w:ilvl w:val="0"/>
                <w:numId w:val="11"/>
              </w:numPr>
              <w:rPr>
                <w:bCs/>
                <w:sz w:val="20"/>
                <w:szCs w:val="20"/>
                <w:lang w:val="ro-RO"/>
              </w:rPr>
            </w:pPr>
            <w:r>
              <w:rPr>
                <w:bCs/>
                <w:sz w:val="20"/>
                <w:szCs w:val="20"/>
                <w:lang w:val="ro-RO"/>
              </w:rPr>
              <w:t>Predarea ca act de comunicare</w:t>
            </w:r>
          </w:p>
          <w:p w14:paraId="4F6B6C53" w14:textId="77777777" w:rsidR="00F33E58" w:rsidRDefault="00F33E58" w:rsidP="00F33E58">
            <w:pPr>
              <w:numPr>
                <w:ilvl w:val="0"/>
                <w:numId w:val="11"/>
              </w:numPr>
              <w:rPr>
                <w:bCs/>
                <w:sz w:val="20"/>
                <w:szCs w:val="20"/>
                <w:lang w:val="ro-RO"/>
              </w:rPr>
            </w:pPr>
            <w:r>
              <w:rPr>
                <w:bCs/>
                <w:sz w:val="20"/>
                <w:szCs w:val="20"/>
                <w:lang w:val="ro-RO"/>
              </w:rPr>
              <w:t>Predarea ca ofertă de experienţe educative</w:t>
            </w:r>
          </w:p>
          <w:p w14:paraId="67279AAB" w14:textId="77777777" w:rsidR="00F33E58" w:rsidRDefault="00F33E58" w:rsidP="00F33E58">
            <w:pPr>
              <w:numPr>
                <w:ilvl w:val="0"/>
                <w:numId w:val="11"/>
              </w:numPr>
              <w:rPr>
                <w:bCs/>
                <w:sz w:val="20"/>
                <w:szCs w:val="20"/>
                <w:lang w:val="ro-RO"/>
              </w:rPr>
            </w:pPr>
            <w:r>
              <w:rPr>
                <w:bCs/>
                <w:sz w:val="20"/>
                <w:szCs w:val="20"/>
                <w:lang w:val="ro-RO"/>
              </w:rPr>
              <w:t>Predarea ca formă de dirijare a învăţării</w:t>
            </w:r>
          </w:p>
          <w:p w14:paraId="75658F40" w14:textId="77777777" w:rsidR="00F33E58" w:rsidRDefault="00F33E58" w:rsidP="00F33E58">
            <w:pPr>
              <w:numPr>
                <w:ilvl w:val="0"/>
                <w:numId w:val="11"/>
              </w:numPr>
              <w:rPr>
                <w:bCs/>
                <w:sz w:val="20"/>
                <w:szCs w:val="20"/>
                <w:lang w:val="ro-RO"/>
              </w:rPr>
            </w:pPr>
            <w:r>
              <w:rPr>
                <w:bCs/>
                <w:sz w:val="20"/>
                <w:szCs w:val="20"/>
                <w:lang w:val="ro-RO"/>
              </w:rPr>
              <w:t>Predarea ca instanţă decizională</w:t>
            </w:r>
          </w:p>
          <w:p w14:paraId="54357120" w14:textId="77777777" w:rsidR="00F33E58" w:rsidRDefault="00F33E58" w:rsidP="00F33E58">
            <w:pPr>
              <w:rPr>
                <w:bCs/>
                <w:sz w:val="20"/>
                <w:szCs w:val="20"/>
                <w:lang w:val="ro-RO"/>
              </w:rPr>
            </w:pPr>
            <w:r>
              <w:rPr>
                <w:bCs/>
                <w:sz w:val="20"/>
                <w:szCs w:val="20"/>
                <w:lang w:val="ro-RO"/>
              </w:rPr>
              <w:t>- Învăţareaşcolară- structură şi mecanisme funcţionale</w:t>
            </w:r>
          </w:p>
          <w:p w14:paraId="2141C19A" w14:textId="77777777" w:rsidR="00F33E58" w:rsidRDefault="00F33E58" w:rsidP="00F33E58">
            <w:pPr>
              <w:rPr>
                <w:bCs/>
                <w:sz w:val="20"/>
                <w:szCs w:val="20"/>
                <w:lang w:val="ro-RO"/>
              </w:rPr>
            </w:pPr>
            <w:r>
              <w:rPr>
                <w:bCs/>
                <w:sz w:val="20"/>
                <w:szCs w:val="20"/>
                <w:lang w:val="ro-RO"/>
              </w:rPr>
              <w:t>- Relaţia dintre predare- învăţare- evaluare</w:t>
            </w:r>
          </w:p>
          <w:p w14:paraId="72ACF6C7" w14:textId="77777777" w:rsidR="00F33E58" w:rsidRDefault="00F33E58" w:rsidP="00F33E58">
            <w:pPr>
              <w:rPr>
                <w:bCs/>
                <w:sz w:val="20"/>
                <w:szCs w:val="20"/>
                <w:lang w:val="ro-RO"/>
              </w:rPr>
            </w:pPr>
            <w:r>
              <w:rPr>
                <w:bCs/>
                <w:sz w:val="20"/>
                <w:szCs w:val="20"/>
                <w:lang w:val="ro-RO"/>
              </w:rPr>
              <w:t>-  Comunicarea didactică</w:t>
            </w:r>
          </w:p>
          <w:p w14:paraId="70841538" w14:textId="77777777" w:rsidR="00F33E58" w:rsidRDefault="00F33E58" w:rsidP="00F33E58">
            <w:pPr>
              <w:numPr>
                <w:ilvl w:val="0"/>
                <w:numId w:val="12"/>
              </w:numPr>
              <w:rPr>
                <w:bCs/>
                <w:sz w:val="20"/>
                <w:szCs w:val="20"/>
                <w:lang w:val="ro-RO"/>
              </w:rPr>
            </w:pPr>
            <w:r>
              <w:rPr>
                <w:bCs/>
                <w:sz w:val="20"/>
                <w:szCs w:val="20"/>
                <w:lang w:val="ro-RO"/>
              </w:rPr>
              <w:t>Comunicarea interpersonală în context şcolar</w:t>
            </w:r>
          </w:p>
          <w:p w14:paraId="162EF8F6" w14:textId="77777777" w:rsidR="00F33E58" w:rsidRDefault="00F33E58" w:rsidP="00F33E58">
            <w:pPr>
              <w:textAlignment w:val="top"/>
              <w:rPr>
                <w:bCs/>
                <w:sz w:val="20"/>
                <w:szCs w:val="20"/>
                <w:lang w:val="ro-RO"/>
              </w:rPr>
            </w:pPr>
            <w:r>
              <w:rPr>
                <w:bCs/>
                <w:sz w:val="20"/>
                <w:szCs w:val="20"/>
                <w:lang w:val="ro-RO"/>
              </w:rPr>
              <w:t>Resurse şi blocaje în comunicarea didactică</w:t>
            </w:r>
          </w:p>
          <w:p w14:paraId="2311B356" w14:textId="77777777" w:rsidR="00F33E58" w:rsidRDefault="00F33E58" w:rsidP="00F33E58">
            <w:pPr>
              <w:rPr>
                <w:b/>
                <w:bCs/>
                <w:sz w:val="20"/>
                <w:szCs w:val="20"/>
                <w:lang w:val="ro-RO"/>
              </w:rPr>
            </w:pPr>
            <w:r>
              <w:rPr>
                <w:b/>
                <w:bCs/>
                <w:sz w:val="20"/>
                <w:szCs w:val="20"/>
                <w:lang w:val="ro-RO"/>
              </w:rPr>
              <w:t xml:space="preserve">2. Normativitatea activităţii didactice </w:t>
            </w:r>
          </w:p>
          <w:p w14:paraId="7919A608" w14:textId="77777777" w:rsidR="00F33E58" w:rsidRDefault="00F33E58" w:rsidP="00F33E58">
            <w:pPr>
              <w:rPr>
                <w:bCs/>
                <w:sz w:val="20"/>
                <w:szCs w:val="20"/>
                <w:lang w:val="ro-RO"/>
              </w:rPr>
            </w:pPr>
            <w:r>
              <w:rPr>
                <w:bCs/>
                <w:sz w:val="20"/>
                <w:szCs w:val="20"/>
                <w:lang w:val="ro-RO"/>
              </w:rPr>
              <w:t>- Caracterizare generală a principiilor didactice</w:t>
            </w:r>
          </w:p>
          <w:p w14:paraId="68037F29" w14:textId="77777777" w:rsidR="00F33E58" w:rsidRDefault="00F33E58" w:rsidP="00F33E58">
            <w:pPr>
              <w:rPr>
                <w:bCs/>
                <w:sz w:val="20"/>
                <w:szCs w:val="20"/>
                <w:lang w:val="ro-RO"/>
              </w:rPr>
            </w:pPr>
            <w:r>
              <w:rPr>
                <w:bCs/>
                <w:sz w:val="20"/>
                <w:szCs w:val="20"/>
                <w:lang w:val="ro-RO"/>
              </w:rPr>
              <w:t>- Relaţia dintre normativitate şi creativitate în activitatea didactică</w:t>
            </w:r>
          </w:p>
          <w:p w14:paraId="69322447" w14:textId="77777777" w:rsidR="00F33E58" w:rsidRDefault="00F33E58" w:rsidP="00F33E58">
            <w:pPr>
              <w:textAlignment w:val="top"/>
              <w:rPr>
                <w:bCs/>
                <w:sz w:val="20"/>
                <w:szCs w:val="20"/>
                <w:lang w:val="ro-RO"/>
              </w:rPr>
            </w:pPr>
            <w:r>
              <w:rPr>
                <w:bCs/>
                <w:sz w:val="20"/>
                <w:szCs w:val="20"/>
                <w:lang w:val="ro-RO"/>
              </w:rPr>
              <w:t>- Interdependenţa principiilor didactice</w:t>
            </w:r>
          </w:p>
          <w:p w14:paraId="43A6B692" w14:textId="77777777" w:rsidR="00F33E58" w:rsidRDefault="00F33E58" w:rsidP="00F33E58">
            <w:pPr>
              <w:rPr>
                <w:b/>
                <w:bCs/>
                <w:sz w:val="20"/>
                <w:szCs w:val="20"/>
                <w:lang w:val="ro-RO"/>
              </w:rPr>
            </w:pPr>
            <w:r>
              <w:rPr>
                <w:b/>
                <w:bCs/>
                <w:sz w:val="20"/>
                <w:szCs w:val="20"/>
                <w:lang w:val="ro-RO"/>
              </w:rPr>
              <w:t xml:space="preserve">3. Metodologia şi tehnologia instruirii </w:t>
            </w:r>
          </w:p>
          <w:p w14:paraId="6DB6E5C3" w14:textId="77777777" w:rsidR="00F33E58" w:rsidRDefault="00F33E58" w:rsidP="00F33E58">
            <w:pPr>
              <w:rPr>
                <w:bCs/>
                <w:sz w:val="20"/>
                <w:szCs w:val="20"/>
                <w:lang w:val="ro-RO"/>
              </w:rPr>
            </w:pPr>
            <w:r>
              <w:rPr>
                <w:bCs/>
                <w:sz w:val="20"/>
                <w:szCs w:val="20"/>
                <w:lang w:val="ro-RO"/>
              </w:rPr>
              <w:t>- Delimitări conceptuale: metodologie, tehnologie, metodă, procedeu, strategie de instruire</w:t>
            </w:r>
          </w:p>
          <w:p w14:paraId="1C996B2B" w14:textId="77777777" w:rsidR="00F33E58" w:rsidRDefault="00F33E58" w:rsidP="00F33E58">
            <w:pPr>
              <w:rPr>
                <w:bCs/>
                <w:sz w:val="20"/>
                <w:szCs w:val="20"/>
                <w:lang w:val="ro-RO"/>
              </w:rPr>
            </w:pPr>
            <w:r>
              <w:rPr>
                <w:bCs/>
                <w:sz w:val="20"/>
                <w:szCs w:val="20"/>
                <w:lang w:val="ro-RO"/>
              </w:rPr>
              <w:t>- Clasificarea metodelor de învăţământ</w:t>
            </w:r>
          </w:p>
          <w:p w14:paraId="44B117E1" w14:textId="77777777" w:rsidR="00F33E58" w:rsidRDefault="00F33E58" w:rsidP="00F33E58">
            <w:pPr>
              <w:rPr>
                <w:bCs/>
                <w:sz w:val="20"/>
                <w:szCs w:val="20"/>
                <w:lang w:val="ro-RO"/>
              </w:rPr>
            </w:pPr>
            <w:r>
              <w:rPr>
                <w:bCs/>
                <w:sz w:val="20"/>
                <w:szCs w:val="20"/>
                <w:lang w:val="ro-RO"/>
              </w:rPr>
              <w:t>- Caracterizarea principalelor metode de învăţământ (expunerea, conversaţia, conversaţia euristică, problematizarea, observarea, experimentul, studiul de caz, demonstraţia, modelarea, exerciţiul, algoritmizarea, învăţarea prin descoperire, instruirea programată)</w:t>
            </w:r>
          </w:p>
          <w:p w14:paraId="58EDE29C" w14:textId="77777777" w:rsidR="00F33E58" w:rsidRDefault="00F33E58" w:rsidP="00F33E58">
            <w:pPr>
              <w:rPr>
                <w:bCs/>
                <w:sz w:val="20"/>
                <w:szCs w:val="20"/>
                <w:lang w:val="ro-RO"/>
              </w:rPr>
            </w:pPr>
            <w:r>
              <w:rPr>
                <w:bCs/>
                <w:sz w:val="20"/>
                <w:szCs w:val="20"/>
                <w:lang w:val="ro-RO"/>
              </w:rPr>
              <w:t>- Noi tendinţe în metodologia didactică</w:t>
            </w:r>
          </w:p>
          <w:p w14:paraId="391B6CA3" w14:textId="77777777" w:rsidR="00F33E58" w:rsidRDefault="00F33E58" w:rsidP="00F33E58">
            <w:pPr>
              <w:rPr>
                <w:bCs/>
                <w:sz w:val="20"/>
                <w:szCs w:val="20"/>
                <w:lang w:val="ro-RO"/>
              </w:rPr>
            </w:pPr>
            <w:r>
              <w:rPr>
                <w:bCs/>
                <w:sz w:val="20"/>
                <w:szCs w:val="20"/>
                <w:lang w:val="ro-RO"/>
              </w:rPr>
              <w:t>- Mijloacele de învăţământ</w:t>
            </w:r>
          </w:p>
          <w:p w14:paraId="6C238D9E" w14:textId="77777777" w:rsidR="00F33E58" w:rsidRDefault="00F33E58" w:rsidP="00F33E58">
            <w:pPr>
              <w:numPr>
                <w:ilvl w:val="0"/>
                <w:numId w:val="13"/>
              </w:numPr>
              <w:tabs>
                <w:tab w:val="clear" w:pos="360"/>
                <w:tab w:val="num" w:pos="720"/>
              </w:tabs>
              <w:ind w:left="720"/>
              <w:rPr>
                <w:bCs/>
                <w:sz w:val="20"/>
                <w:szCs w:val="20"/>
                <w:lang w:val="ro-RO"/>
              </w:rPr>
            </w:pPr>
            <w:r>
              <w:rPr>
                <w:bCs/>
                <w:sz w:val="20"/>
                <w:szCs w:val="20"/>
                <w:lang w:val="ro-RO"/>
              </w:rPr>
              <w:t>Prezentarea generală a mijloacelor de învăţământşi a modului de integrare în actul didactic</w:t>
            </w:r>
          </w:p>
          <w:p w14:paraId="2AFCCF86" w14:textId="77777777" w:rsidR="00F33E58" w:rsidRDefault="00F33E58" w:rsidP="00F33E58">
            <w:pPr>
              <w:numPr>
                <w:ilvl w:val="0"/>
                <w:numId w:val="13"/>
              </w:numPr>
              <w:tabs>
                <w:tab w:val="clear" w:pos="360"/>
                <w:tab w:val="num" w:pos="720"/>
              </w:tabs>
              <w:ind w:left="720"/>
              <w:rPr>
                <w:bCs/>
                <w:sz w:val="20"/>
                <w:szCs w:val="20"/>
                <w:lang w:val="ro-RO"/>
              </w:rPr>
            </w:pPr>
            <w:r>
              <w:rPr>
                <w:bCs/>
                <w:sz w:val="20"/>
                <w:szCs w:val="20"/>
                <w:lang w:val="ro-RO"/>
              </w:rPr>
              <w:t>Funcţiile mijloacelor de învăţământ</w:t>
            </w:r>
          </w:p>
          <w:p w14:paraId="3FB21B86" w14:textId="77777777" w:rsidR="00F33E58" w:rsidRDefault="00F33E58" w:rsidP="00F33E58">
            <w:pPr>
              <w:rPr>
                <w:bCs/>
                <w:sz w:val="20"/>
                <w:szCs w:val="20"/>
                <w:lang w:val="ro-RO"/>
              </w:rPr>
            </w:pPr>
            <w:r>
              <w:rPr>
                <w:bCs/>
                <w:sz w:val="20"/>
                <w:szCs w:val="20"/>
                <w:lang w:val="ro-RO"/>
              </w:rPr>
              <w:t>- Perspective moderne în abordarea strategiilor de instruire</w:t>
            </w:r>
          </w:p>
          <w:p w14:paraId="2ED6C756" w14:textId="77777777" w:rsidR="00F33E58" w:rsidRDefault="00F33E58" w:rsidP="00F33E58">
            <w:pPr>
              <w:numPr>
                <w:ilvl w:val="0"/>
                <w:numId w:val="14"/>
              </w:numPr>
              <w:tabs>
                <w:tab w:val="clear" w:pos="360"/>
                <w:tab w:val="num" w:pos="1080"/>
              </w:tabs>
              <w:ind w:left="1080"/>
              <w:rPr>
                <w:bCs/>
                <w:sz w:val="20"/>
                <w:szCs w:val="20"/>
                <w:lang w:val="ro-RO"/>
              </w:rPr>
            </w:pPr>
            <w:r>
              <w:rPr>
                <w:bCs/>
                <w:sz w:val="20"/>
                <w:szCs w:val="20"/>
                <w:lang w:val="ro-RO"/>
              </w:rPr>
              <w:t>Strategiile de tip activ- participativ</w:t>
            </w:r>
          </w:p>
          <w:p w14:paraId="00A9F80D" w14:textId="77777777" w:rsidR="00F33E58" w:rsidRDefault="00F33E58" w:rsidP="00F33E58">
            <w:pPr>
              <w:numPr>
                <w:ilvl w:val="0"/>
                <w:numId w:val="14"/>
              </w:numPr>
              <w:tabs>
                <w:tab w:val="clear" w:pos="360"/>
                <w:tab w:val="num" w:pos="1080"/>
              </w:tabs>
              <w:ind w:left="1080"/>
              <w:rPr>
                <w:bCs/>
                <w:sz w:val="20"/>
                <w:szCs w:val="20"/>
                <w:lang w:val="ro-RO"/>
              </w:rPr>
            </w:pPr>
            <w:r>
              <w:rPr>
                <w:bCs/>
                <w:sz w:val="20"/>
                <w:szCs w:val="20"/>
                <w:lang w:val="ro-RO"/>
              </w:rPr>
              <w:t>Accentuarea caracterului euristic al strategiilor didactice</w:t>
            </w:r>
          </w:p>
          <w:p w14:paraId="139DBAFB" w14:textId="77777777" w:rsidR="00F33E58" w:rsidRDefault="00F33E58" w:rsidP="00F33E58">
            <w:pPr>
              <w:numPr>
                <w:ilvl w:val="0"/>
                <w:numId w:val="14"/>
              </w:numPr>
              <w:tabs>
                <w:tab w:val="clear" w:pos="360"/>
                <w:tab w:val="num" w:pos="1080"/>
              </w:tabs>
              <w:ind w:left="1080"/>
              <w:rPr>
                <w:bCs/>
                <w:sz w:val="20"/>
                <w:szCs w:val="20"/>
                <w:lang w:val="ro-RO"/>
              </w:rPr>
            </w:pPr>
            <w:r>
              <w:rPr>
                <w:bCs/>
                <w:sz w:val="20"/>
                <w:szCs w:val="20"/>
                <w:lang w:val="ro-RO"/>
              </w:rPr>
              <w:t>Diversificarea metodologiei didactice</w:t>
            </w:r>
          </w:p>
          <w:p w14:paraId="251AE1C3" w14:textId="77777777" w:rsidR="00F33E58" w:rsidRDefault="00F33E58" w:rsidP="00F33E58">
            <w:pPr>
              <w:numPr>
                <w:ilvl w:val="0"/>
                <w:numId w:val="14"/>
              </w:numPr>
              <w:tabs>
                <w:tab w:val="clear" w:pos="360"/>
                <w:tab w:val="num" w:pos="1080"/>
              </w:tabs>
              <w:ind w:left="1080"/>
              <w:rPr>
                <w:bCs/>
                <w:sz w:val="20"/>
                <w:szCs w:val="20"/>
                <w:lang w:val="ro-RO"/>
              </w:rPr>
            </w:pPr>
            <w:r>
              <w:rPr>
                <w:bCs/>
                <w:sz w:val="20"/>
                <w:szCs w:val="20"/>
                <w:lang w:val="ro-RO"/>
              </w:rPr>
              <w:t>Orientarea spre metodele de tip acţional, cu caracter aplicativ</w:t>
            </w:r>
          </w:p>
          <w:p w14:paraId="1353CC1F" w14:textId="77777777" w:rsidR="00F33E58" w:rsidRDefault="00F33E58" w:rsidP="00F33E58">
            <w:pPr>
              <w:numPr>
                <w:ilvl w:val="0"/>
                <w:numId w:val="14"/>
              </w:numPr>
              <w:tabs>
                <w:tab w:val="clear" w:pos="360"/>
                <w:tab w:val="num" w:pos="1080"/>
              </w:tabs>
              <w:ind w:left="1080"/>
              <w:rPr>
                <w:bCs/>
                <w:sz w:val="20"/>
                <w:szCs w:val="20"/>
                <w:lang w:val="ro-RO"/>
              </w:rPr>
            </w:pPr>
            <w:r>
              <w:rPr>
                <w:bCs/>
                <w:sz w:val="20"/>
                <w:szCs w:val="20"/>
                <w:lang w:val="ro-RO"/>
              </w:rPr>
              <w:t>Diferenţiereaşi personalizarea activităţii de instruire</w:t>
            </w:r>
          </w:p>
          <w:p w14:paraId="10CA8E07" w14:textId="77777777" w:rsidR="00F33E58" w:rsidRDefault="00F33E58" w:rsidP="00F33E58">
            <w:pPr>
              <w:rPr>
                <w:bCs/>
                <w:sz w:val="20"/>
                <w:szCs w:val="20"/>
                <w:lang w:val="ro-RO"/>
              </w:rPr>
            </w:pPr>
            <w:r>
              <w:rPr>
                <w:b/>
                <w:bCs/>
                <w:sz w:val="20"/>
                <w:szCs w:val="20"/>
                <w:lang w:val="ro-RO"/>
              </w:rPr>
              <w:t>4. Modalităţi de organizare a activităţii didactice -</w:t>
            </w:r>
            <w:r>
              <w:rPr>
                <w:bCs/>
                <w:sz w:val="20"/>
                <w:szCs w:val="20"/>
                <w:lang w:val="ro-RO"/>
              </w:rPr>
              <w:t xml:space="preserve"> Forme şi criterii de organizare a activităţii instructiv- educative</w:t>
            </w:r>
          </w:p>
          <w:p w14:paraId="45B76CAF" w14:textId="77777777" w:rsidR="00F33E58" w:rsidRDefault="00F33E58" w:rsidP="00F33E58">
            <w:pPr>
              <w:rPr>
                <w:bCs/>
                <w:sz w:val="20"/>
                <w:szCs w:val="20"/>
                <w:lang w:val="ro-RO"/>
              </w:rPr>
            </w:pPr>
            <w:r>
              <w:rPr>
                <w:bCs/>
                <w:sz w:val="20"/>
                <w:szCs w:val="20"/>
                <w:lang w:val="ro-RO"/>
              </w:rPr>
              <w:t>- Organizarea procesului de învăţământ pe clase şilecţii</w:t>
            </w:r>
          </w:p>
          <w:p w14:paraId="28D1585E" w14:textId="77777777" w:rsidR="00F33E58" w:rsidRDefault="00F33E58" w:rsidP="00F33E58">
            <w:pPr>
              <w:rPr>
                <w:bCs/>
                <w:sz w:val="20"/>
                <w:szCs w:val="20"/>
                <w:lang w:val="ro-RO"/>
              </w:rPr>
            </w:pPr>
            <w:r>
              <w:rPr>
                <w:bCs/>
                <w:sz w:val="20"/>
                <w:szCs w:val="20"/>
                <w:lang w:val="ro-RO"/>
              </w:rPr>
              <w:t>- Lecţia- unitate didactică fundamentală</w:t>
            </w:r>
          </w:p>
          <w:p w14:paraId="0237E7C4" w14:textId="77777777" w:rsidR="00F33E58" w:rsidRDefault="00F33E58" w:rsidP="00F33E58">
            <w:pPr>
              <w:rPr>
                <w:bCs/>
                <w:sz w:val="20"/>
                <w:szCs w:val="20"/>
                <w:lang w:val="ro-RO"/>
              </w:rPr>
            </w:pPr>
            <w:r>
              <w:rPr>
                <w:bCs/>
                <w:sz w:val="20"/>
                <w:szCs w:val="20"/>
                <w:lang w:val="ro-RO"/>
              </w:rPr>
              <w:t>- Tipuri şi variante de lecţii</w:t>
            </w:r>
          </w:p>
          <w:p w14:paraId="35C306F9" w14:textId="77777777" w:rsidR="00F33E58" w:rsidRDefault="00F33E58" w:rsidP="00F33E58">
            <w:pPr>
              <w:rPr>
                <w:b/>
                <w:bCs/>
                <w:sz w:val="20"/>
                <w:szCs w:val="20"/>
                <w:lang w:val="ro-RO"/>
              </w:rPr>
            </w:pPr>
            <w:r>
              <w:rPr>
                <w:b/>
                <w:bCs/>
                <w:sz w:val="20"/>
                <w:szCs w:val="20"/>
                <w:lang w:val="ro-RO"/>
              </w:rPr>
              <w:t>5. Proiectarea activităţilor instructive (4 ore)</w:t>
            </w:r>
          </w:p>
          <w:p w14:paraId="15EF3DDA" w14:textId="77777777" w:rsidR="00F33E58" w:rsidRDefault="00F33E58" w:rsidP="00F33E58">
            <w:pPr>
              <w:rPr>
                <w:bCs/>
                <w:sz w:val="20"/>
                <w:szCs w:val="20"/>
                <w:lang w:val="ro-RO"/>
              </w:rPr>
            </w:pPr>
            <w:r>
              <w:rPr>
                <w:bCs/>
                <w:sz w:val="20"/>
                <w:szCs w:val="20"/>
                <w:lang w:val="ro-RO"/>
              </w:rPr>
              <w:t>- Importanţaşi nivelurile proiectării didactice</w:t>
            </w:r>
          </w:p>
          <w:p w14:paraId="162491F0" w14:textId="77777777" w:rsidR="00F33E58" w:rsidRDefault="00F33E58" w:rsidP="00F33E58">
            <w:pPr>
              <w:rPr>
                <w:bCs/>
                <w:sz w:val="20"/>
                <w:szCs w:val="20"/>
                <w:lang w:val="ro-RO"/>
              </w:rPr>
            </w:pPr>
            <w:r>
              <w:rPr>
                <w:b/>
                <w:bCs/>
                <w:sz w:val="20"/>
                <w:szCs w:val="20"/>
                <w:lang w:val="ro-RO"/>
              </w:rPr>
              <w:t>-</w:t>
            </w:r>
            <w:r>
              <w:rPr>
                <w:bCs/>
                <w:sz w:val="20"/>
                <w:szCs w:val="20"/>
                <w:lang w:val="ro-RO"/>
              </w:rPr>
              <w:t xml:space="preserve"> Algoritmul proiectării didactice</w:t>
            </w:r>
          </w:p>
          <w:p w14:paraId="13FF7171" w14:textId="77777777" w:rsidR="00F33E58" w:rsidRDefault="00F33E58" w:rsidP="00F33E58">
            <w:pPr>
              <w:rPr>
                <w:bCs/>
                <w:sz w:val="20"/>
                <w:szCs w:val="20"/>
                <w:lang w:val="ro-RO"/>
              </w:rPr>
            </w:pPr>
            <w:r>
              <w:rPr>
                <w:bCs/>
                <w:sz w:val="20"/>
                <w:szCs w:val="20"/>
                <w:lang w:val="ro-RO"/>
              </w:rPr>
              <w:t>- Proiectarea anuală/semestrială</w:t>
            </w:r>
          </w:p>
          <w:p w14:paraId="49AFB9F1" w14:textId="77777777" w:rsidR="00F33E58" w:rsidRDefault="00F33E58" w:rsidP="00F33E58">
            <w:pPr>
              <w:rPr>
                <w:bCs/>
                <w:sz w:val="20"/>
                <w:szCs w:val="20"/>
                <w:lang w:val="ro-RO"/>
              </w:rPr>
            </w:pPr>
            <w:r>
              <w:rPr>
                <w:bCs/>
                <w:sz w:val="20"/>
                <w:szCs w:val="20"/>
                <w:lang w:val="ro-RO"/>
              </w:rPr>
              <w:t>- Proiectarea pe unităţi de învăţare</w:t>
            </w:r>
          </w:p>
          <w:p w14:paraId="757D2DBC" w14:textId="77777777" w:rsidR="00F33E58" w:rsidRDefault="00F33E58" w:rsidP="00F33E58">
            <w:pPr>
              <w:rPr>
                <w:bCs/>
                <w:sz w:val="20"/>
                <w:szCs w:val="20"/>
                <w:lang w:val="ro-RO"/>
              </w:rPr>
            </w:pPr>
            <w:r>
              <w:rPr>
                <w:bCs/>
                <w:sz w:val="20"/>
                <w:szCs w:val="20"/>
                <w:lang w:val="ro-RO"/>
              </w:rPr>
              <w:t>- Proiectarea lecţiei</w:t>
            </w:r>
          </w:p>
          <w:p w14:paraId="5E5087AC" w14:textId="77777777" w:rsidR="00F33E58" w:rsidRDefault="00F33E58" w:rsidP="00F33E58">
            <w:pPr>
              <w:rPr>
                <w:bCs/>
                <w:sz w:val="20"/>
                <w:szCs w:val="20"/>
                <w:lang w:val="ro-RO"/>
              </w:rPr>
            </w:pPr>
            <w:r>
              <w:rPr>
                <w:b/>
                <w:bCs/>
                <w:sz w:val="20"/>
                <w:szCs w:val="20"/>
                <w:lang w:val="ro-RO"/>
              </w:rPr>
              <w:t xml:space="preserve">6. Evaluarea- componentă a demersului didactic - </w:t>
            </w:r>
            <w:r>
              <w:rPr>
                <w:bCs/>
                <w:sz w:val="20"/>
                <w:szCs w:val="20"/>
                <w:lang w:val="ro-RO"/>
              </w:rPr>
              <w:t>Precizări terminologice</w:t>
            </w:r>
          </w:p>
          <w:p w14:paraId="5271AD6C" w14:textId="77777777" w:rsidR="00F33E58" w:rsidRDefault="00F33E58" w:rsidP="00F33E58">
            <w:pPr>
              <w:rPr>
                <w:bCs/>
                <w:sz w:val="20"/>
                <w:szCs w:val="20"/>
                <w:lang w:val="ro-RO"/>
              </w:rPr>
            </w:pPr>
            <w:r>
              <w:rPr>
                <w:bCs/>
                <w:sz w:val="20"/>
                <w:szCs w:val="20"/>
                <w:lang w:val="ro-RO"/>
              </w:rPr>
              <w:t>- Componentele definitorii ale evaluării şcolare</w:t>
            </w:r>
          </w:p>
          <w:p w14:paraId="6E16DD33" w14:textId="77777777" w:rsidR="00F33E58" w:rsidRDefault="00F33E58" w:rsidP="00F33E58">
            <w:pPr>
              <w:numPr>
                <w:ilvl w:val="0"/>
                <w:numId w:val="15"/>
              </w:numPr>
              <w:rPr>
                <w:bCs/>
                <w:sz w:val="20"/>
                <w:szCs w:val="20"/>
                <w:lang w:val="ro-RO"/>
              </w:rPr>
            </w:pPr>
            <w:r>
              <w:rPr>
                <w:bCs/>
                <w:sz w:val="20"/>
                <w:szCs w:val="20"/>
                <w:lang w:val="ro-RO"/>
              </w:rPr>
              <w:t>Obiectul evaluării</w:t>
            </w:r>
          </w:p>
          <w:p w14:paraId="7E30ECFA" w14:textId="77777777" w:rsidR="00F33E58" w:rsidRDefault="00F33E58" w:rsidP="00F33E58">
            <w:pPr>
              <w:numPr>
                <w:ilvl w:val="0"/>
                <w:numId w:val="15"/>
              </w:numPr>
              <w:rPr>
                <w:bCs/>
                <w:sz w:val="20"/>
                <w:szCs w:val="20"/>
                <w:lang w:val="ro-RO"/>
              </w:rPr>
            </w:pPr>
            <w:r>
              <w:rPr>
                <w:bCs/>
                <w:sz w:val="20"/>
                <w:szCs w:val="20"/>
                <w:lang w:val="ro-RO"/>
              </w:rPr>
              <w:t>Obiectivele evaluării</w:t>
            </w:r>
          </w:p>
          <w:p w14:paraId="360031F9" w14:textId="77777777" w:rsidR="00F33E58" w:rsidRDefault="00F33E58" w:rsidP="00F33E58">
            <w:pPr>
              <w:numPr>
                <w:ilvl w:val="0"/>
                <w:numId w:val="15"/>
              </w:numPr>
              <w:rPr>
                <w:bCs/>
                <w:sz w:val="20"/>
                <w:szCs w:val="20"/>
                <w:lang w:val="ro-RO"/>
              </w:rPr>
            </w:pPr>
            <w:r>
              <w:rPr>
                <w:bCs/>
                <w:sz w:val="20"/>
                <w:szCs w:val="20"/>
                <w:lang w:val="ro-RO"/>
              </w:rPr>
              <w:t>Operaţiile evaluării: măsurare, apreciere, decizie</w:t>
            </w:r>
          </w:p>
          <w:p w14:paraId="408A00BD" w14:textId="77777777" w:rsidR="00F33E58" w:rsidRDefault="00F33E58" w:rsidP="00F33E58">
            <w:pPr>
              <w:rPr>
                <w:bCs/>
                <w:sz w:val="20"/>
                <w:szCs w:val="20"/>
                <w:lang w:val="ro-RO"/>
              </w:rPr>
            </w:pPr>
            <w:r>
              <w:rPr>
                <w:bCs/>
                <w:sz w:val="20"/>
                <w:szCs w:val="20"/>
                <w:lang w:val="ro-RO"/>
              </w:rPr>
              <w:t>- Dinamica procesului evaluativ</w:t>
            </w:r>
          </w:p>
          <w:p w14:paraId="094B1FFD" w14:textId="77777777" w:rsidR="00F33E58" w:rsidRDefault="00F33E58" w:rsidP="00F33E58">
            <w:pPr>
              <w:numPr>
                <w:ilvl w:val="0"/>
                <w:numId w:val="16"/>
              </w:numPr>
              <w:rPr>
                <w:bCs/>
                <w:sz w:val="20"/>
                <w:szCs w:val="20"/>
                <w:lang w:val="ro-RO"/>
              </w:rPr>
            </w:pPr>
            <w:r>
              <w:rPr>
                <w:bCs/>
                <w:sz w:val="20"/>
                <w:szCs w:val="20"/>
                <w:lang w:val="ro-RO"/>
              </w:rPr>
              <w:t>Evaluarea iniţială</w:t>
            </w:r>
          </w:p>
          <w:p w14:paraId="2216F1C5" w14:textId="77777777" w:rsidR="00F33E58" w:rsidRDefault="00F33E58" w:rsidP="00F33E58">
            <w:pPr>
              <w:numPr>
                <w:ilvl w:val="0"/>
                <w:numId w:val="16"/>
              </w:numPr>
              <w:rPr>
                <w:bCs/>
                <w:sz w:val="20"/>
                <w:szCs w:val="20"/>
                <w:lang w:val="ro-RO"/>
              </w:rPr>
            </w:pPr>
            <w:r>
              <w:rPr>
                <w:bCs/>
                <w:sz w:val="20"/>
                <w:szCs w:val="20"/>
                <w:lang w:val="ro-RO"/>
              </w:rPr>
              <w:t>Evaluarea diagnostică</w:t>
            </w:r>
          </w:p>
          <w:p w14:paraId="6545E9A2" w14:textId="77777777" w:rsidR="00F33E58" w:rsidRDefault="00F33E58" w:rsidP="00F33E58">
            <w:pPr>
              <w:numPr>
                <w:ilvl w:val="0"/>
                <w:numId w:val="16"/>
              </w:numPr>
              <w:rPr>
                <w:bCs/>
                <w:sz w:val="20"/>
                <w:szCs w:val="20"/>
                <w:lang w:val="ro-RO"/>
              </w:rPr>
            </w:pPr>
            <w:r>
              <w:rPr>
                <w:bCs/>
                <w:sz w:val="20"/>
                <w:szCs w:val="20"/>
                <w:lang w:val="ro-RO"/>
              </w:rPr>
              <w:t>Evaluarea curentă</w:t>
            </w:r>
          </w:p>
          <w:p w14:paraId="4620C83D" w14:textId="77777777" w:rsidR="00F33E58" w:rsidRDefault="00F33E58" w:rsidP="00F33E58">
            <w:pPr>
              <w:numPr>
                <w:ilvl w:val="0"/>
                <w:numId w:val="16"/>
              </w:numPr>
              <w:rPr>
                <w:bCs/>
                <w:sz w:val="20"/>
                <w:szCs w:val="20"/>
                <w:lang w:val="ro-RO"/>
              </w:rPr>
            </w:pPr>
            <w:r>
              <w:rPr>
                <w:bCs/>
                <w:sz w:val="20"/>
                <w:szCs w:val="20"/>
                <w:lang w:val="ro-RO"/>
              </w:rPr>
              <w:lastRenderedPageBreak/>
              <w:t>Evaluarea predictivă</w:t>
            </w:r>
          </w:p>
          <w:p w14:paraId="72AEA493" w14:textId="77777777" w:rsidR="00F33E58" w:rsidRDefault="00F33E58" w:rsidP="00F33E58">
            <w:pPr>
              <w:numPr>
                <w:ilvl w:val="0"/>
                <w:numId w:val="16"/>
              </w:numPr>
              <w:rPr>
                <w:bCs/>
                <w:sz w:val="20"/>
                <w:szCs w:val="20"/>
                <w:lang w:val="ro-RO"/>
              </w:rPr>
            </w:pPr>
            <w:r>
              <w:rPr>
                <w:bCs/>
                <w:sz w:val="20"/>
                <w:szCs w:val="20"/>
                <w:lang w:val="ro-RO"/>
              </w:rPr>
              <w:t>Evaluarea formativă</w:t>
            </w:r>
          </w:p>
          <w:p w14:paraId="30EC8221" w14:textId="77777777" w:rsidR="00F33E58" w:rsidRDefault="00F33E58" w:rsidP="00F33E58">
            <w:pPr>
              <w:numPr>
                <w:ilvl w:val="0"/>
                <w:numId w:val="16"/>
              </w:numPr>
              <w:rPr>
                <w:bCs/>
                <w:sz w:val="20"/>
                <w:szCs w:val="20"/>
                <w:lang w:val="ro-RO"/>
              </w:rPr>
            </w:pPr>
            <w:r>
              <w:rPr>
                <w:bCs/>
                <w:sz w:val="20"/>
                <w:szCs w:val="20"/>
                <w:lang w:val="ro-RO"/>
              </w:rPr>
              <w:t>Evaluarea sumativă</w:t>
            </w:r>
          </w:p>
          <w:p w14:paraId="7C490706" w14:textId="77777777" w:rsidR="00F33E58" w:rsidRDefault="00F33E58" w:rsidP="00F33E58">
            <w:pPr>
              <w:rPr>
                <w:bCs/>
                <w:sz w:val="20"/>
                <w:szCs w:val="20"/>
                <w:lang w:val="ro-RO"/>
              </w:rPr>
            </w:pPr>
            <w:r>
              <w:rPr>
                <w:bCs/>
                <w:sz w:val="20"/>
                <w:szCs w:val="20"/>
                <w:lang w:val="ro-RO"/>
              </w:rPr>
              <w:t>- Funcţiile evaluării</w:t>
            </w:r>
          </w:p>
          <w:p w14:paraId="189F659F" w14:textId="77777777" w:rsidR="00F33E58" w:rsidRDefault="00F33E58" w:rsidP="00F33E58">
            <w:pPr>
              <w:rPr>
                <w:bCs/>
                <w:sz w:val="20"/>
                <w:szCs w:val="20"/>
                <w:lang w:val="ro-RO"/>
              </w:rPr>
            </w:pPr>
            <w:r>
              <w:rPr>
                <w:bCs/>
                <w:sz w:val="20"/>
                <w:szCs w:val="20"/>
                <w:lang w:val="ro-RO"/>
              </w:rPr>
              <w:t>- Metode şi instrumente de evaluare (metode tradiţionale de evaluare, metode alternative şi complementare de evaluare)</w:t>
            </w:r>
          </w:p>
          <w:p w14:paraId="360A42BA" w14:textId="77777777" w:rsidR="00F33E58" w:rsidRDefault="00F33E58" w:rsidP="00F33E58">
            <w:pPr>
              <w:rPr>
                <w:bCs/>
                <w:sz w:val="20"/>
                <w:szCs w:val="20"/>
                <w:lang w:val="ro-RO"/>
              </w:rPr>
            </w:pPr>
            <w:r>
              <w:rPr>
                <w:bCs/>
                <w:sz w:val="20"/>
                <w:szCs w:val="20"/>
                <w:lang w:val="ro-RO"/>
              </w:rPr>
              <w:t>- Notarea</w:t>
            </w:r>
          </w:p>
          <w:p w14:paraId="42AEBBBA" w14:textId="77777777" w:rsidR="00F33E58" w:rsidRDefault="00F33E58" w:rsidP="00F33E58">
            <w:pPr>
              <w:rPr>
                <w:bCs/>
                <w:sz w:val="20"/>
                <w:szCs w:val="20"/>
                <w:lang w:val="ro-RO"/>
              </w:rPr>
            </w:pPr>
            <w:r>
              <w:rPr>
                <w:bCs/>
                <w:sz w:val="20"/>
                <w:szCs w:val="20"/>
                <w:lang w:val="ro-RO"/>
              </w:rPr>
              <w:t>- Conceperea probelor de evaluare: etape şicerinţe</w:t>
            </w:r>
          </w:p>
          <w:p w14:paraId="4464A676" w14:textId="77777777" w:rsidR="00F33E58" w:rsidRDefault="00F33E58" w:rsidP="00F33E58">
            <w:pPr>
              <w:rPr>
                <w:bCs/>
                <w:sz w:val="20"/>
                <w:szCs w:val="20"/>
                <w:lang w:val="ro-RO"/>
              </w:rPr>
            </w:pPr>
            <w:r>
              <w:rPr>
                <w:bCs/>
                <w:sz w:val="20"/>
                <w:szCs w:val="20"/>
                <w:lang w:val="ro-RO"/>
              </w:rPr>
              <w:t>- Variabilitatea aprecierii rezultatelor şcolare</w:t>
            </w:r>
          </w:p>
          <w:p w14:paraId="6452D92D" w14:textId="77777777" w:rsidR="00F33E58" w:rsidRDefault="00F33E58" w:rsidP="00F33E58">
            <w:pPr>
              <w:rPr>
                <w:bCs/>
                <w:sz w:val="20"/>
                <w:szCs w:val="20"/>
                <w:lang w:val="ro-RO"/>
              </w:rPr>
            </w:pPr>
            <w:r>
              <w:rPr>
                <w:bCs/>
                <w:sz w:val="20"/>
                <w:szCs w:val="20"/>
                <w:lang w:val="ro-RO"/>
              </w:rPr>
              <w:t>- Modalităţi de diminuarea a erorilor în activitatea  didactică</w:t>
            </w:r>
          </w:p>
          <w:p w14:paraId="59628B28" w14:textId="77777777" w:rsidR="00F33E58" w:rsidRDefault="00F33E58" w:rsidP="00F33E58">
            <w:pPr>
              <w:rPr>
                <w:bCs/>
                <w:sz w:val="20"/>
                <w:szCs w:val="20"/>
                <w:lang w:val="ro-RO"/>
              </w:rPr>
            </w:pPr>
            <w:r>
              <w:rPr>
                <w:bCs/>
                <w:sz w:val="20"/>
                <w:szCs w:val="20"/>
                <w:lang w:val="ro-RO"/>
              </w:rPr>
              <w:t>- Direcţii de modernizare a actului evaluative</w:t>
            </w:r>
          </w:p>
          <w:p w14:paraId="34816861" w14:textId="77777777" w:rsidR="00F33E58" w:rsidRDefault="00F33E58" w:rsidP="00F33E58">
            <w:pPr>
              <w:suppressAutoHyphens/>
              <w:ind w:left="709" w:right="-96" w:hanging="709"/>
              <w:jc w:val="both"/>
              <w:rPr>
                <w:b/>
                <w:sz w:val="20"/>
                <w:szCs w:val="20"/>
                <w:lang w:val="ro-RO"/>
              </w:rPr>
            </w:pPr>
          </w:p>
          <w:p w14:paraId="638E2BD3" w14:textId="77777777" w:rsidR="00F33E58" w:rsidRPr="00F33E58" w:rsidRDefault="00F33E58" w:rsidP="00F33E58">
            <w:pPr>
              <w:suppressAutoHyphens/>
              <w:ind w:left="709" w:right="-96" w:hanging="709"/>
              <w:jc w:val="both"/>
              <w:rPr>
                <w:b/>
                <w:sz w:val="20"/>
                <w:szCs w:val="20"/>
                <w:lang w:val="ro-RO"/>
              </w:rPr>
            </w:pPr>
            <w:r w:rsidRPr="00F33E58">
              <w:rPr>
                <w:b/>
                <w:sz w:val="20"/>
                <w:szCs w:val="20"/>
                <w:lang w:val="ro-RO"/>
              </w:rPr>
              <w:t xml:space="preserve">Bibliografie </w:t>
            </w:r>
          </w:p>
          <w:p w14:paraId="60342EA4"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Albulescu, I. (2004), </w:t>
            </w:r>
            <w:r w:rsidRPr="00F33E58">
              <w:rPr>
                <w:i/>
                <w:sz w:val="20"/>
                <w:szCs w:val="20"/>
                <w:lang w:val="ro-RO"/>
              </w:rPr>
              <w:t>Pragmatica predării. Activitatea profesorului între rutină şi creativitate</w:t>
            </w:r>
            <w:r w:rsidRPr="00F33E58">
              <w:rPr>
                <w:sz w:val="20"/>
                <w:szCs w:val="20"/>
                <w:lang w:val="ro-RO"/>
              </w:rPr>
              <w:t>, Editura Presa Universitară Clujeană, Cluj-Napoca</w:t>
            </w:r>
          </w:p>
          <w:p w14:paraId="4CEE467C"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Bârzea ,Cezar, </w:t>
            </w:r>
            <w:r w:rsidRPr="00F33E58">
              <w:rPr>
                <w:i/>
                <w:iCs/>
                <w:sz w:val="20"/>
                <w:szCs w:val="20"/>
                <w:lang w:val="ro-RO"/>
              </w:rPr>
              <w:t>Arta şiştiinţaeducaţiei</w:t>
            </w:r>
            <w:r w:rsidRPr="00F33E58">
              <w:rPr>
                <w:sz w:val="20"/>
                <w:szCs w:val="20"/>
                <w:lang w:val="ro-RO"/>
              </w:rPr>
              <w:t>, Editura Didactică şi Pedagogică, Bucureşti, 1995</w:t>
            </w:r>
          </w:p>
          <w:p w14:paraId="6C12D504" w14:textId="77777777" w:rsidR="00F33E58" w:rsidRPr="00F33E58" w:rsidRDefault="00F33E58" w:rsidP="00F33E58">
            <w:pPr>
              <w:pStyle w:val="ListParagraph"/>
              <w:numPr>
                <w:ilvl w:val="0"/>
                <w:numId w:val="18"/>
              </w:numPr>
              <w:jc w:val="both"/>
              <w:rPr>
                <w:sz w:val="20"/>
                <w:szCs w:val="20"/>
                <w:lang w:val="ro-RO"/>
              </w:rPr>
            </w:pPr>
            <w:r w:rsidRPr="00F33E58">
              <w:rPr>
                <w:sz w:val="20"/>
                <w:szCs w:val="20"/>
                <w:lang w:val="ro-RO"/>
              </w:rPr>
              <w:t xml:space="preserve">Bocoş, M. (2002), </w:t>
            </w:r>
            <w:r w:rsidRPr="00F33E58">
              <w:rPr>
                <w:i/>
                <w:sz w:val="20"/>
                <w:szCs w:val="20"/>
                <w:lang w:val="ro-RO"/>
              </w:rPr>
              <w:t>Instruire interactivă. Repere pentru reflecţieşiacţiune</w:t>
            </w:r>
            <w:r w:rsidRPr="00F33E58">
              <w:rPr>
                <w:sz w:val="20"/>
                <w:szCs w:val="20"/>
                <w:lang w:val="ro-RO"/>
              </w:rPr>
              <w:t>, Editura Presa Universitară Clujeană, Cluj-Napoca</w:t>
            </w:r>
          </w:p>
          <w:p w14:paraId="2982EFB8" w14:textId="77777777" w:rsidR="00F33E58" w:rsidRPr="00F33E58" w:rsidRDefault="00F33E58" w:rsidP="00F33E58">
            <w:pPr>
              <w:pStyle w:val="ListParagraph"/>
              <w:numPr>
                <w:ilvl w:val="0"/>
                <w:numId w:val="18"/>
              </w:numPr>
              <w:jc w:val="both"/>
              <w:rPr>
                <w:sz w:val="20"/>
                <w:szCs w:val="20"/>
                <w:lang w:val="ro-RO"/>
              </w:rPr>
            </w:pPr>
            <w:r w:rsidRPr="00F33E58">
              <w:rPr>
                <w:color w:val="222222"/>
                <w:sz w:val="20"/>
                <w:szCs w:val="20"/>
                <w:lang w:val="ro-RO"/>
              </w:rPr>
              <w:t>Bocoș, Mușata-Dacia (2013), </w:t>
            </w:r>
            <w:r w:rsidRPr="00F33E58">
              <w:rPr>
                <w:i/>
                <w:iCs/>
                <w:color w:val="222222"/>
                <w:sz w:val="20"/>
                <w:szCs w:val="20"/>
                <w:lang w:val="ro-RO"/>
              </w:rPr>
              <w:t>Instruirea interactivă. Repere axiologice și metodologice, </w:t>
            </w:r>
            <w:r w:rsidRPr="00F33E58">
              <w:rPr>
                <w:color w:val="222222"/>
                <w:sz w:val="20"/>
                <w:szCs w:val="20"/>
                <w:lang w:val="ro-RO"/>
              </w:rPr>
              <w:t>Editura Polirom, Iași.</w:t>
            </w:r>
          </w:p>
          <w:p w14:paraId="1F3323A9"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Bocoş, M., Jucan, D. (2007), </w:t>
            </w:r>
            <w:r w:rsidRPr="00F33E58">
              <w:rPr>
                <w:i/>
                <w:sz w:val="20"/>
                <w:szCs w:val="20"/>
                <w:lang w:val="ro-RO"/>
              </w:rPr>
              <w:t>Teoria şi metodologia instruirii. Repere şi instrumente didactice pentru formarea profesorilor</w:t>
            </w:r>
            <w:r w:rsidRPr="00F33E58">
              <w:rPr>
                <w:sz w:val="20"/>
                <w:szCs w:val="20"/>
                <w:lang w:val="ro-RO"/>
              </w:rPr>
              <w:t>, Editura Paralela 45, Piteşti</w:t>
            </w:r>
          </w:p>
          <w:p w14:paraId="07EBDE9E"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Bocoș, M. (2017) </w:t>
            </w:r>
            <w:r w:rsidRPr="00F33E58">
              <w:rPr>
                <w:i/>
                <w:sz w:val="20"/>
                <w:szCs w:val="20"/>
                <w:lang w:val="ro-RO"/>
              </w:rPr>
              <w:t xml:space="preserve">Didactica disciplinelor pedagogice, </w:t>
            </w:r>
            <w:r w:rsidRPr="00F33E58">
              <w:rPr>
                <w:sz w:val="20"/>
                <w:szCs w:val="20"/>
                <w:lang w:val="ro-RO"/>
              </w:rPr>
              <w:t>Editura Paralela 45, Pitești</w:t>
            </w:r>
          </w:p>
          <w:p w14:paraId="7EC80D2A"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Bocoș, M. -coord. (2016) </w:t>
            </w:r>
            <w:r w:rsidRPr="00F33E58">
              <w:rPr>
                <w:i/>
                <w:sz w:val="20"/>
                <w:szCs w:val="20"/>
                <w:lang w:val="ro-RO"/>
              </w:rPr>
              <w:t xml:space="preserve">Dicționar praxiologic de pedagogie, </w:t>
            </w:r>
            <w:r w:rsidRPr="00F33E58">
              <w:rPr>
                <w:sz w:val="20"/>
                <w:szCs w:val="20"/>
                <w:lang w:val="ro-RO"/>
              </w:rPr>
              <w:t>Editura Paralela 45, Pitești</w:t>
            </w:r>
          </w:p>
          <w:p w14:paraId="5BAE062F"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Bocoș, M., Jucan, D. (2017) </w:t>
            </w:r>
            <w:r w:rsidRPr="00F33E58">
              <w:rPr>
                <w:i/>
                <w:sz w:val="20"/>
                <w:szCs w:val="20"/>
                <w:lang w:val="ro-RO"/>
              </w:rPr>
              <w:t xml:space="preserve">Teoria și metodologia instruirii. Teoria și metodologia evaluării, </w:t>
            </w:r>
            <w:r w:rsidRPr="00F33E58">
              <w:rPr>
                <w:sz w:val="20"/>
                <w:szCs w:val="20"/>
                <w:lang w:val="ro-RO"/>
              </w:rPr>
              <w:t>Editura Paralela 45, Pitești</w:t>
            </w:r>
          </w:p>
          <w:p w14:paraId="3E3011B7"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Bontaș, Ioan (2008), </w:t>
            </w:r>
            <w:r w:rsidRPr="00F33E58">
              <w:rPr>
                <w:i/>
                <w:sz w:val="20"/>
                <w:szCs w:val="20"/>
                <w:lang w:val="ro-RO"/>
              </w:rPr>
              <w:t xml:space="preserve">Tratat de pedagogie, </w:t>
            </w:r>
            <w:r w:rsidRPr="00F33E58">
              <w:rPr>
                <w:sz w:val="20"/>
                <w:szCs w:val="20"/>
                <w:lang w:val="ro-RO"/>
              </w:rPr>
              <w:t>Editura All , București;</w:t>
            </w:r>
          </w:p>
          <w:p w14:paraId="55246EBF"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erghit, Ioan (coord.), </w:t>
            </w:r>
            <w:r w:rsidRPr="00F33E58">
              <w:rPr>
                <w:i/>
                <w:iCs/>
                <w:sz w:val="20"/>
                <w:szCs w:val="20"/>
                <w:lang w:val="ro-RO"/>
              </w:rPr>
              <w:t>Prelegeri pedagogice</w:t>
            </w:r>
            <w:r w:rsidRPr="00F33E58">
              <w:rPr>
                <w:sz w:val="20"/>
                <w:szCs w:val="20"/>
                <w:lang w:val="ro-RO"/>
              </w:rPr>
              <w:t>, Editura</w:t>
            </w:r>
            <w:r w:rsidRPr="00F33E58">
              <w:rPr>
                <w:i/>
                <w:iCs/>
                <w:caps/>
                <w:sz w:val="20"/>
                <w:szCs w:val="20"/>
                <w:lang w:val="ro-RO"/>
              </w:rPr>
              <w:t>Polirom</w:t>
            </w:r>
            <w:r w:rsidRPr="00F33E58">
              <w:rPr>
                <w:caps/>
                <w:sz w:val="20"/>
                <w:szCs w:val="20"/>
                <w:lang w:val="ro-RO"/>
              </w:rPr>
              <w:t>,</w:t>
            </w:r>
            <w:r w:rsidRPr="00F33E58">
              <w:rPr>
                <w:sz w:val="20"/>
                <w:szCs w:val="20"/>
                <w:lang w:val="ro-RO"/>
              </w:rPr>
              <w:t>Iaşi, 2001.</w:t>
            </w:r>
          </w:p>
          <w:p w14:paraId="71B98A59"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erghit, Ioan, </w:t>
            </w:r>
            <w:r w:rsidRPr="00F33E58">
              <w:rPr>
                <w:i/>
                <w:sz w:val="20"/>
                <w:szCs w:val="20"/>
                <w:lang w:val="ro-RO"/>
              </w:rPr>
              <w:t xml:space="preserve">Metode de învăţământ, </w:t>
            </w:r>
            <w:r w:rsidRPr="00F33E58">
              <w:rPr>
                <w:sz w:val="20"/>
                <w:szCs w:val="20"/>
                <w:lang w:val="ro-RO"/>
              </w:rPr>
              <w:t>Editura Polirom, Iaşi, 2006</w:t>
            </w:r>
          </w:p>
          <w:p w14:paraId="75FD66EC"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erghit, I., </w:t>
            </w:r>
            <w:r w:rsidRPr="00F33E58">
              <w:rPr>
                <w:i/>
                <w:sz w:val="20"/>
                <w:szCs w:val="20"/>
                <w:lang w:val="ro-RO"/>
              </w:rPr>
              <w:t>Sisteme de instruire alternative şi complementare. Structuri, stiluri, strategii,</w:t>
            </w:r>
            <w:r w:rsidRPr="00F33E58">
              <w:rPr>
                <w:sz w:val="20"/>
                <w:szCs w:val="20"/>
                <w:lang w:val="ro-RO"/>
              </w:rPr>
              <w:t>Editura Polirom, Iaşi, 2008</w:t>
            </w:r>
          </w:p>
          <w:p w14:paraId="15626FD6"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Chiş, V. (2005), </w:t>
            </w:r>
            <w:r w:rsidRPr="00F33E58">
              <w:rPr>
                <w:i/>
                <w:sz w:val="20"/>
                <w:szCs w:val="20"/>
                <w:lang w:val="ro-RO"/>
              </w:rPr>
              <w:t>Pedagogia contemporană - Pedagogia pentru competenţe</w:t>
            </w:r>
            <w:r w:rsidRPr="00F33E58">
              <w:rPr>
                <w:sz w:val="20"/>
                <w:szCs w:val="20"/>
                <w:lang w:val="ro-RO"/>
              </w:rPr>
              <w:t>, Editura Casa Cărţii de Ştiinţă, Cluj-Napoca</w:t>
            </w:r>
          </w:p>
          <w:p w14:paraId="7C692135" w14:textId="77777777" w:rsidR="00F33E58" w:rsidRPr="00F33E58" w:rsidRDefault="00F33E58" w:rsidP="00F33E58">
            <w:pPr>
              <w:pStyle w:val="ListParagraph"/>
              <w:numPr>
                <w:ilvl w:val="0"/>
                <w:numId w:val="18"/>
              </w:numPr>
              <w:jc w:val="both"/>
              <w:rPr>
                <w:sz w:val="20"/>
                <w:szCs w:val="20"/>
                <w:lang w:val="ro-RO"/>
              </w:rPr>
            </w:pPr>
            <w:r w:rsidRPr="00F33E58">
              <w:rPr>
                <w:sz w:val="20"/>
                <w:szCs w:val="20"/>
                <w:lang w:val="ro-RO"/>
              </w:rPr>
              <w:t xml:space="preserve">Chiş, V. (2002), </w:t>
            </w:r>
            <w:r w:rsidRPr="00F33E58">
              <w:rPr>
                <w:i/>
                <w:sz w:val="20"/>
                <w:szCs w:val="20"/>
                <w:lang w:val="ro-RO"/>
              </w:rPr>
              <w:t>Provocările pedagogiei contemporane</w:t>
            </w:r>
            <w:r w:rsidRPr="00F33E58">
              <w:rPr>
                <w:sz w:val="20"/>
                <w:szCs w:val="20"/>
                <w:lang w:val="ro-RO"/>
              </w:rPr>
              <w:t>, Editura Presa Universitară Clujeană, Cluj-Napoca</w:t>
            </w:r>
          </w:p>
          <w:p w14:paraId="682BDE7F" w14:textId="77777777" w:rsidR="00F33E58" w:rsidRPr="00F33E58" w:rsidRDefault="00F33E58" w:rsidP="00F33E58">
            <w:pPr>
              <w:pStyle w:val="ListParagraph"/>
              <w:numPr>
                <w:ilvl w:val="0"/>
                <w:numId w:val="18"/>
              </w:numPr>
              <w:suppressAutoHyphens/>
              <w:ind w:right="-96"/>
              <w:jc w:val="both"/>
              <w:rPr>
                <w:sz w:val="20"/>
                <w:szCs w:val="20"/>
                <w:lang w:val="ro-RO"/>
              </w:rPr>
            </w:pPr>
            <w:r w:rsidRPr="00F33E58">
              <w:rPr>
                <w:sz w:val="20"/>
                <w:szCs w:val="20"/>
                <w:lang w:val="ro-RO"/>
              </w:rPr>
              <w:t xml:space="preserve">Chiş, V. (2001) </w:t>
            </w:r>
            <w:r w:rsidRPr="00F33E58">
              <w:rPr>
                <w:i/>
                <w:sz w:val="20"/>
                <w:szCs w:val="20"/>
                <w:lang w:val="ro-RO"/>
              </w:rPr>
              <w:t>Activitatea profesorului între curriculum şi evaluare</w:t>
            </w:r>
            <w:r w:rsidRPr="00F33E58">
              <w:rPr>
                <w:sz w:val="20"/>
                <w:szCs w:val="20"/>
                <w:lang w:val="ro-RO"/>
              </w:rPr>
              <w:t>, Editura PUC, Cluj-Napoca</w:t>
            </w:r>
          </w:p>
          <w:p w14:paraId="76038BDE"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ristea, Sorin, </w:t>
            </w:r>
            <w:r w:rsidRPr="00F33E58">
              <w:rPr>
                <w:i/>
                <w:iCs/>
                <w:sz w:val="20"/>
                <w:szCs w:val="20"/>
                <w:lang w:val="ro-RO"/>
              </w:rPr>
              <w:t>Dicţionar de Pedagogie</w:t>
            </w:r>
            <w:r w:rsidRPr="00F33E58">
              <w:rPr>
                <w:sz w:val="20"/>
                <w:szCs w:val="20"/>
                <w:lang w:val="ro-RO"/>
              </w:rPr>
              <w:t xml:space="preserve">, Editura </w:t>
            </w:r>
            <w:r w:rsidRPr="00F33E58">
              <w:rPr>
                <w:i/>
                <w:iCs/>
                <w:sz w:val="20"/>
                <w:szCs w:val="20"/>
                <w:lang w:val="ro-RO"/>
              </w:rPr>
              <w:t>Litera</w:t>
            </w:r>
            <w:r w:rsidRPr="00F33E58">
              <w:rPr>
                <w:sz w:val="20"/>
                <w:szCs w:val="20"/>
                <w:lang w:val="ro-RO"/>
              </w:rPr>
              <w:t>, Chişinău 2002</w:t>
            </w:r>
          </w:p>
          <w:p w14:paraId="0119CCC5" w14:textId="77777777" w:rsidR="00F33E58" w:rsidRDefault="00F33E58" w:rsidP="00F33E58">
            <w:pPr>
              <w:pStyle w:val="NormalWeb"/>
              <w:numPr>
                <w:ilvl w:val="0"/>
                <w:numId w:val="18"/>
              </w:numPr>
              <w:shd w:val="clear" w:color="auto" w:fill="FFFFFF"/>
              <w:spacing w:before="0" w:beforeAutospacing="0" w:after="0" w:afterAutospacing="0"/>
              <w:rPr>
                <w:color w:val="222222"/>
                <w:sz w:val="20"/>
                <w:szCs w:val="20"/>
              </w:rPr>
            </w:pPr>
            <w:r>
              <w:rPr>
                <w:color w:val="222222"/>
                <w:sz w:val="20"/>
                <w:szCs w:val="20"/>
              </w:rPr>
              <w:t>Cristea, Sorin. (2017), </w:t>
            </w:r>
            <w:r>
              <w:rPr>
                <w:i/>
                <w:iCs/>
                <w:color w:val="222222"/>
                <w:sz w:val="20"/>
                <w:szCs w:val="20"/>
              </w:rPr>
              <w:t>Instruirea. Procesul de învățământ,</w:t>
            </w:r>
            <w:r>
              <w:rPr>
                <w:color w:val="222222"/>
                <w:sz w:val="20"/>
                <w:szCs w:val="20"/>
              </w:rPr>
              <w:t> volum 6, Didactica PublishingHouse, București</w:t>
            </w:r>
          </w:p>
          <w:p w14:paraId="55D164A0"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ristea, Sorin, </w:t>
            </w:r>
            <w:r w:rsidRPr="00F33E58">
              <w:rPr>
                <w:i/>
                <w:iCs/>
                <w:sz w:val="20"/>
                <w:szCs w:val="20"/>
                <w:lang w:val="ro-RO"/>
              </w:rPr>
              <w:t>Pedagogie</w:t>
            </w:r>
            <w:r w:rsidRPr="00F33E58">
              <w:rPr>
                <w:sz w:val="20"/>
                <w:szCs w:val="20"/>
                <w:lang w:val="ro-RO"/>
              </w:rPr>
              <w:t xml:space="preserve"> (vol. II), Editura Hardiscom, Piteşti, 1997</w:t>
            </w:r>
          </w:p>
          <w:p w14:paraId="5D0E3DC5"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ucoş, Constantin, </w:t>
            </w:r>
            <w:r w:rsidRPr="00F33E58">
              <w:rPr>
                <w:i/>
                <w:iCs/>
                <w:sz w:val="20"/>
                <w:szCs w:val="20"/>
                <w:lang w:val="ro-RO"/>
              </w:rPr>
              <w:t xml:space="preserve">Pedagogie, </w:t>
            </w:r>
            <w:r w:rsidRPr="00F33E58">
              <w:rPr>
                <w:sz w:val="20"/>
                <w:szCs w:val="20"/>
                <w:lang w:val="ro-RO"/>
              </w:rPr>
              <w:t xml:space="preserve">Editura </w:t>
            </w:r>
            <w:r w:rsidRPr="00F33E58">
              <w:rPr>
                <w:i/>
                <w:iCs/>
                <w:caps/>
                <w:sz w:val="20"/>
                <w:szCs w:val="20"/>
                <w:lang w:val="ro-RO"/>
              </w:rPr>
              <w:t>POLIROM,</w:t>
            </w:r>
            <w:r w:rsidRPr="00F33E58">
              <w:rPr>
                <w:sz w:val="20"/>
                <w:szCs w:val="20"/>
                <w:lang w:val="ro-RO"/>
              </w:rPr>
              <w:t>Iaşi 2002</w:t>
            </w:r>
          </w:p>
          <w:p w14:paraId="0664863D"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ucoş, Constantin (coord.), </w:t>
            </w:r>
            <w:r w:rsidRPr="00F33E58">
              <w:rPr>
                <w:i/>
                <w:sz w:val="20"/>
                <w:szCs w:val="20"/>
                <w:lang w:val="ro-RO"/>
              </w:rPr>
              <w:t xml:space="preserve">Psihopedagogie pentru examenele de definitivare şi grade didactice, </w:t>
            </w:r>
            <w:r w:rsidRPr="00F33E58">
              <w:rPr>
                <w:sz w:val="20"/>
                <w:szCs w:val="20"/>
                <w:lang w:val="ro-RO"/>
              </w:rPr>
              <w:t>Ediţia a III-a, Editura Polirom, 2009, Iaşi</w:t>
            </w:r>
          </w:p>
          <w:p w14:paraId="597E7334"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Cucoş, Constantin, </w:t>
            </w:r>
            <w:r w:rsidRPr="00F33E58">
              <w:rPr>
                <w:i/>
                <w:sz w:val="20"/>
                <w:szCs w:val="20"/>
                <w:lang w:val="ro-RO"/>
              </w:rPr>
              <w:t xml:space="preserve">Teoria şi metodologia evaluării, </w:t>
            </w:r>
            <w:r w:rsidRPr="00F33E58">
              <w:rPr>
                <w:sz w:val="20"/>
                <w:szCs w:val="20"/>
                <w:lang w:val="ro-RO"/>
              </w:rPr>
              <w:t>Editura Polirom, 2008</w:t>
            </w:r>
          </w:p>
          <w:p w14:paraId="63166FB3" w14:textId="77777777" w:rsidR="00F33E58" w:rsidRPr="00F33E58" w:rsidRDefault="00F33E58" w:rsidP="00F33E58">
            <w:pPr>
              <w:pStyle w:val="ListParagraph"/>
              <w:numPr>
                <w:ilvl w:val="0"/>
                <w:numId w:val="18"/>
              </w:numPr>
              <w:rPr>
                <w:sz w:val="20"/>
                <w:szCs w:val="20"/>
                <w:lang w:val="ro-RO"/>
              </w:rPr>
            </w:pPr>
            <w:r w:rsidRPr="00F33E58">
              <w:rPr>
                <w:color w:val="222222"/>
                <w:sz w:val="20"/>
                <w:szCs w:val="20"/>
                <w:lang w:val="ro-RO"/>
              </w:rPr>
              <w:t>Dulamă, Maria Eliza. (2008), </w:t>
            </w:r>
            <w:r w:rsidRPr="00F33E58">
              <w:rPr>
                <w:i/>
                <w:iCs/>
                <w:color w:val="222222"/>
                <w:sz w:val="20"/>
                <w:szCs w:val="20"/>
                <w:lang w:val="ro-RO"/>
              </w:rPr>
              <w:t>Metodologia didactică</w:t>
            </w:r>
            <w:r w:rsidRPr="00F33E58">
              <w:rPr>
                <w:color w:val="222222"/>
                <w:sz w:val="20"/>
                <w:szCs w:val="20"/>
                <w:lang w:val="ro-RO"/>
              </w:rPr>
              <w:t>, Editura Clasium: Cluj-Napoca</w:t>
            </w:r>
          </w:p>
          <w:p w14:paraId="6EC80FC0" w14:textId="77777777" w:rsidR="00F33E58" w:rsidRPr="00F33E58" w:rsidRDefault="00F33E58" w:rsidP="00F33E58">
            <w:pPr>
              <w:pStyle w:val="ListParagraph"/>
              <w:numPr>
                <w:ilvl w:val="0"/>
                <w:numId w:val="18"/>
              </w:numPr>
              <w:rPr>
                <w:sz w:val="20"/>
                <w:szCs w:val="20"/>
                <w:lang w:val="ro-RO"/>
              </w:rPr>
            </w:pPr>
            <w:r w:rsidRPr="00F33E58">
              <w:rPr>
                <w:color w:val="222222"/>
                <w:sz w:val="20"/>
                <w:szCs w:val="20"/>
                <w:lang w:val="ro-RO"/>
              </w:rPr>
              <w:t>Gerard, François-Marie, Pacearcă, Ștefan (2012), </w:t>
            </w:r>
            <w:r w:rsidRPr="00F33E58">
              <w:rPr>
                <w:i/>
                <w:iCs/>
                <w:color w:val="222222"/>
                <w:sz w:val="20"/>
                <w:szCs w:val="20"/>
                <w:lang w:val="ro-RO"/>
              </w:rPr>
              <w:t>Evaluarea competențelor</w:t>
            </w:r>
            <w:r w:rsidRPr="00F33E58">
              <w:rPr>
                <w:color w:val="222222"/>
                <w:sz w:val="20"/>
                <w:szCs w:val="20"/>
                <w:lang w:val="ro-RO"/>
              </w:rPr>
              <w:t>. Ghid practic, Editura Aramis, București</w:t>
            </w:r>
          </w:p>
          <w:p w14:paraId="0C111DE8"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Illeris, K. (2014) </w:t>
            </w:r>
            <w:r w:rsidRPr="00F33E58">
              <w:rPr>
                <w:i/>
                <w:sz w:val="20"/>
                <w:szCs w:val="20"/>
                <w:lang w:val="ro-RO"/>
              </w:rPr>
              <w:t xml:space="preserve">Teorii contemporane ale învățării: autori de referință, </w:t>
            </w:r>
            <w:r w:rsidRPr="00F33E58">
              <w:rPr>
                <w:sz w:val="20"/>
                <w:szCs w:val="20"/>
                <w:lang w:val="ro-RO"/>
              </w:rPr>
              <w:t>Editura Trei, București</w:t>
            </w:r>
          </w:p>
          <w:p w14:paraId="07B50927"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Ionescu, Miron, </w:t>
            </w:r>
            <w:r w:rsidRPr="00F33E58">
              <w:rPr>
                <w:i/>
                <w:iCs/>
                <w:sz w:val="20"/>
                <w:szCs w:val="20"/>
                <w:lang w:val="ro-RO"/>
              </w:rPr>
              <w:t>Pedagogie</w:t>
            </w:r>
            <w:r w:rsidRPr="00F33E58">
              <w:rPr>
                <w:sz w:val="20"/>
                <w:szCs w:val="20"/>
                <w:lang w:val="ro-RO"/>
              </w:rPr>
              <w:t>, Editura Presa Universitară Clujeană, Cluj - Napoca, 2001</w:t>
            </w:r>
          </w:p>
          <w:p w14:paraId="472CD5AA"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Ionescu, Miron (coord), </w:t>
            </w:r>
            <w:r w:rsidRPr="00F33E58">
              <w:rPr>
                <w:i/>
                <w:sz w:val="20"/>
                <w:szCs w:val="20"/>
                <w:lang w:val="ro-RO"/>
              </w:rPr>
              <w:t>Didactica modernă</w:t>
            </w:r>
            <w:r w:rsidRPr="00F33E58">
              <w:rPr>
                <w:sz w:val="20"/>
                <w:szCs w:val="20"/>
                <w:lang w:val="ro-RO"/>
              </w:rPr>
              <w:t>, Editura Dacia, Cluj - Napoca, 1998,2005</w:t>
            </w:r>
          </w:p>
          <w:p w14:paraId="1E0DB2F3"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Ionescu, M. (2003), </w:t>
            </w:r>
            <w:r w:rsidRPr="00F33E58">
              <w:rPr>
                <w:i/>
                <w:sz w:val="20"/>
                <w:szCs w:val="20"/>
                <w:lang w:val="ro-RO"/>
              </w:rPr>
              <w:t>Instrucţieşieducaţie</w:t>
            </w:r>
            <w:r w:rsidRPr="00F33E58">
              <w:rPr>
                <w:sz w:val="20"/>
                <w:szCs w:val="20"/>
                <w:lang w:val="ro-RO"/>
              </w:rPr>
              <w:t>, Garamond, Cluj-Napoca</w:t>
            </w:r>
          </w:p>
          <w:p w14:paraId="0E96E61A" w14:textId="77777777" w:rsidR="00F33E58" w:rsidRPr="00F33E58" w:rsidRDefault="00F33E58" w:rsidP="00F33E58">
            <w:pPr>
              <w:pStyle w:val="ListParagraph"/>
              <w:numPr>
                <w:ilvl w:val="0"/>
                <w:numId w:val="18"/>
              </w:numPr>
              <w:jc w:val="both"/>
              <w:rPr>
                <w:sz w:val="20"/>
                <w:szCs w:val="20"/>
                <w:lang w:val="ro-RO"/>
              </w:rPr>
            </w:pPr>
            <w:r w:rsidRPr="00F33E58">
              <w:rPr>
                <w:sz w:val="20"/>
                <w:szCs w:val="20"/>
                <w:lang w:val="ro-RO"/>
              </w:rPr>
              <w:t xml:space="preserve">Ionescu, M., Chiş, V. (coord.) (2001), </w:t>
            </w:r>
            <w:r w:rsidRPr="00F33E58">
              <w:rPr>
                <w:i/>
                <w:sz w:val="20"/>
                <w:szCs w:val="20"/>
                <w:lang w:val="ro-RO"/>
              </w:rPr>
              <w:t>Pedagogie. Suporturi pentru formarea profesorilor</w:t>
            </w:r>
            <w:r w:rsidRPr="00F33E58">
              <w:rPr>
                <w:sz w:val="20"/>
                <w:szCs w:val="20"/>
                <w:lang w:val="ro-RO"/>
              </w:rPr>
              <w:t>, Editura Presa Universitară Clujeană, Cluj-Napoca</w:t>
            </w:r>
          </w:p>
          <w:p w14:paraId="4E063468" w14:textId="77777777" w:rsidR="00F33E58" w:rsidRPr="00F33E58" w:rsidRDefault="00F33E58" w:rsidP="00F33E58">
            <w:pPr>
              <w:pStyle w:val="ListParagraph"/>
              <w:numPr>
                <w:ilvl w:val="0"/>
                <w:numId w:val="18"/>
              </w:numPr>
              <w:jc w:val="both"/>
              <w:rPr>
                <w:sz w:val="20"/>
                <w:szCs w:val="20"/>
                <w:lang w:val="ro-RO"/>
              </w:rPr>
            </w:pPr>
            <w:r w:rsidRPr="00F33E58">
              <w:rPr>
                <w:color w:val="222222"/>
                <w:sz w:val="20"/>
                <w:szCs w:val="20"/>
                <w:lang w:val="ro-RO"/>
              </w:rPr>
              <w:lastRenderedPageBreak/>
              <w:t>Ionescu, Miron., Bocoș, Mușata. (2017), </w:t>
            </w:r>
            <w:r w:rsidRPr="00F33E58">
              <w:rPr>
                <w:i/>
                <w:iCs/>
                <w:color w:val="222222"/>
                <w:sz w:val="20"/>
                <w:szCs w:val="20"/>
                <w:lang w:val="ro-RO"/>
              </w:rPr>
              <w:t>Tratat de didactică modernă</w:t>
            </w:r>
            <w:r w:rsidRPr="00F33E58">
              <w:rPr>
                <w:color w:val="222222"/>
                <w:sz w:val="20"/>
                <w:szCs w:val="20"/>
                <w:lang w:val="ro-RO"/>
              </w:rPr>
              <w:t>- ediția a II a revizuită, Editura Paralela 45,  Pitești</w:t>
            </w:r>
          </w:p>
          <w:p w14:paraId="5F156620"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Iucu, R., </w:t>
            </w:r>
            <w:r w:rsidRPr="00F33E58">
              <w:rPr>
                <w:i/>
                <w:sz w:val="20"/>
                <w:szCs w:val="20"/>
                <w:lang w:val="ro-RO"/>
              </w:rPr>
              <w:t xml:space="preserve">Instruirea şcolară. Perspective teoretice şi aplicative, </w:t>
            </w:r>
            <w:r w:rsidRPr="00F33E58">
              <w:rPr>
                <w:sz w:val="20"/>
                <w:szCs w:val="20"/>
                <w:lang w:val="ro-RO"/>
              </w:rPr>
              <w:t>Editura Polirom, Iaşi, 2008</w:t>
            </w:r>
          </w:p>
          <w:p w14:paraId="52FBCC7D"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Jinga, Ioan (coord), </w:t>
            </w:r>
            <w:r w:rsidRPr="00F33E58">
              <w:rPr>
                <w:i/>
                <w:iCs/>
                <w:sz w:val="20"/>
                <w:szCs w:val="20"/>
                <w:lang w:val="ro-RO"/>
              </w:rPr>
              <w:t>Manual de pedagogie</w:t>
            </w:r>
            <w:r w:rsidRPr="00F33E58">
              <w:rPr>
                <w:sz w:val="20"/>
                <w:szCs w:val="20"/>
                <w:lang w:val="ro-RO"/>
              </w:rPr>
              <w:t xml:space="preserve">, Editura </w:t>
            </w:r>
            <w:r w:rsidRPr="00F33E58">
              <w:rPr>
                <w:i/>
                <w:iCs/>
                <w:sz w:val="20"/>
                <w:szCs w:val="20"/>
                <w:lang w:val="ro-RO"/>
              </w:rPr>
              <w:t>All,</w:t>
            </w:r>
            <w:r w:rsidRPr="00F33E58">
              <w:rPr>
                <w:sz w:val="20"/>
                <w:szCs w:val="20"/>
                <w:lang w:val="ro-RO"/>
              </w:rPr>
              <w:t>Bucureşti, 1998, 2006</w:t>
            </w:r>
          </w:p>
          <w:p w14:paraId="20E0C2B6" w14:textId="77777777" w:rsidR="00F33E58" w:rsidRPr="00F33E58" w:rsidRDefault="00F33E58" w:rsidP="00F33E58">
            <w:pPr>
              <w:pStyle w:val="ListParagraph"/>
              <w:numPr>
                <w:ilvl w:val="0"/>
                <w:numId w:val="18"/>
              </w:numPr>
              <w:rPr>
                <w:i/>
                <w:sz w:val="20"/>
                <w:szCs w:val="20"/>
                <w:lang w:val="ro-RO"/>
              </w:rPr>
            </w:pPr>
            <w:r w:rsidRPr="00F33E58">
              <w:rPr>
                <w:sz w:val="20"/>
                <w:szCs w:val="20"/>
                <w:lang w:val="ro-RO"/>
              </w:rPr>
              <w:t xml:space="preserve">Joița, E. (2009), </w:t>
            </w:r>
            <w:r w:rsidRPr="00F33E58">
              <w:rPr>
                <w:i/>
                <w:sz w:val="20"/>
                <w:szCs w:val="20"/>
                <w:lang w:val="ro-RO"/>
              </w:rPr>
              <w:t xml:space="preserve">Știința educației prin paradigme. Pedagogia văzută cu alți ochi,   </w:t>
            </w:r>
          </w:p>
          <w:p w14:paraId="699A77C9"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Editura Institutul European, Iași;</w:t>
            </w:r>
          </w:p>
          <w:p w14:paraId="65F258A5"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Macavei, Elena, </w:t>
            </w:r>
            <w:r w:rsidRPr="00F33E58">
              <w:rPr>
                <w:i/>
                <w:iCs/>
                <w:sz w:val="20"/>
                <w:szCs w:val="20"/>
                <w:lang w:val="ro-RO"/>
              </w:rPr>
              <w:t>Pedagogie</w:t>
            </w:r>
            <w:r w:rsidRPr="00F33E58">
              <w:rPr>
                <w:sz w:val="20"/>
                <w:szCs w:val="20"/>
                <w:lang w:val="ro-RO"/>
              </w:rPr>
              <w:t>, Editura Didactică şi Pedagogică, Bucureşti, 1997</w:t>
            </w:r>
          </w:p>
          <w:p w14:paraId="1D3FB119"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M.E.N., </w:t>
            </w:r>
            <w:r w:rsidRPr="00F33E58">
              <w:rPr>
                <w:i/>
                <w:iCs/>
                <w:sz w:val="20"/>
                <w:szCs w:val="20"/>
                <w:lang w:val="ro-RO"/>
              </w:rPr>
              <w:t xml:space="preserve">Consiliul Naţional pentru Curriculum: Curriculum Naţional. Ghiduri metodologice. Programe şcolare, </w:t>
            </w:r>
            <w:r w:rsidRPr="00F33E58">
              <w:rPr>
                <w:sz w:val="20"/>
                <w:szCs w:val="20"/>
                <w:lang w:val="ro-RO"/>
              </w:rPr>
              <w:t>Bucureşti 2000 - 2001.</w:t>
            </w:r>
          </w:p>
          <w:p w14:paraId="2F79C8ED"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Neacșu, I. (2015) </w:t>
            </w:r>
            <w:r w:rsidRPr="00F33E58">
              <w:rPr>
                <w:i/>
                <w:sz w:val="20"/>
                <w:szCs w:val="20"/>
                <w:lang w:val="ro-RO"/>
              </w:rPr>
              <w:t xml:space="preserve">Metode și tehnici de învățare eficientă. Fundamente și practici de succes, </w:t>
            </w:r>
            <w:r w:rsidRPr="00F33E58">
              <w:rPr>
                <w:sz w:val="20"/>
                <w:szCs w:val="20"/>
                <w:lang w:val="ro-RO"/>
              </w:rPr>
              <w:t>Editura Polirom, Iași</w:t>
            </w:r>
          </w:p>
          <w:p w14:paraId="6E1DF274"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Nicola, Ioan, </w:t>
            </w:r>
            <w:r w:rsidRPr="00F33E58">
              <w:rPr>
                <w:i/>
                <w:iCs/>
                <w:sz w:val="20"/>
                <w:szCs w:val="20"/>
                <w:lang w:val="ro-RO"/>
              </w:rPr>
              <w:t>Tratat de pedagogie şcolară</w:t>
            </w:r>
            <w:r w:rsidRPr="00F33E58">
              <w:rPr>
                <w:sz w:val="20"/>
                <w:szCs w:val="20"/>
                <w:lang w:val="ro-RO"/>
              </w:rPr>
              <w:t xml:space="preserve">, Editura </w:t>
            </w:r>
            <w:r w:rsidRPr="00F33E58">
              <w:rPr>
                <w:i/>
                <w:iCs/>
                <w:sz w:val="20"/>
                <w:szCs w:val="20"/>
                <w:lang w:val="ro-RO"/>
              </w:rPr>
              <w:t>Aramis</w:t>
            </w:r>
            <w:r w:rsidRPr="00F33E58">
              <w:rPr>
                <w:sz w:val="20"/>
                <w:szCs w:val="20"/>
                <w:lang w:val="ro-RO"/>
              </w:rPr>
              <w:t>, 2002</w:t>
            </w:r>
          </w:p>
          <w:p w14:paraId="0DEB3B7D" w14:textId="77777777" w:rsidR="00F33E58" w:rsidRPr="00F33E58" w:rsidRDefault="00F33E58" w:rsidP="00F33E58">
            <w:pPr>
              <w:pStyle w:val="ListParagraph"/>
              <w:numPr>
                <w:ilvl w:val="0"/>
                <w:numId w:val="18"/>
              </w:numPr>
              <w:rPr>
                <w:sz w:val="20"/>
                <w:szCs w:val="20"/>
                <w:lang w:val="ro-RO"/>
              </w:rPr>
            </w:pPr>
            <w:r w:rsidRPr="00F33E58">
              <w:rPr>
                <w:color w:val="222222"/>
                <w:sz w:val="20"/>
                <w:szCs w:val="20"/>
                <w:lang w:val="ro-RO"/>
              </w:rPr>
              <w:t>Nicu, Adriana, Conțiu, Elena Raveca (2012), </w:t>
            </w:r>
            <w:r w:rsidRPr="00F33E58">
              <w:rPr>
                <w:i/>
                <w:iCs/>
                <w:color w:val="222222"/>
                <w:sz w:val="20"/>
                <w:szCs w:val="20"/>
                <w:lang w:val="ro-RO"/>
              </w:rPr>
              <w:t>Instrumente pentru învățarea prin cooperare</w:t>
            </w:r>
            <w:r w:rsidRPr="00F33E58">
              <w:rPr>
                <w:color w:val="222222"/>
                <w:sz w:val="20"/>
                <w:szCs w:val="20"/>
                <w:lang w:val="ro-RO"/>
              </w:rPr>
              <w:t>, Editura Aramis, București</w:t>
            </w:r>
          </w:p>
          <w:p w14:paraId="1455DAE4"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Pânișoară, I.O. (2017) </w:t>
            </w:r>
            <w:r w:rsidRPr="00F33E58">
              <w:rPr>
                <w:i/>
                <w:sz w:val="20"/>
                <w:szCs w:val="20"/>
                <w:lang w:val="ro-RO"/>
              </w:rPr>
              <w:t xml:space="preserve">Ghidul profesorului, </w:t>
            </w:r>
            <w:r w:rsidRPr="00F33E58">
              <w:rPr>
                <w:sz w:val="20"/>
                <w:szCs w:val="20"/>
                <w:lang w:val="ro-RO"/>
              </w:rPr>
              <w:t>Editura Polirom, Iași</w:t>
            </w:r>
          </w:p>
          <w:p w14:paraId="3CBB244F"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Potolea, Dan, Păun, Emil, </w:t>
            </w:r>
            <w:r w:rsidRPr="00F33E58">
              <w:rPr>
                <w:i/>
                <w:iCs/>
                <w:sz w:val="20"/>
                <w:szCs w:val="20"/>
                <w:lang w:val="ro-RO"/>
              </w:rPr>
              <w:t>Pedagogia. Fundamentări teoretice şi demersuri aplicative</w:t>
            </w:r>
            <w:r w:rsidRPr="00F33E58">
              <w:rPr>
                <w:sz w:val="20"/>
                <w:szCs w:val="20"/>
                <w:lang w:val="ro-RO"/>
              </w:rPr>
              <w:t>, Editura POLIROM, Iaşi ,2001</w:t>
            </w:r>
          </w:p>
          <w:p w14:paraId="726CCF7A"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Potolea, D., Neacşu, I., Iucu, R., Pânişoară, Ion- Ovidiu, </w:t>
            </w:r>
            <w:r w:rsidRPr="00F33E58">
              <w:rPr>
                <w:i/>
                <w:sz w:val="20"/>
                <w:szCs w:val="20"/>
                <w:lang w:val="ro-RO"/>
              </w:rPr>
              <w:t xml:space="preserve">Pregătirea psihopedagogică. Manual pentru definitivat şi gradul didactic II, </w:t>
            </w:r>
            <w:r w:rsidRPr="00F33E58">
              <w:rPr>
                <w:sz w:val="20"/>
                <w:szCs w:val="20"/>
                <w:lang w:val="ro-RO"/>
              </w:rPr>
              <w:t>Editura Polirom, Iaşi, 2008</w:t>
            </w:r>
          </w:p>
          <w:p w14:paraId="536060EC" w14:textId="77777777" w:rsidR="00F33E58" w:rsidRPr="00F33E58" w:rsidRDefault="00F33E58" w:rsidP="00F33E58">
            <w:pPr>
              <w:pStyle w:val="ListParagraph"/>
              <w:numPr>
                <w:ilvl w:val="0"/>
                <w:numId w:val="18"/>
              </w:numPr>
              <w:rPr>
                <w:sz w:val="20"/>
                <w:szCs w:val="20"/>
                <w:lang w:val="ro-RO"/>
              </w:rPr>
            </w:pPr>
            <w:r w:rsidRPr="00F33E58">
              <w:rPr>
                <w:sz w:val="20"/>
                <w:szCs w:val="20"/>
                <w:lang w:val="ro-RO"/>
              </w:rPr>
              <w:t xml:space="preserve">Stanciu, Mihai, </w:t>
            </w:r>
            <w:r w:rsidRPr="00F33E58">
              <w:rPr>
                <w:i/>
                <w:iCs/>
                <w:sz w:val="20"/>
                <w:szCs w:val="20"/>
                <w:lang w:val="ro-RO"/>
              </w:rPr>
              <w:t>Didactica postmodernă</w:t>
            </w:r>
            <w:r w:rsidRPr="00F33E58">
              <w:rPr>
                <w:sz w:val="20"/>
                <w:szCs w:val="20"/>
                <w:lang w:val="ro-RO"/>
              </w:rPr>
              <w:t>, Editura Universităţii</w:t>
            </w:r>
            <w:r w:rsidRPr="00F33E58">
              <w:rPr>
                <w:i/>
                <w:sz w:val="20"/>
                <w:szCs w:val="20"/>
                <w:lang w:val="ro-RO"/>
              </w:rPr>
              <w:t>Ştefan cel Mare</w:t>
            </w:r>
            <w:r w:rsidRPr="00F33E58">
              <w:rPr>
                <w:sz w:val="20"/>
                <w:szCs w:val="20"/>
                <w:lang w:val="ro-RO"/>
              </w:rPr>
              <w:t>, Suceava, 2002</w:t>
            </w:r>
          </w:p>
          <w:p w14:paraId="33732343" w14:textId="77777777" w:rsidR="00F33E58" w:rsidRPr="00F33E58" w:rsidRDefault="00F33E58" w:rsidP="00F33E58">
            <w:pPr>
              <w:pStyle w:val="ListParagraph"/>
              <w:numPr>
                <w:ilvl w:val="0"/>
                <w:numId w:val="18"/>
              </w:numPr>
              <w:jc w:val="both"/>
              <w:rPr>
                <w:sz w:val="20"/>
                <w:szCs w:val="20"/>
                <w:lang w:val="ro-RO"/>
              </w:rPr>
            </w:pPr>
            <w:r w:rsidRPr="00F33E58">
              <w:rPr>
                <w:sz w:val="20"/>
                <w:szCs w:val="20"/>
                <w:lang w:val="ro-RO"/>
              </w:rPr>
              <w:t xml:space="preserve">Stan, C. (2001), </w:t>
            </w:r>
            <w:r w:rsidRPr="00F33E58">
              <w:rPr>
                <w:i/>
                <w:sz w:val="20"/>
                <w:szCs w:val="20"/>
                <w:lang w:val="ro-RO"/>
              </w:rPr>
              <w:t>Autoevaluarea şi evaluarea didactică</w:t>
            </w:r>
            <w:r w:rsidRPr="00F33E58">
              <w:rPr>
                <w:sz w:val="20"/>
                <w:szCs w:val="20"/>
                <w:lang w:val="ro-RO"/>
              </w:rPr>
              <w:t>, Editura Presa Universitară Clujeană, Cluj-Napoca</w:t>
            </w:r>
          </w:p>
          <w:p w14:paraId="631C9FE6" w14:textId="77777777" w:rsidR="00F33E58" w:rsidRPr="00F33E58" w:rsidRDefault="00F33E58" w:rsidP="00F33E58">
            <w:pPr>
              <w:pStyle w:val="ListParagraph"/>
              <w:numPr>
                <w:ilvl w:val="0"/>
                <w:numId w:val="18"/>
              </w:numPr>
              <w:jc w:val="both"/>
              <w:rPr>
                <w:color w:val="222222"/>
                <w:sz w:val="20"/>
                <w:szCs w:val="20"/>
                <w:lang w:val="ro-RO"/>
              </w:rPr>
            </w:pPr>
            <w:r w:rsidRPr="00F33E58">
              <w:rPr>
                <w:color w:val="222222"/>
                <w:sz w:val="20"/>
                <w:szCs w:val="20"/>
                <w:lang w:val="ro-RO"/>
              </w:rPr>
              <w:t>Stoica, A. (2007), </w:t>
            </w:r>
            <w:r w:rsidRPr="00F33E58">
              <w:rPr>
                <w:i/>
                <w:iCs/>
                <w:color w:val="222222"/>
                <w:sz w:val="20"/>
                <w:szCs w:val="20"/>
                <w:lang w:val="ro-RO"/>
              </w:rPr>
              <w:t>Evaluarea progresului școlar. De la teorie la practică</w:t>
            </w:r>
            <w:r w:rsidRPr="00F33E58">
              <w:rPr>
                <w:color w:val="222222"/>
                <w:sz w:val="20"/>
                <w:szCs w:val="20"/>
                <w:lang w:val="ro-RO"/>
              </w:rPr>
              <w:t>, Humanitas Educational, București</w:t>
            </w:r>
          </w:p>
          <w:p w14:paraId="5C2F1D3C" w14:textId="77777777" w:rsidR="00F33E58" w:rsidRPr="00F80465" w:rsidRDefault="00F33E58" w:rsidP="00F33E58">
            <w:pPr>
              <w:pStyle w:val="ListParagraph"/>
              <w:numPr>
                <w:ilvl w:val="0"/>
                <w:numId w:val="18"/>
              </w:numPr>
              <w:jc w:val="both"/>
              <w:rPr>
                <w:sz w:val="20"/>
                <w:szCs w:val="20"/>
                <w:lang w:val="ro-RO"/>
              </w:rPr>
            </w:pPr>
            <w:r w:rsidRPr="00F33E58">
              <w:rPr>
                <w:color w:val="222222"/>
                <w:sz w:val="20"/>
                <w:szCs w:val="20"/>
                <w:lang w:val="ro-RO"/>
              </w:rPr>
              <w:t>Stolovitch, Harold, Keeps, Erica (2017), </w:t>
            </w:r>
            <w:r w:rsidRPr="00F33E58">
              <w:rPr>
                <w:i/>
                <w:iCs/>
                <w:color w:val="222222"/>
                <w:sz w:val="20"/>
                <w:szCs w:val="20"/>
                <w:lang w:val="ro-RO"/>
              </w:rPr>
              <w:t>Formarea prin transformare,</w:t>
            </w:r>
            <w:r w:rsidRPr="00F33E58">
              <w:rPr>
                <w:color w:val="222222"/>
                <w:sz w:val="20"/>
                <w:szCs w:val="20"/>
                <w:lang w:val="ro-RO"/>
              </w:rPr>
              <w:t xml:space="preserve"> Editura </w:t>
            </w:r>
            <w:r w:rsidRPr="00F80465">
              <w:rPr>
                <w:color w:val="222222"/>
                <w:sz w:val="20"/>
                <w:szCs w:val="20"/>
                <w:lang w:val="ro-RO"/>
              </w:rPr>
              <w:t>Trei ,București</w:t>
            </w:r>
          </w:p>
          <w:p w14:paraId="1681691B" w14:textId="77777777" w:rsidR="00F33E58" w:rsidRPr="00F80465" w:rsidRDefault="00F33E58" w:rsidP="00F33E58">
            <w:pPr>
              <w:pStyle w:val="ListParagraph"/>
              <w:numPr>
                <w:ilvl w:val="0"/>
                <w:numId w:val="18"/>
              </w:numPr>
              <w:rPr>
                <w:sz w:val="20"/>
                <w:szCs w:val="20"/>
                <w:lang w:val="ro-RO"/>
              </w:rPr>
            </w:pPr>
            <w:r w:rsidRPr="00F80465">
              <w:rPr>
                <w:sz w:val="20"/>
                <w:szCs w:val="20"/>
                <w:lang w:val="ro-RO"/>
              </w:rPr>
              <w:t xml:space="preserve">Şoitu, L., Cherciu, R., </w:t>
            </w:r>
            <w:r w:rsidRPr="00F80465">
              <w:rPr>
                <w:i/>
                <w:sz w:val="20"/>
                <w:szCs w:val="20"/>
                <w:lang w:val="ro-RO"/>
              </w:rPr>
              <w:t>Strategii educaţionale centrate pe elev</w:t>
            </w:r>
            <w:r w:rsidRPr="00F80465">
              <w:rPr>
                <w:sz w:val="20"/>
                <w:szCs w:val="20"/>
                <w:lang w:val="ro-RO"/>
              </w:rPr>
              <w:t>, Bucureşti, 2006</w:t>
            </w:r>
          </w:p>
          <w:p w14:paraId="7DA9F045" w14:textId="77777777" w:rsidR="00F33E58" w:rsidRPr="00F33E58" w:rsidRDefault="00F33E58" w:rsidP="00F33E58">
            <w:pPr>
              <w:pStyle w:val="ListParagraph"/>
              <w:numPr>
                <w:ilvl w:val="0"/>
                <w:numId w:val="18"/>
              </w:numPr>
              <w:rPr>
                <w:sz w:val="20"/>
                <w:szCs w:val="20"/>
                <w:highlight w:val="yellow"/>
                <w:lang w:val="ro-RO"/>
              </w:rPr>
            </w:pPr>
            <w:r w:rsidRPr="00F80465">
              <w:rPr>
                <w:sz w:val="20"/>
                <w:szCs w:val="20"/>
                <w:lang w:val="ro-RO"/>
              </w:rPr>
              <w:t>Vlăsceanu</w:t>
            </w:r>
            <w:r w:rsidRPr="00F33E58">
              <w:rPr>
                <w:sz w:val="20"/>
                <w:szCs w:val="20"/>
                <w:lang w:val="ro-RO"/>
              </w:rPr>
              <w:t xml:space="preserve">, Lazăr, (coord) </w:t>
            </w:r>
            <w:r w:rsidRPr="00F33E58">
              <w:rPr>
                <w:i/>
                <w:iCs/>
                <w:sz w:val="20"/>
                <w:szCs w:val="20"/>
                <w:lang w:val="ro-RO"/>
              </w:rPr>
              <w:t>Curs de pedagogie</w:t>
            </w:r>
            <w:r w:rsidRPr="00F33E58">
              <w:rPr>
                <w:sz w:val="20"/>
                <w:szCs w:val="20"/>
                <w:lang w:val="ro-RO"/>
              </w:rPr>
              <w:t>, Universitatea Bucureşti, 1988</w:t>
            </w:r>
          </w:p>
          <w:p w14:paraId="7B73817F" w14:textId="77777777" w:rsidR="00F67528" w:rsidRPr="000755F3" w:rsidRDefault="00F67528" w:rsidP="00943FCF">
            <w:pPr>
              <w:pStyle w:val="NoSpacing"/>
              <w:ind w:left="1440"/>
              <w:rPr>
                <w:b/>
                <w:sz w:val="20"/>
                <w:szCs w:val="20"/>
                <w:lang w:val="ro-RO"/>
              </w:rPr>
            </w:pPr>
          </w:p>
        </w:tc>
      </w:tr>
      <w:tr w:rsidR="00F67528" w:rsidRPr="000755F3" w14:paraId="5AE077E9" w14:textId="77777777">
        <w:tc>
          <w:tcPr>
            <w:tcW w:w="2506" w:type="dxa"/>
            <w:tcMar>
              <w:top w:w="28" w:type="dxa"/>
              <w:left w:w="28" w:type="dxa"/>
              <w:bottom w:w="28" w:type="dxa"/>
              <w:right w:w="28" w:type="dxa"/>
            </w:tcMar>
          </w:tcPr>
          <w:p w14:paraId="28BA9949" w14:textId="77777777" w:rsidR="00F67528" w:rsidRPr="000755F3" w:rsidRDefault="00F67528" w:rsidP="0082547E">
            <w:pPr>
              <w:textAlignment w:val="top"/>
              <w:rPr>
                <w:sz w:val="20"/>
                <w:szCs w:val="20"/>
                <w:lang w:val="ro-RO"/>
              </w:rPr>
            </w:pPr>
            <w:r w:rsidRPr="000755F3">
              <w:rPr>
                <w:b/>
                <w:bCs/>
                <w:sz w:val="20"/>
                <w:szCs w:val="20"/>
                <w:lang w:val="ro-RO"/>
              </w:rPr>
              <w:lastRenderedPageBreak/>
              <w:t>Lista documente</w:t>
            </w:r>
            <w:r w:rsidR="001774B4" w:rsidRPr="000755F3">
              <w:rPr>
                <w:b/>
                <w:bCs/>
                <w:sz w:val="20"/>
                <w:szCs w:val="20"/>
                <w:lang w:val="ro-RO"/>
              </w:rPr>
              <w:t>***</w:t>
            </w:r>
          </w:p>
        </w:tc>
        <w:tc>
          <w:tcPr>
            <w:tcW w:w="7232" w:type="dxa"/>
            <w:tcMar>
              <w:top w:w="28" w:type="dxa"/>
              <w:left w:w="28" w:type="dxa"/>
              <w:bottom w:w="28" w:type="dxa"/>
              <w:right w:w="28" w:type="dxa"/>
            </w:tcMar>
            <w:vAlign w:val="center"/>
          </w:tcPr>
          <w:p w14:paraId="19975BFD" w14:textId="77777777" w:rsidR="007207CA" w:rsidRPr="00A16C20" w:rsidRDefault="007207CA" w:rsidP="007207CA">
            <w:pPr>
              <w:jc w:val="both"/>
              <w:textAlignment w:val="top"/>
              <w:rPr>
                <w:color w:val="000000"/>
                <w:sz w:val="20"/>
                <w:szCs w:val="20"/>
                <w:lang w:val="ro-RO"/>
              </w:rPr>
            </w:pPr>
            <w:r w:rsidRPr="00A16C20">
              <w:rPr>
                <w:color w:val="000000"/>
                <w:sz w:val="20"/>
                <w:szCs w:val="20"/>
                <w:lang w:val="ro-RO"/>
              </w:rPr>
              <w:t xml:space="preserve">Dosarul de concurs al unui candidat trebuie să conţină, cel puţin, următoarele documente: </w:t>
            </w:r>
          </w:p>
          <w:p w14:paraId="5EB0C3E9" w14:textId="77777777" w:rsidR="007207CA" w:rsidRPr="00A16C20" w:rsidRDefault="007207CA" w:rsidP="007207CA">
            <w:pPr>
              <w:jc w:val="both"/>
              <w:rPr>
                <w:sz w:val="20"/>
                <w:szCs w:val="20"/>
                <w:lang w:val="ro-RO"/>
              </w:rPr>
            </w:pPr>
            <w:r w:rsidRPr="00A16C20">
              <w:rPr>
                <w:b/>
                <w:bCs/>
                <w:i/>
                <w:iCs/>
                <w:sz w:val="20"/>
                <w:szCs w:val="20"/>
                <w:lang w:val="ro-RO"/>
              </w:rPr>
              <w:t>1. Cererea de înscriere la concurs</w:t>
            </w:r>
            <w:r w:rsidRPr="00A16C20">
              <w:rPr>
                <w:sz w:val="20"/>
                <w:szCs w:val="20"/>
                <w:lang w:val="ro-RO"/>
              </w:rPr>
              <w:t xml:space="preserve">, semnată de candidat, care include o </w:t>
            </w:r>
            <w:r w:rsidRPr="00A16C20">
              <w:rPr>
                <w:b/>
                <w:bCs/>
                <w:i/>
                <w:iCs/>
                <w:sz w:val="20"/>
                <w:szCs w:val="20"/>
                <w:lang w:val="ro-RO"/>
              </w:rPr>
              <w:t>declaraţie pe propria răspundere</w:t>
            </w:r>
            <w:r w:rsidRPr="00A16C20">
              <w:rPr>
                <w:sz w:val="20"/>
                <w:szCs w:val="20"/>
                <w:lang w:val="ro-RO"/>
              </w:rPr>
              <w:t xml:space="preserve"> privind veridicitatea informaţiilor prezentate în dosar – după modelul anexat.</w:t>
            </w:r>
          </w:p>
          <w:p w14:paraId="3E58BB07" w14:textId="77777777" w:rsidR="007207CA" w:rsidRPr="00A16C20" w:rsidRDefault="007207CA" w:rsidP="007207CA">
            <w:pPr>
              <w:jc w:val="both"/>
              <w:rPr>
                <w:sz w:val="20"/>
                <w:szCs w:val="20"/>
                <w:lang w:val="ro-RO"/>
              </w:rPr>
            </w:pPr>
            <w:r w:rsidRPr="00A16C20">
              <w:rPr>
                <w:b/>
                <w:bCs/>
                <w:i/>
                <w:iCs/>
                <w:sz w:val="20"/>
                <w:szCs w:val="20"/>
                <w:lang w:val="ro-RO"/>
              </w:rPr>
              <w:t>2. O propunere de dezvoltare a carierei universitare a candidatului</w:t>
            </w:r>
            <w:r w:rsidRPr="00A16C20">
              <w:rPr>
                <w:sz w:val="20"/>
                <w:szCs w:val="20"/>
                <w:lang w:val="ro-RO"/>
              </w:rPr>
              <w:t xml:space="preserve"> atât din punct de vedere didactic, în cazul posturilor didactice, cât şi din punctul de vedere al activităţilor de cercetare ştiinţifică; propunerea se redactează de către candidat, cuprinde maximum 10 pagini şi este unul dintre principalele criterii de departajare a candidaţilor;</w:t>
            </w:r>
          </w:p>
          <w:p w14:paraId="6D0BDF45" w14:textId="77777777" w:rsidR="007207CA" w:rsidRPr="00A16C20" w:rsidRDefault="007207CA" w:rsidP="007207CA">
            <w:pPr>
              <w:jc w:val="both"/>
              <w:rPr>
                <w:b/>
                <w:bCs/>
                <w:i/>
                <w:iCs/>
                <w:sz w:val="20"/>
                <w:szCs w:val="20"/>
                <w:lang w:val="ro-RO"/>
              </w:rPr>
            </w:pPr>
            <w:r w:rsidRPr="00A16C20">
              <w:rPr>
                <w:b/>
                <w:bCs/>
                <w:i/>
                <w:iCs/>
                <w:sz w:val="20"/>
                <w:szCs w:val="20"/>
                <w:lang w:val="ro-RO"/>
              </w:rPr>
              <w:t>3. Curriculum vitae</w:t>
            </w:r>
            <w:r w:rsidRPr="00A16C20">
              <w:rPr>
                <w:sz w:val="20"/>
                <w:szCs w:val="20"/>
                <w:lang w:val="ro-RO"/>
              </w:rPr>
              <w:t xml:space="preserve"> al candidatului, în format tipărit şi în format electronic:</w:t>
            </w:r>
          </w:p>
          <w:p w14:paraId="7B815133" w14:textId="77777777" w:rsidR="007207CA" w:rsidRPr="00A16C20" w:rsidRDefault="007207CA" w:rsidP="007207CA">
            <w:pPr>
              <w:jc w:val="both"/>
              <w:rPr>
                <w:sz w:val="20"/>
                <w:szCs w:val="20"/>
                <w:lang w:val="ro-RO"/>
              </w:rPr>
            </w:pPr>
            <w:r w:rsidRPr="00A16C20">
              <w:rPr>
                <w:sz w:val="20"/>
                <w:szCs w:val="20"/>
                <w:lang w:val="ro-RO"/>
              </w:rPr>
              <w:t>a) Informaţii despre studiile efectuate şi diplomele obţinute;</w:t>
            </w:r>
          </w:p>
          <w:p w14:paraId="2B150A8A" w14:textId="77777777" w:rsidR="007207CA" w:rsidRPr="00A16C20" w:rsidRDefault="007207CA" w:rsidP="007207CA">
            <w:pPr>
              <w:jc w:val="both"/>
              <w:rPr>
                <w:sz w:val="20"/>
                <w:szCs w:val="20"/>
                <w:lang w:val="ro-RO"/>
              </w:rPr>
            </w:pPr>
            <w:r w:rsidRPr="00A16C20">
              <w:rPr>
                <w:sz w:val="20"/>
                <w:szCs w:val="20"/>
                <w:lang w:val="ro-RO"/>
              </w:rPr>
              <w:t>b) Informaţii despre experienţa profesională şi locuri de muncă relevante;</w:t>
            </w:r>
          </w:p>
          <w:p w14:paraId="61421118" w14:textId="77777777" w:rsidR="007207CA" w:rsidRPr="00A16C20" w:rsidRDefault="007207CA" w:rsidP="007207CA">
            <w:pPr>
              <w:jc w:val="both"/>
              <w:rPr>
                <w:sz w:val="20"/>
                <w:szCs w:val="20"/>
                <w:lang w:val="ro-RO"/>
              </w:rPr>
            </w:pPr>
            <w:r w:rsidRPr="00A16C20">
              <w:rPr>
                <w:sz w:val="20"/>
                <w:szCs w:val="20"/>
                <w:lang w:val="ro-RO"/>
              </w:rPr>
              <w:t>c)Informaţii despre proiectele de cercetare – dezvoltare pe care le-a condus ca director de proiect şi granturile obţinute, în cazul în care există astfel de proiecte sau granturi, indicându-se pentru fiecare sursa de finanţare, volumul finanţării şi principalele publicaţii sau brevete rezultate;</w:t>
            </w:r>
          </w:p>
          <w:p w14:paraId="3E96B211" w14:textId="77777777" w:rsidR="007207CA" w:rsidRPr="00A16C20" w:rsidRDefault="007207CA" w:rsidP="007207CA">
            <w:pPr>
              <w:jc w:val="both"/>
              <w:rPr>
                <w:sz w:val="20"/>
                <w:szCs w:val="20"/>
                <w:lang w:val="ro-RO"/>
              </w:rPr>
            </w:pPr>
            <w:r w:rsidRPr="00A16C20">
              <w:rPr>
                <w:sz w:val="20"/>
                <w:szCs w:val="20"/>
                <w:lang w:val="ro-RO"/>
              </w:rPr>
              <w:t>d)Informaţii despre premii sau alte elemente de recunoaştere a contribuţiilor ştiinţifice ale candidatului.</w:t>
            </w:r>
          </w:p>
          <w:p w14:paraId="363A02AE" w14:textId="77777777" w:rsidR="007207CA" w:rsidRPr="00A16C20" w:rsidRDefault="007207CA" w:rsidP="007207CA">
            <w:pPr>
              <w:jc w:val="both"/>
              <w:rPr>
                <w:sz w:val="20"/>
                <w:szCs w:val="20"/>
                <w:lang w:val="ro-RO"/>
              </w:rPr>
            </w:pPr>
            <w:r w:rsidRPr="00A16C20">
              <w:rPr>
                <w:b/>
                <w:bCs/>
                <w:i/>
                <w:iCs/>
                <w:sz w:val="20"/>
                <w:szCs w:val="20"/>
                <w:lang w:val="ro-RO"/>
              </w:rPr>
              <w:t xml:space="preserve">4. Lista de lucrări </w:t>
            </w:r>
            <w:r w:rsidRPr="00A16C20">
              <w:rPr>
                <w:sz w:val="20"/>
                <w:szCs w:val="20"/>
                <w:lang w:val="ro-RO"/>
              </w:rPr>
              <w:t>ale candidatului în format tipărit şi în format electronic, care va fi structurată astfel:</w:t>
            </w:r>
          </w:p>
          <w:p w14:paraId="6A859225" w14:textId="77777777" w:rsidR="007207CA" w:rsidRPr="00A16C20" w:rsidRDefault="007207CA" w:rsidP="007207CA">
            <w:pPr>
              <w:jc w:val="both"/>
              <w:rPr>
                <w:sz w:val="20"/>
                <w:szCs w:val="20"/>
                <w:lang w:val="ro-RO"/>
              </w:rPr>
            </w:pPr>
            <w:r w:rsidRPr="00A16C20">
              <w:rPr>
                <w:sz w:val="20"/>
                <w:szCs w:val="20"/>
                <w:lang w:val="ro-RO"/>
              </w:rPr>
              <w:t>Lista celor maximum 10 lucrări considerate de candidat a fi cele mai relevante pentru realizările profesionale proprii, care sunt incluse în format electronic în dosar şi care se pot regăsi şi în celelalte categorii de lucrări prevăzute de art.15 din Hotărârea nr. 457/2011, modificată;</w:t>
            </w:r>
          </w:p>
          <w:p w14:paraId="2144737B" w14:textId="77777777" w:rsidR="007207CA" w:rsidRPr="00A16C20" w:rsidRDefault="007207CA" w:rsidP="007207CA">
            <w:pPr>
              <w:jc w:val="both"/>
              <w:rPr>
                <w:sz w:val="20"/>
                <w:szCs w:val="20"/>
                <w:lang w:val="ro-RO"/>
              </w:rPr>
            </w:pPr>
            <w:r w:rsidRPr="00A16C20">
              <w:rPr>
                <w:sz w:val="20"/>
                <w:szCs w:val="20"/>
                <w:lang w:val="ro-RO"/>
              </w:rPr>
              <w:t>b) Teza sau tezele de doctorat;</w:t>
            </w:r>
          </w:p>
          <w:p w14:paraId="5A0EE796" w14:textId="77777777" w:rsidR="007207CA" w:rsidRPr="00A16C20" w:rsidRDefault="007207CA" w:rsidP="007207CA">
            <w:pPr>
              <w:jc w:val="both"/>
              <w:rPr>
                <w:sz w:val="20"/>
                <w:szCs w:val="20"/>
                <w:lang w:val="ro-RO"/>
              </w:rPr>
            </w:pPr>
            <w:r w:rsidRPr="00A16C20">
              <w:rPr>
                <w:sz w:val="20"/>
                <w:szCs w:val="20"/>
                <w:lang w:val="ro-RO"/>
              </w:rPr>
              <w:t>c) Brevete de invenţie şi alte titluri de proprietate industrială;</w:t>
            </w:r>
          </w:p>
          <w:p w14:paraId="08D73E49" w14:textId="77777777" w:rsidR="007207CA" w:rsidRPr="00A16C20" w:rsidRDefault="007207CA" w:rsidP="007207CA">
            <w:pPr>
              <w:jc w:val="both"/>
              <w:rPr>
                <w:sz w:val="20"/>
                <w:szCs w:val="20"/>
                <w:lang w:val="ro-RO"/>
              </w:rPr>
            </w:pPr>
            <w:r w:rsidRPr="00A16C20">
              <w:rPr>
                <w:sz w:val="20"/>
                <w:szCs w:val="20"/>
                <w:lang w:val="ro-RO"/>
              </w:rPr>
              <w:t>d) Cărţi şi capitole în cărţi;</w:t>
            </w:r>
          </w:p>
          <w:p w14:paraId="447D335D" w14:textId="77777777" w:rsidR="007207CA" w:rsidRPr="00A16C20" w:rsidRDefault="007207CA" w:rsidP="007207CA">
            <w:pPr>
              <w:jc w:val="both"/>
              <w:rPr>
                <w:sz w:val="20"/>
                <w:szCs w:val="20"/>
                <w:lang w:val="ro-RO"/>
              </w:rPr>
            </w:pPr>
            <w:r w:rsidRPr="00A16C20">
              <w:rPr>
                <w:sz w:val="20"/>
                <w:szCs w:val="20"/>
                <w:lang w:val="ro-RO"/>
              </w:rPr>
              <w:lastRenderedPageBreak/>
              <w:t xml:space="preserve">e) Articole/studii </w:t>
            </w:r>
            <w:r w:rsidRPr="00A16C20">
              <w:rPr>
                <w:i/>
                <w:iCs/>
                <w:sz w:val="20"/>
                <w:szCs w:val="20"/>
                <w:lang w:val="ro-RO"/>
              </w:rPr>
              <w:t>in extenso</w:t>
            </w:r>
            <w:r w:rsidRPr="00A16C20">
              <w:rPr>
                <w:sz w:val="20"/>
                <w:szCs w:val="20"/>
                <w:lang w:val="ro-RO"/>
              </w:rPr>
              <w:t>, publicate în reviste din fluxul ştiinţific internaţional principal;</w:t>
            </w:r>
          </w:p>
          <w:p w14:paraId="12283D25" w14:textId="77777777" w:rsidR="007207CA" w:rsidRPr="00A16C20" w:rsidRDefault="007207CA" w:rsidP="007207CA">
            <w:pPr>
              <w:jc w:val="both"/>
              <w:rPr>
                <w:sz w:val="20"/>
                <w:szCs w:val="20"/>
                <w:lang w:val="ro-RO"/>
              </w:rPr>
            </w:pPr>
            <w:r w:rsidRPr="00A16C20">
              <w:rPr>
                <w:sz w:val="20"/>
                <w:szCs w:val="20"/>
                <w:lang w:val="ro-RO"/>
              </w:rPr>
              <w:t xml:space="preserve">f) Publicaţii </w:t>
            </w:r>
            <w:r w:rsidRPr="00A16C20">
              <w:rPr>
                <w:i/>
                <w:iCs/>
                <w:sz w:val="20"/>
                <w:szCs w:val="20"/>
                <w:lang w:val="ro-RO"/>
              </w:rPr>
              <w:t>in extenso</w:t>
            </w:r>
            <w:r w:rsidRPr="00A16C20">
              <w:rPr>
                <w:sz w:val="20"/>
                <w:szCs w:val="20"/>
                <w:lang w:val="ro-RO"/>
              </w:rPr>
              <w:t>, apărute în lucrări ale principalelor conferinţe internaţionale de specialitate;</w:t>
            </w:r>
          </w:p>
          <w:p w14:paraId="2CBE7D6C" w14:textId="77777777" w:rsidR="007207CA" w:rsidRPr="00A16C20" w:rsidRDefault="007207CA" w:rsidP="007207CA">
            <w:pPr>
              <w:jc w:val="both"/>
              <w:rPr>
                <w:sz w:val="20"/>
                <w:szCs w:val="20"/>
                <w:lang w:val="ro-RO"/>
              </w:rPr>
            </w:pPr>
            <w:r w:rsidRPr="00A16C20">
              <w:rPr>
                <w:sz w:val="20"/>
                <w:szCs w:val="20"/>
                <w:lang w:val="ro-RO"/>
              </w:rPr>
              <w:t>g) Alte lucrări şi contribuţii ştiinţifice sau, după caz, din domeniul creaţiei artistice.</w:t>
            </w:r>
          </w:p>
          <w:p w14:paraId="22DE6EEE" w14:textId="77777777" w:rsidR="007207CA" w:rsidRPr="00A16C20" w:rsidRDefault="007207CA" w:rsidP="007207CA">
            <w:pPr>
              <w:jc w:val="both"/>
              <w:rPr>
                <w:sz w:val="20"/>
                <w:szCs w:val="20"/>
                <w:lang w:val="ro-RO"/>
              </w:rPr>
            </w:pPr>
            <w:r w:rsidRPr="00A16C20">
              <w:rPr>
                <w:sz w:val="20"/>
                <w:szCs w:val="20"/>
                <w:lang w:val="ro-RO"/>
              </w:rPr>
              <w:t xml:space="preserve">h) Candidaţii la posturile de conferenţiar universitar sau cercetător ştiinţific gradul II trebuie să includă în dosarul de concurs cel puţin 3 nume şi adrese de contact ale unor personalităţi din domeniul respectiv, din ţară sau din străinătate, exterioare instituţiei de învăţământ superior al cărei post este scos la concurs, care au acceptat să elaboreze scrisori de recomandare privitoare la calităţile profesionale ale candidatului. </w:t>
            </w:r>
          </w:p>
          <w:p w14:paraId="4A525A01" w14:textId="77777777" w:rsidR="007207CA" w:rsidRPr="00A16C20" w:rsidRDefault="007207CA" w:rsidP="007207CA">
            <w:pPr>
              <w:jc w:val="both"/>
              <w:rPr>
                <w:sz w:val="20"/>
                <w:szCs w:val="20"/>
                <w:lang w:val="ro-RO"/>
              </w:rPr>
            </w:pPr>
            <w:r w:rsidRPr="00A16C20">
              <w:rPr>
                <w:sz w:val="20"/>
                <w:szCs w:val="20"/>
                <w:lang w:val="ro-RO"/>
              </w:rPr>
              <w:t xml:space="preserve">i) Candidaţii la posturile de profesor universitar sau cercetător ştiinţific gradul I trebuie să includă în dosarul de concurs cel puţin 3 nume şi adrese de contact ale unor personalităţi din domeniul respectiv din străinătate, care au acceptat să elaboreze scrisori de recomandare privitoare la calităţile profesionale ale candidatului. </w:t>
            </w:r>
          </w:p>
          <w:p w14:paraId="5453C562" w14:textId="77777777" w:rsidR="007207CA" w:rsidRPr="00A16C20" w:rsidRDefault="007207CA" w:rsidP="007207CA">
            <w:pPr>
              <w:jc w:val="both"/>
              <w:rPr>
                <w:sz w:val="20"/>
                <w:szCs w:val="20"/>
                <w:lang w:val="ro-RO"/>
              </w:rPr>
            </w:pPr>
            <w:r w:rsidRPr="00A16C20">
              <w:rPr>
                <w:sz w:val="20"/>
                <w:szCs w:val="20"/>
                <w:lang w:val="ro-RO"/>
              </w:rPr>
              <w:t>j) În cazul domeniilor ştiinţifice cu specific românesc, scrisorile de recomandare pentru candidaţii la posturile de profesor universitar sau cercetător ştiinţific gradul I pot proveni şi din partea unor personalităţi din domeniul respectiv din România, exterioare instituţiei de învăţământ superior al cărei post este scos la concurs.</w:t>
            </w:r>
          </w:p>
          <w:p w14:paraId="2CC82575" w14:textId="77777777" w:rsidR="007207CA" w:rsidRPr="00A16C20" w:rsidRDefault="007207CA" w:rsidP="007207CA">
            <w:pPr>
              <w:widowControl w:val="0"/>
              <w:jc w:val="both"/>
              <w:rPr>
                <w:sz w:val="20"/>
                <w:szCs w:val="20"/>
                <w:lang w:val="ro-RO"/>
              </w:rPr>
            </w:pPr>
            <w:r w:rsidRPr="00A16C20">
              <w:rPr>
                <w:b/>
                <w:bCs/>
                <w:i/>
                <w:iCs/>
                <w:sz w:val="20"/>
                <w:szCs w:val="20"/>
                <w:lang w:val="ro-RO"/>
              </w:rPr>
              <w:t>5. Fişa de verificare</w:t>
            </w:r>
            <w:r w:rsidRPr="00A16C20">
              <w:rPr>
                <w:sz w:val="20"/>
                <w:szCs w:val="20"/>
                <w:lang w:val="ro-RO"/>
              </w:rPr>
              <w:t xml:space="preserve"> a îndeplinirii standardelor universităţii de prezentare la concurs, al cărei format standard este prevăzut de metodologia proprie. Fişa de verificare este completată şi semnată de către candidat, împreună cu documentele doveditoare privind toate rezultatele şi informaţiile introduse de candidat în fişă. Modelul fişei de verificare va respecta modelul din standardul naţional aferent domeniului ştiinţific al postului.</w:t>
            </w:r>
          </w:p>
          <w:p w14:paraId="1551BFB7" w14:textId="77777777" w:rsidR="007207CA" w:rsidRPr="00A16C20" w:rsidRDefault="007207CA" w:rsidP="007207CA">
            <w:pPr>
              <w:jc w:val="both"/>
              <w:rPr>
                <w:sz w:val="20"/>
                <w:szCs w:val="20"/>
                <w:lang w:val="ro-RO"/>
              </w:rPr>
            </w:pPr>
            <w:r w:rsidRPr="00A16C20">
              <w:rPr>
                <w:b/>
                <w:bCs/>
                <w:i/>
                <w:iCs/>
                <w:sz w:val="20"/>
                <w:szCs w:val="20"/>
                <w:lang w:val="ro-RO"/>
              </w:rPr>
              <w:t>6. Documente referitoare la deţinerea diplomei de doctor:</w:t>
            </w:r>
            <w:r w:rsidRPr="00A16C20">
              <w:rPr>
                <w:sz w:val="20"/>
                <w:szCs w:val="20"/>
                <w:lang w:val="ro-RO"/>
              </w:rPr>
              <w:t xml:space="preserve"> copie legalizată a diplomei de doctor şi, în cazul în care diploma de doctor originală nu este recunoscută în România, atestatul de recunoaştere sau echivalare a acesteia;</w:t>
            </w:r>
          </w:p>
          <w:p w14:paraId="7C348A85" w14:textId="77777777" w:rsidR="007207CA" w:rsidRPr="00A16C20" w:rsidRDefault="007207CA" w:rsidP="007207CA">
            <w:pPr>
              <w:jc w:val="both"/>
              <w:rPr>
                <w:sz w:val="20"/>
                <w:szCs w:val="20"/>
                <w:lang w:val="ro-RO"/>
              </w:rPr>
            </w:pPr>
            <w:r w:rsidRPr="00A16C20">
              <w:rPr>
                <w:b/>
                <w:bCs/>
                <w:i/>
                <w:iCs/>
                <w:sz w:val="20"/>
                <w:szCs w:val="20"/>
                <w:lang w:val="ro-RO"/>
              </w:rPr>
              <w:t>7. Rezumatul</w:t>
            </w:r>
            <w:r w:rsidRPr="00A16C20">
              <w:rPr>
                <w:sz w:val="20"/>
                <w:szCs w:val="20"/>
                <w:lang w:val="ro-RO"/>
              </w:rPr>
              <w:t xml:space="preserve">, în limba română şi într-o limbă de circulaţie internaţională, a </w:t>
            </w:r>
            <w:r w:rsidRPr="00A16C20">
              <w:rPr>
                <w:b/>
                <w:bCs/>
                <w:i/>
                <w:iCs/>
                <w:sz w:val="20"/>
                <w:szCs w:val="20"/>
                <w:lang w:val="ro-RO"/>
              </w:rPr>
              <w:t>tezei de doctorat</w:t>
            </w:r>
            <w:r w:rsidRPr="00A16C20">
              <w:rPr>
                <w:sz w:val="20"/>
                <w:szCs w:val="20"/>
                <w:lang w:val="ro-RO"/>
              </w:rPr>
              <w:t>, pe maximum o pagină pentru fiecare limbă;</w:t>
            </w:r>
          </w:p>
          <w:p w14:paraId="06B3159E" w14:textId="77777777" w:rsidR="007207CA" w:rsidRPr="00A16C20" w:rsidRDefault="007207CA" w:rsidP="007207CA">
            <w:pPr>
              <w:jc w:val="both"/>
              <w:rPr>
                <w:sz w:val="20"/>
                <w:szCs w:val="20"/>
                <w:lang w:val="ro-RO"/>
              </w:rPr>
            </w:pPr>
            <w:r w:rsidRPr="00A16C20">
              <w:rPr>
                <w:b/>
                <w:bCs/>
                <w:i/>
                <w:iCs/>
                <w:sz w:val="20"/>
                <w:szCs w:val="20"/>
                <w:lang w:val="ro-RO"/>
              </w:rPr>
              <w:t>8. Declaraţie pe proprie răspundere</w:t>
            </w:r>
            <w:r w:rsidRPr="00A16C20">
              <w:rPr>
                <w:sz w:val="20"/>
                <w:szCs w:val="20"/>
                <w:lang w:val="ro-RO"/>
              </w:rPr>
              <w:t xml:space="preserve"> a candidatului în care indică situaţiile de incompatibilitate prevăzute de Legea nr. 1/2011 în care s-ar afla în cazul câştigării concursului sau lipsa acestor situaţii de incompatibilitae;</w:t>
            </w:r>
          </w:p>
          <w:p w14:paraId="1F510745" w14:textId="77777777" w:rsidR="007207CA" w:rsidRPr="00A16C20" w:rsidRDefault="007207CA" w:rsidP="007207CA">
            <w:pPr>
              <w:jc w:val="both"/>
              <w:rPr>
                <w:sz w:val="20"/>
                <w:szCs w:val="20"/>
                <w:lang w:val="ro-RO"/>
              </w:rPr>
            </w:pPr>
            <w:r w:rsidRPr="00A16C20">
              <w:rPr>
                <w:b/>
                <w:bCs/>
                <w:i/>
                <w:iCs/>
                <w:sz w:val="20"/>
                <w:szCs w:val="20"/>
                <w:lang w:val="ro-RO"/>
              </w:rPr>
              <w:t>9.</w:t>
            </w:r>
            <w:r w:rsidRPr="00A16C20">
              <w:rPr>
                <w:sz w:val="20"/>
                <w:szCs w:val="20"/>
                <w:lang w:val="ro-RO"/>
              </w:rPr>
              <w:t xml:space="preserve"> Copii ale altor</w:t>
            </w:r>
            <w:r w:rsidRPr="00A16C20">
              <w:rPr>
                <w:b/>
                <w:bCs/>
                <w:i/>
                <w:iCs/>
                <w:sz w:val="20"/>
                <w:szCs w:val="20"/>
                <w:lang w:val="ro-RO"/>
              </w:rPr>
              <w:t xml:space="preserve"> diplome </w:t>
            </w:r>
            <w:r w:rsidRPr="00A16C20">
              <w:rPr>
                <w:sz w:val="20"/>
                <w:szCs w:val="20"/>
                <w:lang w:val="ro-RO"/>
              </w:rPr>
              <w:t>care atestă studiile candidatului;</w:t>
            </w:r>
          </w:p>
          <w:p w14:paraId="0290B6BD" w14:textId="77777777" w:rsidR="007207CA" w:rsidRPr="00A16C20" w:rsidRDefault="007207CA" w:rsidP="007207CA">
            <w:pPr>
              <w:jc w:val="both"/>
              <w:rPr>
                <w:sz w:val="20"/>
                <w:szCs w:val="20"/>
                <w:lang w:val="ro-RO"/>
              </w:rPr>
            </w:pPr>
            <w:r w:rsidRPr="00A16C20">
              <w:rPr>
                <w:b/>
                <w:bCs/>
                <w:i/>
                <w:iCs/>
                <w:sz w:val="20"/>
                <w:szCs w:val="20"/>
                <w:lang w:val="ro-RO"/>
              </w:rPr>
              <w:t>10.</w:t>
            </w:r>
            <w:r w:rsidRPr="00A16C20">
              <w:rPr>
                <w:sz w:val="20"/>
                <w:szCs w:val="20"/>
                <w:lang w:val="ro-RO"/>
              </w:rPr>
              <w:t xml:space="preserve"> Copia </w:t>
            </w:r>
            <w:r w:rsidRPr="00A16C20">
              <w:rPr>
                <w:b/>
                <w:bCs/>
                <w:i/>
                <w:iCs/>
                <w:sz w:val="20"/>
                <w:szCs w:val="20"/>
                <w:lang w:val="ro-RO"/>
              </w:rPr>
              <w:t>cărţii de identitate</w:t>
            </w:r>
            <w:r w:rsidRPr="00A16C20">
              <w:rPr>
                <w:sz w:val="20"/>
                <w:szCs w:val="20"/>
                <w:lang w:val="ro-RO"/>
              </w:rPr>
              <w:t xml:space="preserve"> sau, în cazul în care candidatul nu are o carte de identitate, a paşaportului sau a unui alt document de identitate întocmit într-un scop echivalent cărţii de identitate ori paşaportului;</w:t>
            </w:r>
          </w:p>
          <w:p w14:paraId="04BF2DE1" w14:textId="77777777" w:rsidR="007207CA" w:rsidRPr="00A16C20" w:rsidRDefault="007207CA" w:rsidP="007207CA">
            <w:pPr>
              <w:jc w:val="both"/>
              <w:rPr>
                <w:sz w:val="20"/>
                <w:szCs w:val="20"/>
                <w:lang w:val="ro-RO"/>
              </w:rPr>
            </w:pPr>
            <w:r w:rsidRPr="00A16C20">
              <w:rPr>
                <w:b/>
                <w:bCs/>
                <w:i/>
                <w:iCs/>
                <w:sz w:val="20"/>
                <w:szCs w:val="20"/>
                <w:lang w:val="ro-RO"/>
              </w:rPr>
              <w:t>11.</w:t>
            </w:r>
            <w:r w:rsidRPr="00A16C20">
              <w:rPr>
                <w:sz w:val="20"/>
                <w:szCs w:val="20"/>
                <w:lang w:val="ro-RO"/>
              </w:rPr>
              <w:t xml:space="preserve"> În cazul în care candidatul şi-a schimbat numele, copii de pe documente care atestă schimbarea numelui – </w:t>
            </w:r>
            <w:r w:rsidRPr="00A16C20">
              <w:rPr>
                <w:b/>
                <w:bCs/>
                <w:i/>
                <w:iCs/>
                <w:sz w:val="20"/>
                <w:szCs w:val="20"/>
                <w:lang w:val="ro-RO"/>
              </w:rPr>
              <w:t>certificat de căsătorie</w:t>
            </w:r>
            <w:r w:rsidRPr="00A16C20">
              <w:rPr>
                <w:sz w:val="20"/>
                <w:szCs w:val="20"/>
                <w:lang w:val="ro-RO"/>
              </w:rPr>
              <w:t xml:space="preserve"> sau dovada schimbării numelui.</w:t>
            </w:r>
          </w:p>
          <w:p w14:paraId="354FD394" w14:textId="77777777" w:rsidR="007207CA" w:rsidRPr="00A16C20" w:rsidRDefault="007207CA" w:rsidP="007207CA">
            <w:pPr>
              <w:jc w:val="both"/>
              <w:rPr>
                <w:sz w:val="20"/>
                <w:szCs w:val="20"/>
                <w:lang w:val="ro-RO"/>
              </w:rPr>
            </w:pPr>
            <w:r w:rsidRPr="00A16C20">
              <w:rPr>
                <w:b/>
                <w:bCs/>
                <w:i/>
                <w:iCs/>
                <w:sz w:val="20"/>
                <w:szCs w:val="20"/>
                <w:lang w:val="ro-RO"/>
              </w:rPr>
              <w:t>12. Adeverinţă medicală</w:t>
            </w:r>
            <w:r w:rsidRPr="00A16C20">
              <w:rPr>
                <w:sz w:val="20"/>
                <w:szCs w:val="20"/>
                <w:lang w:val="ro-RO"/>
              </w:rPr>
              <w:t xml:space="preserve"> eliberată de Medicina Muncii, în termen de valabilitate, în scopul completării dosarului de participare la concurs pentru ocuparea unui post didactic.</w:t>
            </w:r>
          </w:p>
          <w:p w14:paraId="5274A022" w14:textId="77777777" w:rsidR="007207CA" w:rsidRPr="00A16C20" w:rsidRDefault="007207CA" w:rsidP="007207CA">
            <w:pPr>
              <w:jc w:val="both"/>
              <w:rPr>
                <w:sz w:val="20"/>
                <w:szCs w:val="20"/>
                <w:lang w:val="ro-RO"/>
              </w:rPr>
            </w:pPr>
            <w:r w:rsidRPr="00A16C20">
              <w:rPr>
                <w:b/>
                <w:bCs/>
                <w:i/>
                <w:iCs/>
                <w:sz w:val="20"/>
                <w:szCs w:val="20"/>
                <w:lang w:val="ro-RO"/>
              </w:rPr>
              <w:t>13. Cazier judiciar,</w:t>
            </w:r>
            <w:r w:rsidRPr="00A16C20">
              <w:rPr>
                <w:sz w:val="20"/>
                <w:szCs w:val="20"/>
                <w:lang w:val="ro-RO"/>
              </w:rPr>
              <w:t xml:space="preserve"> în termen de valabilitate, în scopul completării dosarului de participare la concurs pentru ocuparea unui post didactic.</w:t>
            </w:r>
          </w:p>
          <w:p w14:paraId="5F301EF7" w14:textId="77777777" w:rsidR="007207CA" w:rsidRPr="00A16C20" w:rsidRDefault="007207CA" w:rsidP="007207CA">
            <w:pPr>
              <w:jc w:val="both"/>
              <w:rPr>
                <w:sz w:val="20"/>
                <w:szCs w:val="20"/>
                <w:lang w:val="ro-RO"/>
              </w:rPr>
            </w:pPr>
            <w:r w:rsidRPr="00A16C20">
              <w:rPr>
                <w:b/>
                <w:bCs/>
                <w:i/>
                <w:iCs/>
                <w:sz w:val="20"/>
                <w:szCs w:val="20"/>
                <w:lang w:val="ro-RO"/>
              </w:rPr>
              <w:t>14.</w:t>
            </w:r>
            <w:r w:rsidRPr="00A16C20">
              <w:rPr>
                <w:sz w:val="20"/>
                <w:szCs w:val="20"/>
                <w:lang w:val="ro-RO"/>
              </w:rPr>
              <w:t xml:space="preserve"> Maximum 10 publicaţii, brevete sau alte lucrări ale candidatului, în format electronic, selecţionate de acesta şi considerate a fi cele mai relevante pentru realizările profesionale proprii;</w:t>
            </w:r>
          </w:p>
          <w:p w14:paraId="5420CD62" w14:textId="77777777" w:rsidR="007207CA" w:rsidRPr="00A16C20" w:rsidRDefault="007207CA" w:rsidP="007207CA">
            <w:pPr>
              <w:jc w:val="both"/>
              <w:rPr>
                <w:sz w:val="20"/>
                <w:szCs w:val="20"/>
                <w:lang w:val="ro-RO"/>
              </w:rPr>
            </w:pPr>
            <w:r w:rsidRPr="00A16C20">
              <w:rPr>
                <w:b/>
                <w:bCs/>
                <w:i/>
                <w:iCs/>
                <w:sz w:val="20"/>
                <w:szCs w:val="20"/>
                <w:lang w:val="ro-RO"/>
              </w:rPr>
              <w:t>15.</w:t>
            </w:r>
            <w:r w:rsidRPr="00A16C20">
              <w:rPr>
                <w:sz w:val="20"/>
                <w:szCs w:val="20"/>
                <w:lang w:val="ro-RO"/>
              </w:rPr>
              <w:t xml:space="preserve"> Formatul electronic pentru </w:t>
            </w:r>
            <w:r w:rsidRPr="00A16C20">
              <w:rPr>
                <w:b/>
                <w:bCs/>
                <w:i/>
                <w:iCs/>
                <w:sz w:val="20"/>
                <w:szCs w:val="20"/>
                <w:lang w:val="ro-RO"/>
              </w:rPr>
              <w:t xml:space="preserve">Curriculum vitae, Lista de lucrări </w:t>
            </w:r>
            <w:r w:rsidRPr="00A16C20">
              <w:rPr>
                <w:sz w:val="20"/>
                <w:szCs w:val="20"/>
                <w:lang w:val="ro-RO"/>
              </w:rPr>
              <w:t>şi</w:t>
            </w:r>
            <w:r w:rsidRPr="00A16C20">
              <w:rPr>
                <w:b/>
                <w:bCs/>
                <w:i/>
                <w:iCs/>
                <w:sz w:val="20"/>
                <w:szCs w:val="20"/>
                <w:lang w:val="ro-RO"/>
              </w:rPr>
              <w:t xml:space="preserve"> Fişa de verificare</w:t>
            </w:r>
            <w:r w:rsidRPr="00A16C20">
              <w:rPr>
                <w:sz w:val="20"/>
                <w:szCs w:val="20"/>
                <w:lang w:val="ro-RO"/>
              </w:rPr>
              <w:t xml:space="preserve"> nu trebuie să depăşească 3Mb pentru a putea fi încărcate pe macheta M.E.N.</w:t>
            </w:r>
          </w:p>
          <w:p w14:paraId="097418C6" w14:textId="77777777" w:rsidR="007207CA" w:rsidRPr="00A16C20" w:rsidRDefault="007207CA" w:rsidP="007207CA">
            <w:pPr>
              <w:jc w:val="both"/>
              <w:rPr>
                <w:sz w:val="20"/>
                <w:szCs w:val="20"/>
                <w:lang w:val="ro-RO"/>
              </w:rPr>
            </w:pPr>
            <w:r w:rsidRPr="00A16C20">
              <w:rPr>
                <w:b/>
                <w:bCs/>
                <w:i/>
                <w:iCs/>
                <w:sz w:val="20"/>
                <w:szCs w:val="20"/>
                <w:lang w:val="ro-RO"/>
              </w:rPr>
              <w:t>16.Document</w:t>
            </w:r>
            <w:r w:rsidRPr="00A16C20">
              <w:rPr>
                <w:sz w:val="20"/>
                <w:szCs w:val="20"/>
                <w:lang w:val="ro-RO"/>
              </w:rPr>
              <w:t xml:space="preserve"> din care să reiasă adresa / adresele de contat poştal, e-mail şi telefonul / telefoanele la care poate fi contactat;</w:t>
            </w:r>
          </w:p>
          <w:p w14:paraId="45E7142F" w14:textId="77777777" w:rsidR="007207CA" w:rsidRPr="00A16C20" w:rsidRDefault="007207CA" w:rsidP="007207CA">
            <w:pPr>
              <w:jc w:val="both"/>
              <w:rPr>
                <w:sz w:val="20"/>
                <w:szCs w:val="20"/>
                <w:lang w:val="ro-RO"/>
              </w:rPr>
            </w:pPr>
            <w:r w:rsidRPr="00A16C20">
              <w:rPr>
                <w:b/>
                <w:bCs/>
                <w:i/>
                <w:iCs/>
                <w:sz w:val="20"/>
                <w:szCs w:val="20"/>
                <w:lang w:val="ro-RO"/>
              </w:rPr>
              <w:t xml:space="preserve">17. Opis </w:t>
            </w:r>
            <w:r w:rsidRPr="00A16C20">
              <w:rPr>
                <w:sz w:val="20"/>
                <w:szCs w:val="20"/>
                <w:lang w:val="ro-RO"/>
              </w:rPr>
              <w:t xml:space="preserve">cu toate documentele depuse la dosar; </w:t>
            </w:r>
          </w:p>
          <w:p w14:paraId="4CFE2803" w14:textId="77777777" w:rsidR="007207CA" w:rsidRPr="00A16C20" w:rsidRDefault="007207CA" w:rsidP="007207CA">
            <w:pPr>
              <w:jc w:val="both"/>
              <w:rPr>
                <w:sz w:val="20"/>
                <w:szCs w:val="20"/>
                <w:lang w:val="ro-RO"/>
              </w:rPr>
            </w:pPr>
            <w:r w:rsidRPr="00A16C20">
              <w:rPr>
                <w:b/>
                <w:bCs/>
                <w:i/>
                <w:iCs/>
                <w:sz w:val="20"/>
                <w:szCs w:val="20"/>
                <w:lang w:val="ro-RO"/>
              </w:rPr>
              <w:t>18. Opis</w:t>
            </w:r>
            <w:r w:rsidRPr="00A16C20">
              <w:rPr>
                <w:sz w:val="20"/>
                <w:szCs w:val="20"/>
                <w:lang w:val="ro-RO"/>
              </w:rPr>
              <w:t xml:space="preserve"> cu toate documentele electronice depuse la dosar</w:t>
            </w:r>
          </w:p>
          <w:p w14:paraId="4D51EC3B" w14:textId="77777777" w:rsidR="0082547E" w:rsidRPr="000755F3" w:rsidRDefault="007207CA" w:rsidP="007207CA">
            <w:pPr>
              <w:jc w:val="both"/>
              <w:rPr>
                <w:sz w:val="20"/>
                <w:szCs w:val="20"/>
                <w:lang w:val="ro-RO"/>
              </w:rPr>
            </w:pPr>
            <w:r w:rsidRPr="00A16C20">
              <w:rPr>
                <w:b/>
                <w:bCs/>
                <w:i/>
                <w:iCs/>
                <w:sz w:val="20"/>
                <w:szCs w:val="20"/>
                <w:lang w:val="ro-RO"/>
              </w:rPr>
              <w:t>19</w:t>
            </w:r>
            <w:r w:rsidRPr="00A16C20">
              <w:rPr>
                <w:b/>
                <w:bCs/>
                <w:sz w:val="20"/>
                <w:szCs w:val="20"/>
                <w:lang w:val="ro-RO"/>
              </w:rPr>
              <w:t xml:space="preserve">. </w:t>
            </w:r>
            <w:r w:rsidRPr="00A16C20">
              <w:rPr>
                <w:b/>
                <w:bCs/>
                <w:i/>
                <w:iCs/>
                <w:sz w:val="20"/>
                <w:szCs w:val="20"/>
                <w:lang w:val="ro-RO"/>
              </w:rPr>
              <w:t>Declaraţie</w:t>
            </w:r>
            <w:r w:rsidRPr="00A16C20">
              <w:rPr>
                <w:sz w:val="20"/>
                <w:szCs w:val="20"/>
                <w:lang w:val="ro-RO"/>
              </w:rPr>
              <w:t xml:space="preserve"> privind conformitatea conţinutului formatului electronic cu documentele depuse.</w:t>
            </w:r>
          </w:p>
        </w:tc>
      </w:tr>
    </w:tbl>
    <w:p w14:paraId="706515BC" w14:textId="77777777" w:rsidR="00F67528" w:rsidRPr="000755F3" w:rsidRDefault="001B7F05" w:rsidP="00C62E67">
      <w:pPr>
        <w:rPr>
          <w:bCs/>
          <w:sz w:val="20"/>
          <w:szCs w:val="20"/>
          <w:lang w:val="ro-RO"/>
        </w:rPr>
      </w:pPr>
      <w:r w:rsidRPr="000755F3">
        <w:rPr>
          <w:sz w:val="20"/>
          <w:szCs w:val="20"/>
          <w:lang w:val="ro-RO"/>
        </w:rPr>
        <w:lastRenderedPageBreak/>
        <w:t xml:space="preserve">* </w:t>
      </w:r>
      <w:r w:rsidRPr="000755F3">
        <w:rPr>
          <w:bCs/>
          <w:sz w:val="20"/>
          <w:szCs w:val="20"/>
          <w:lang w:val="ro-RO"/>
        </w:rPr>
        <w:t>Domeniu ştiinţific</w:t>
      </w:r>
      <w:r w:rsidR="001D6BCD" w:rsidRPr="000755F3">
        <w:rPr>
          <w:bCs/>
          <w:sz w:val="20"/>
          <w:szCs w:val="20"/>
          <w:lang w:val="ro-RO"/>
        </w:rPr>
        <w:t xml:space="preserve"> va fi ales din Anexa 12</w:t>
      </w:r>
    </w:p>
    <w:p w14:paraId="70FFC34E" w14:textId="77777777" w:rsidR="000A4481" w:rsidRPr="000755F3" w:rsidRDefault="001B7F05" w:rsidP="00C62E67">
      <w:pPr>
        <w:rPr>
          <w:sz w:val="20"/>
          <w:szCs w:val="20"/>
          <w:lang w:val="ro-RO"/>
        </w:rPr>
      </w:pPr>
      <w:r w:rsidRPr="000755F3">
        <w:rPr>
          <w:sz w:val="20"/>
          <w:szCs w:val="20"/>
          <w:lang w:val="ro-RO"/>
        </w:rPr>
        <w:t xml:space="preserve">** Formatul electronic pentru </w:t>
      </w:r>
      <w:r w:rsidRPr="000755F3">
        <w:rPr>
          <w:b/>
          <w:i/>
          <w:sz w:val="20"/>
          <w:szCs w:val="20"/>
          <w:lang w:val="ro-RO"/>
        </w:rPr>
        <w:t xml:space="preserve">Curriculum vitae, Lista de lucrări </w:t>
      </w:r>
      <w:r w:rsidRPr="000755F3">
        <w:rPr>
          <w:sz w:val="20"/>
          <w:szCs w:val="20"/>
          <w:lang w:val="ro-RO"/>
        </w:rPr>
        <w:t>şi</w:t>
      </w:r>
      <w:r w:rsidRPr="000755F3">
        <w:rPr>
          <w:b/>
          <w:i/>
          <w:sz w:val="20"/>
          <w:szCs w:val="20"/>
          <w:lang w:val="ro-RO"/>
        </w:rPr>
        <w:t xml:space="preserve"> Fişa de verificare</w:t>
      </w:r>
      <w:r w:rsidRPr="000755F3">
        <w:rPr>
          <w:sz w:val="20"/>
          <w:szCs w:val="20"/>
          <w:lang w:val="ro-RO"/>
        </w:rPr>
        <w:t xml:space="preserve"> nu trebuie să depăşească 3Mb pentru a putea fi încărcate pe macheta </w:t>
      </w:r>
      <w:r w:rsidR="001774B4" w:rsidRPr="000755F3">
        <w:rPr>
          <w:sz w:val="20"/>
          <w:szCs w:val="20"/>
          <w:lang w:val="ro-RO"/>
        </w:rPr>
        <w:t xml:space="preserve">de pe pagina web a </w:t>
      </w:r>
      <w:r w:rsidRPr="000755F3">
        <w:rPr>
          <w:sz w:val="20"/>
          <w:szCs w:val="20"/>
          <w:lang w:val="ro-RO"/>
        </w:rPr>
        <w:t>ministerului de resort.</w:t>
      </w:r>
    </w:p>
    <w:p w14:paraId="1EF48AD6" w14:textId="77777777" w:rsidR="001774B4" w:rsidRPr="000755F3" w:rsidRDefault="001774B4" w:rsidP="00C62E67">
      <w:pPr>
        <w:rPr>
          <w:lang w:val="ro-RO"/>
        </w:rPr>
      </w:pPr>
      <w:r w:rsidRPr="000755F3">
        <w:rPr>
          <w:sz w:val="20"/>
          <w:szCs w:val="20"/>
          <w:lang w:val="ro-RO"/>
        </w:rPr>
        <w:t>*** Toate documentele din dosarul de înscriere vor fi depuse în format electronic de tip *.pdf., numai după ce au fost semnate de candidat.</w:t>
      </w:r>
    </w:p>
    <w:p w14:paraId="267F0531" w14:textId="77777777" w:rsidR="004B3287" w:rsidRPr="000755F3" w:rsidRDefault="004B3287" w:rsidP="00E60BB8">
      <w:pPr>
        <w:rPr>
          <w:lang w:val="ro-RO"/>
        </w:rPr>
      </w:pPr>
    </w:p>
    <w:sectPr w:rsidR="004B3287" w:rsidRPr="000755F3" w:rsidSect="004B3287">
      <w:headerReference w:type="default" r:id="rId7"/>
      <w:footerReference w:type="default" r:id="rId8"/>
      <w:footerReference w:type="first" r:id="rId9"/>
      <w:type w:val="continuous"/>
      <w:pgSz w:w="11907" w:h="16840" w:code="9"/>
      <w:pgMar w:top="1134" w:right="851"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82C73" w14:textId="77777777" w:rsidR="00A15697" w:rsidRDefault="00A15697">
      <w:r>
        <w:separator/>
      </w:r>
    </w:p>
  </w:endnote>
  <w:endnote w:type="continuationSeparator" w:id="0">
    <w:p w14:paraId="62D04A97" w14:textId="77777777" w:rsidR="00A15697" w:rsidRDefault="00A15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F262F" w14:textId="77777777" w:rsidR="006E41E5" w:rsidRDefault="004E0ABF" w:rsidP="00556740">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8D3C55">
      <w:rPr>
        <w:rStyle w:val="PageNumber"/>
        <w:noProof/>
      </w:rPr>
      <w:t>7</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8D3C55">
      <w:rPr>
        <w:rStyle w:val="PageNumber"/>
        <w:noProof/>
      </w:rPr>
      <w:t>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2FC96" w14:textId="77777777" w:rsidR="006E41E5" w:rsidRDefault="004E0ABF" w:rsidP="00B512E5">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8D3C55">
      <w:rPr>
        <w:rStyle w:val="PageNumber"/>
        <w:noProof/>
      </w:rPr>
      <w:t>1</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8D3C55">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C59D9" w14:textId="77777777" w:rsidR="00A15697" w:rsidRDefault="00A15697">
      <w:r>
        <w:separator/>
      </w:r>
    </w:p>
  </w:footnote>
  <w:footnote w:type="continuationSeparator" w:id="0">
    <w:p w14:paraId="43891325" w14:textId="77777777" w:rsidR="00A15697" w:rsidRDefault="00A15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B957" w14:textId="4025C886" w:rsidR="006E41E5" w:rsidRPr="0085229D" w:rsidRDefault="00F80465" w:rsidP="00507182">
    <w:pPr>
      <w:pBdr>
        <w:bottom w:val="thinThickSmallGap" w:sz="12" w:space="1" w:color="auto"/>
      </w:pBdr>
      <w:rPr>
        <w:lang w:val="ro-RO"/>
      </w:rPr>
    </w:pPr>
    <w:r>
      <w:rPr>
        <w:noProof/>
        <w:lang w:val="ro-RO"/>
      </w:rPr>
      <mc:AlternateContent>
        <mc:Choice Requires="wpg">
          <w:drawing>
            <wp:anchor distT="0" distB="0" distL="114300" distR="114300" simplePos="0" relativeHeight="251658240" behindDoc="0" locked="0" layoutInCell="1" allowOverlap="1" wp14:anchorId="46730B5A" wp14:editId="73AC9D91">
              <wp:simplePos x="0" y="0"/>
              <wp:positionH relativeFrom="column">
                <wp:posOffset>5109845</wp:posOffset>
              </wp:positionH>
              <wp:positionV relativeFrom="paragraph">
                <wp:posOffset>-167005</wp:posOffset>
              </wp:positionV>
              <wp:extent cx="1010920" cy="35369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5" name="Text Box 5"/>
                      <wps:cNvSpPr txBox="1">
                        <a:spLocks noChangeArrowheads="1"/>
                      </wps:cNvSpPr>
                      <wps:spPr bwMode="auto">
                        <a:xfrm>
                          <a:off x="1646" y="342"/>
                          <a:ext cx="1016" cy="480"/>
                        </a:xfrm>
                        <a:prstGeom prst="rect">
                          <a:avLst/>
                        </a:prstGeom>
                        <a:solidFill>
                          <a:srgbClr val="FFFFFF"/>
                        </a:solidFill>
                        <a:ln>
                          <a:noFill/>
                        </a:ln>
                      </wps:spPr>
                      <wps:txbx>
                        <w:txbxContent>
                          <w:p w14:paraId="4F344E19"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24A4FB10"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68405074"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6" name="Picture 6"/>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6730B5A" id="Group 4" o:spid="_x0000_s1026" style="position:absolute;margin-left:402.35pt;margin-top:-13.15pt;width:79.6pt;height:27.85pt;z-index:251658240"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">
              <v:shapetype id="_x0000_t202" coordsize="21600,21600" o:spt="202" path="m,l,21600r21600,l21600,xe">
                <v:stroke joinstyle="miter"/>
                <v:path gradientshapeok="t" o:connecttype="rect"/>
              </v:shapetype>
              <v:shape id="Text Box 5"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4F344E19"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24A4FB10"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68405074"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">
                <v:imagedata r:id="rId2" o:title="" cropbottom="2337f" cropleft="10815f"/>
              </v:shape>
            </v:group>
          </w:pict>
        </mc:Fallback>
      </mc:AlternateContent>
    </w:r>
    <w:r>
      <w:rPr>
        <w:noProof/>
        <w:lang w:val="ro-RO"/>
      </w:rPr>
      <mc:AlternateContent>
        <mc:Choice Requires="wpg">
          <w:drawing>
            <wp:anchor distT="0" distB="0" distL="114300" distR="114300" simplePos="0" relativeHeight="251657216" behindDoc="0" locked="0" layoutInCell="1" allowOverlap="1" wp14:anchorId="46874A25" wp14:editId="331858C4">
              <wp:simplePos x="0" y="0"/>
              <wp:positionH relativeFrom="column">
                <wp:posOffset>8017510</wp:posOffset>
              </wp:positionH>
              <wp:positionV relativeFrom="paragraph">
                <wp:posOffset>-190500</wp:posOffset>
              </wp:positionV>
              <wp:extent cx="1010920" cy="3536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2" name="Text Box 2"/>
                      <wps:cNvSpPr txBox="1">
                        <a:spLocks noChangeArrowheads="1"/>
                      </wps:cNvSpPr>
                      <wps:spPr bwMode="auto">
                        <a:xfrm>
                          <a:off x="1646" y="342"/>
                          <a:ext cx="1016" cy="480"/>
                        </a:xfrm>
                        <a:prstGeom prst="rect">
                          <a:avLst/>
                        </a:prstGeom>
                        <a:solidFill>
                          <a:srgbClr val="FFFFFF"/>
                        </a:solidFill>
                        <a:ln>
                          <a:noFill/>
                        </a:ln>
                      </wps:spPr>
                      <wps:txbx>
                        <w:txbxContent>
                          <w:p w14:paraId="7ADD070E"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0C649B27"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0AA0CC69"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3" name="Picture 3"/>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6874A25" id="Group 1" o:spid="_x0000_s1029" style="position:absolute;margin-left:631.3pt;margin-top:-15pt;width:79.6pt;height:27.85pt;z-index:251657216"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">
              <v:shape id="Text Box 2" o:spid="_x0000_s1030"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ADD070E"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0C649B27"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0AA0CC69"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 id="Picture 3" o:spid="_x0000_s1031"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">
                <v:imagedata r:id="rId2" o:title="" cropbottom="2337f" cropleft="10815f"/>
              </v:shape>
            </v:group>
          </w:pict>
        </mc:Fallback>
      </mc:AlternateContent>
    </w:r>
    <w:r w:rsidR="006E41E5" w:rsidRPr="0085229D">
      <w:rPr>
        <w:lang w:val="ro-RO"/>
      </w:rPr>
      <w:t xml:space="preserve"> Ocuparea posturilor didactice vacante</w:t>
    </w:r>
  </w:p>
  <w:p w14:paraId="78B5082F" w14:textId="77777777" w:rsidR="006E41E5" w:rsidRPr="0085229D" w:rsidRDefault="006E41E5">
    <w:pPr>
      <w:pStyle w:val="Header"/>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54"/>
    <w:multiLevelType w:val="hybridMultilevel"/>
    <w:tmpl w:val="674A07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16CF257F"/>
    <w:multiLevelType w:val="hybridMultilevel"/>
    <w:tmpl w:val="81FE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72D34"/>
    <w:multiLevelType w:val="hybridMultilevel"/>
    <w:tmpl w:val="AFFE2B0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DC11E8A"/>
    <w:multiLevelType w:val="hybridMultilevel"/>
    <w:tmpl w:val="75FE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64A6D"/>
    <w:multiLevelType w:val="hybridMultilevel"/>
    <w:tmpl w:val="E392D3B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30683DC1"/>
    <w:multiLevelType w:val="hybridMultilevel"/>
    <w:tmpl w:val="C08A0848"/>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6" w15:restartNumberingAfterBreak="0">
    <w:nsid w:val="34513E6E"/>
    <w:multiLevelType w:val="hybridMultilevel"/>
    <w:tmpl w:val="F1D29F50"/>
    <w:lvl w:ilvl="0" w:tplc="C068FD0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B200743"/>
    <w:multiLevelType w:val="hybridMultilevel"/>
    <w:tmpl w:val="285E160E"/>
    <w:lvl w:ilvl="0" w:tplc="6A3CEC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167494E"/>
    <w:multiLevelType w:val="hybridMultilevel"/>
    <w:tmpl w:val="FA9A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91596"/>
    <w:multiLevelType w:val="hybridMultilevel"/>
    <w:tmpl w:val="8A4C05A2"/>
    <w:lvl w:ilvl="0" w:tplc="C068FD0A">
      <w:numFmt w:val="bullet"/>
      <w:lvlText w:val="-"/>
      <w:lvlJc w:val="left"/>
      <w:pPr>
        <w:tabs>
          <w:tab w:val="num" w:pos="720"/>
        </w:tabs>
        <w:ind w:left="720" w:hanging="360"/>
      </w:pPr>
      <w:rPr>
        <w:rFonts w:ascii="Times New Roman" w:eastAsia="Times New Roman" w:hAnsi="Times New Roman" w:cs="Times New Roman"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0" w15:restartNumberingAfterBreak="0">
    <w:nsid w:val="4DCE16AF"/>
    <w:multiLevelType w:val="hybridMultilevel"/>
    <w:tmpl w:val="FAB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F70B4"/>
    <w:multiLevelType w:val="hybridMultilevel"/>
    <w:tmpl w:val="031CA2C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decimal"/>
      <w:lvlText w:val="%2."/>
      <w:lvlJc w:val="left"/>
      <w:pPr>
        <w:tabs>
          <w:tab w:val="num" w:pos="720"/>
        </w:tabs>
        <w:ind w:left="720" w:hanging="360"/>
      </w:pPr>
    </w:lvl>
    <w:lvl w:ilvl="2" w:tplc="04090005">
      <w:start w:val="1"/>
      <w:numFmt w:val="decimal"/>
      <w:lvlText w:val="%3."/>
      <w:lvlJc w:val="left"/>
      <w:pPr>
        <w:tabs>
          <w:tab w:val="num" w:pos="1440"/>
        </w:tabs>
        <w:ind w:left="1440" w:hanging="360"/>
      </w:pPr>
    </w:lvl>
    <w:lvl w:ilvl="3" w:tplc="04090001">
      <w:start w:val="1"/>
      <w:numFmt w:val="decimal"/>
      <w:lvlText w:val="%4."/>
      <w:lvlJc w:val="left"/>
      <w:pPr>
        <w:tabs>
          <w:tab w:val="num" w:pos="2160"/>
        </w:tabs>
        <w:ind w:left="2160" w:hanging="360"/>
      </w:pPr>
    </w:lvl>
    <w:lvl w:ilvl="4" w:tplc="04090003">
      <w:start w:val="1"/>
      <w:numFmt w:val="decimal"/>
      <w:lvlText w:val="%5."/>
      <w:lvlJc w:val="left"/>
      <w:pPr>
        <w:tabs>
          <w:tab w:val="num" w:pos="2880"/>
        </w:tabs>
        <w:ind w:left="2880" w:hanging="360"/>
      </w:pPr>
    </w:lvl>
    <w:lvl w:ilvl="5" w:tplc="04090005">
      <w:start w:val="1"/>
      <w:numFmt w:val="decimal"/>
      <w:lvlText w:val="%6."/>
      <w:lvlJc w:val="left"/>
      <w:pPr>
        <w:tabs>
          <w:tab w:val="num" w:pos="3600"/>
        </w:tabs>
        <w:ind w:left="3600" w:hanging="360"/>
      </w:pPr>
    </w:lvl>
    <w:lvl w:ilvl="6" w:tplc="04090001">
      <w:start w:val="1"/>
      <w:numFmt w:val="decimal"/>
      <w:lvlText w:val="%7."/>
      <w:lvlJc w:val="left"/>
      <w:pPr>
        <w:tabs>
          <w:tab w:val="num" w:pos="4320"/>
        </w:tabs>
        <w:ind w:left="4320" w:hanging="360"/>
      </w:pPr>
    </w:lvl>
    <w:lvl w:ilvl="7" w:tplc="04090003">
      <w:start w:val="1"/>
      <w:numFmt w:val="decimal"/>
      <w:lvlText w:val="%8."/>
      <w:lvlJc w:val="left"/>
      <w:pPr>
        <w:tabs>
          <w:tab w:val="num" w:pos="5040"/>
        </w:tabs>
        <w:ind w:left="5040" w:hanging="360"/>
      </w:pPr>
    </w:lvl>
    <w:lvl w:ilvl="8" w:tplc="04090005">
      <w:start w:val="1"/>
      <w:numFmt w:val="decimal"/>
      <w:lvlText w:val="%9."/>
      <w:lvlJc w:val="left"/>
      <w:pPr>
        <w:tabs>
          <w:tab w:val="num" w:pos="5760"/>
        </w:tabs>
        <w:ind w:left="5760" w:hanging="360"/>
      </w:pPr>
    </w:lvl>
  </w:abstractNum>
  <w:abstractNum w:abstractNumId="12" w15:restartNumberingAfterBreak="0">
    <w:nsid w:val="50700FBF"/>
    <w:multiLevelType w:val="hybridMultilevel"/>
    <w:tmpl w:val="AB2E6D34"/>
    <w:lvl w:ilvl="0" w:tplc="04090001">
      <w:start w:val="1"/>
      <w:numFmt w:val="bullet"/>
      <w:lvlText w:val=""/>
      <w:lvlJc w:val="left"/>
      <w:pPr>
        <w:ind w:left="650" w:hanging="360"/>
      </w:pPr>
      <w:rPr>
        <w:rFonts w:ascii="Symbol" w:hAnsi="Symbol" w:hint="default"/>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13" w15:restartNumberingAfterBreak="0">
    <w:nsid w:val="58632858"/>
    <w:multiLevelType w:val="hybridMultilevel"/>
    <w:tmpl w:val="F3F45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481131"/>
    <w:multiLevelType w:val="hybridMultilevel"/>
    <w:tmpl w:val="66A8CBE6"/>
    <w:lvl w:ilvl="0" w:tplc="6196545A">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875793"/>
    <w:multiLevelType w:val="multilevel"/>
    <w:tmpl w:val="B630F140"/>
    <w:lvl w:ilvl="0">
      <w:start w:val="5"/>
      <w:numFmt w:val="decimal"/>
      <w:pStyle w:val="Heading1"/>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9DE32F4"/>
    <w:multiLevelType w:val="hybridMultilevel"/>
    <w:tmpl w:val="0A48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95018E"/>
    <w:multiLevelType w:val="hybridMultilevel"/>
    <w:tmpl w:val="A04C0C8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C64016E"/>
    <w:multiLevelType w:val="hybridMultilevel"/>
    <w:tmpl w:val="EE549FA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376319455">
    <w:abstractNumId w:val="15"/>
  </w:num>
  <w:num w:numId="2" w16cid:durableId="1866358932">
    <w:abstractNumId w:val="14"/>
  </w:num>
  <w:num w:numId="3" w16cid:durableId="1319185113">
    <w:abstractNumId w:val="7"/>
  </w:num>
  <w:num w:numId="4" w16cid:durableId="236525914">
    <w:abstractNumId w:val="10"/>
  </w:num>
  <w:num w:numId="5" w16cid:durableId="983313479">
    <w:abstractNumId w:val="8"/>
  </w:num>
  <w:num w:numId="6" w16cid:durableId="1149639356">
    <w:abstractNumId w:val="1"/>
  </w:num>
  <w:num w:numId="7" w16cid:durableId="1109395027">
    <w:abstractNumId w:val="0"/>
  </w:num>
  <w:num w:numId="8" w16cid:durableId="404491841">
    <w:abstractNumId w:val="16"/>
  </w:num>
  <w:num w:numId="9" w16cid:durableId="1152721390">
    <w:abstractNumId w:val="6"/>
  </w:num>
  <w:num w:numId="10" w16cid:durableId="102618049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43036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2323550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299365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9922263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528302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8383553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92920373">
    <w:abstractNumId w:val="12"/>
  </w:num>
  <w:num w:numId="18" w16cid:durableId="1519157139">
    <w:abstractNumId w:val="3"/>
  </w:num>
  <w:num w:numId="19" w16cid:durableId="82767261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bCwNDQ3NjExMzVT0lEKTi0uzszPAykwrAUAANrH8SwAAAA="/>
  </w:docVars>
  <w:rsids>
    <w:rsidRoot w:val="00153E9E"/>
    <w:rsid w:val="000003BE"/>
    <w:rsid w:val="000014A0"/>
    <w:rsid w:val="000032BF"/>
    <w:rsid w:val="0000696D"/>
    <w:rsid w:val="00007718"/>
    <w:rsid w:val="00007C37"/>
    <w:rsid w:val="000112D2"/>
    <w:rsid w:val="000132B2"/>
    <w:rsid w:val="00013DB4"/>
    <w:rsid w:val="00014313"/>
    <w:rsid w:val="00015BF4"/>
    <w:rsid w:val="00021393"/>
    <w:rsid w:val="000213BA"/>
    <w:rsid w:val="00024FEB"/>
    <w:rsid w:val="000328BD"/>
    <w:rsid w:val="00033481"/>
    <w:rsid w:val="00035554"/>
    <w:rsid w:val="00037AD7"/>
    <w:rsid w:val="00043CCE"/>
    <w:rsid w:val="0004640E"/>
    <w:rsid w:val="00051A69"/>
    <w:rsid w:val="00054014"/>
    <w:rsid w:val="00054116"/>
    <w:rsid w:val="000552DB"/>
    <w:rsid w:val="0005693E"/>
    <w:rsid w:val="000710B1"/>
    <w:rsid w:val="00071990"/>
    <w:rsid w:val="00073710"/>
    <w:rsid w:val="000755F3"/>
    <w:rsid w:val="000821EC"/>
    <w:rsid w:val="00082617"/>
    <w:rsid w:val="0008478F"/>
    <w:rsid w:val="00085754"/>
    <w:rsid w:val="0008674E"/>
    <w:rsid w:val="000916A0"/>
    <w:rsid w:val="000A4481"/>
    <w:rsid w:val="000A5003"/>
    <w:rsid w:val="000A5F58"/>
    <w:rsid w:val="000B2ED7"/>
    <w:rsid w:val="000B3641"/>
    <w:rsid w:val="000B631C"/>
    <w:rsid w:val="000C16B4"/>
    <w:rsid w:val="000C17F6"/>
    <w:rsid w:val="000C2CE7"/>
    <w:rsid w:val="000C4010"/>
    <w:rsid w:val="000C579F"/>
    <w:rsid w:val="000C7E8F"/>
    <w:rsid w:val="000D41AE"/>
    <w:rsid w:val="000D4D42"/>
    <w:rsid w:val="000D5D8F"/>
    <w:rsid w:val="000E08DA"/>
    <w:rsid w:val="000E4820"/>
    <w:rsid w:val="000E67F6"/>
    <w:rsid w:val="000E6D9F"/>
    <w:rsid w:val="000E70DB"/>
    <w:rsid w:val="000F1DFE"/>
    <w:rsid w:val="000F2EAB"/>
    <w:rsid w:val="000F375B"/>
    <w:rsid w:val="000F38E2"/>
    <w:rsid w:val="000F45E9"/>
    <w:rsid w:val="000F521F"/>
    <w:rsid w:val="000F6458"/>
    <w:rsid w:val="001001A8"/>
    <w:rsid w:val="00100351"/>
    <w:rsid w:val="001010D9"/>
    <w:rsid w:val="00106D39"/>
    <w:rsid w:val="0011366F"/>
    <w:rsid w:val="0011434C"/>
    <w:rsid w:val="00116930"/>
    <w:rsid w:val="00117825"/>
    <w:rsid w:val="0012328F"/>
    <w:rsid w:val="00132FFC"/>
    <w:rsid w:val="00135000"/>
    <w:rsid w:val="00135B3F"/>
    <w:rsid w:val="00137946"/>
    <w:rsid w:val="001463A9"/>
    <w:rsid w:val="00146CB8"/>
    <w:rsid w:val="0015083B"/>
    <w:rsid w:val="00152013"/>
    <w:rsid w:val="00152493"/>
    <w:rsid w:val="00153E9E"/>
    <w:rsid w:val="001613A6"/>
    <w:rsid w:val="001614DB"/>
    <w:rsid w:val="00161FD1"/>
    <w:rsid w:val="00163FF4"/>
    <w:rsid w:val="001657FF"/>
    <w:rsid w:val="00167B34"/>
    <w:rsid w:val="00170827"/>
    <w:rsid w:val="00173741"/>
    <w:rsid w:val="00173A72"/>
    <w:rsid w:val="001758D3"/>
    <w:rsid w:val="00176DD5"/>
    <w:rsid w:val="001774B4"/>
    <w:rsid w:val="00177AF4"/>
    <w:rsid w:val="00182F49"/>
    <w:rsid w:val="00191638"/>
    <w:rsid w:val="0019214E"/>
    <w:rsid w:val="00197AC2"/>
    <w:rsid w:val="001A0B5C"/>
    <w:rsid w:val="001A0F27"/>
    <w:rsid w:val="001A379D"/>
    <w:rsid w:val="001A3E94"/>
    <w:rsid w:val="001A468F"/>
    <w:rsid w:val="001B0C19"/>
    <w:rsid w:val="001B2BCE"/>
    <w:rsid w:val="001B67B1"/>
    <w:rsid w:val="001B75B6"/>
    <w:rsid w:val="001B7AB6"/>
    <w:rsid w:val="001B7F05"/>
    <w:rsid w:val="001C259E"/>
    <w:rsid w:val="001C3BDC"/>
    <w:rsid w:val="001C7B09"/>
    <w:rsid w:val="001D5388"/>
    <w:rsid w:val="001D5EDC"/>
    <w:rsid w:val="001D6BCD"/>
    <w:rsid w:val="001D6F4E"/>
    <w:rsid w:val="001D71C6"/>
    <w:rsid w:val="001D7911"/>
    <w:rsid w:val="001E03DE"/>
    <w:rsid w:val="001E04E0"/>
    <w:rsid w:val="001E4B61"/>
    <w:rsid w:val="001E56FB"/>
    <w:rsid w:val="001F0822"/>
    <w:rsid w:val="001F7215"/>
    <w:rsid w:val="001F78B2"/>
    <w:rsid w:val="00200093"/>
    <w:rsid w:val="00200502"/>
    <w:rsid w:val="00201551"/>
    <w:rsid w:val="002027C3"/>
    <w:rsid w:val="0020297B"/>
    <w:rsid w:val="00202C9E"/>
    <w:rsid w:val="002048FD"/>
    <w:rsid w:val="00205212"/>
    <w:rsid w:val="00207896"/>
    <w:rsid w:val="00212D38"/>
    <w:rsid w:val="002138C5"/>
    <w:rsid w:val="00214052"/>
    <w:rsid w:val="00216581"/>
    <w:rsid w:val="00223A6E"/>
    <w:rsid w:val="00225DAF"/>
    <w:rsid w:val="00225F83"/>
    <w:rsid w:val="002266D8"/>
    <w:rsid w:val="0022684A"/>
    <w:rsid w:val="002273E0"/>
    <w:rsid w:val="00227A6E"/>
    <w:rsid w:val="0023211A"/>
    <w:rsid w:val="00233CBE"/>
    <w:rsid w:val="00234D5B"/>
    <w:rsid w:val="00235F55"/>
    <w:rsid w:val="00236463"/>
    <w:rsid w:val="00245AE5"/>
    <w:rsid w:val="00245BF6"/>
    <w:rsid w:val="00245E4A"/>
    <w:rsid w:val="002529FA"/>
    <w:rsid w:val="0025678A"/>
    <w:rsid w:val="002602B5"/>
    <w:rsid w:val="00260CFB"/>
    <w:rsid w:val="002623CD"/>
    <w:rsid w:val="00263ECD"/>
    <w:rsid w:val="00264353"/>
    <w:rsid w:val="002657F5"/>
    <w:rsid w:val="0026798B"/>
    <w:rsid w:val="002706AD"/>
    <w:rsid w:val="002712F6"/>
    <w:rsid w:val="002731A6"/>
    <w:rsid w:val="00274034"/>
    <w:rsid w:val="002758D8"/>
    <w:rsid w:val="00276528"/>
    <w:rsid w:val="002765E1"/>
    <w:rsid w:val="00276ACF"/>
    <w:rsid w:val="00281FFE"/>
    <w:rsid w:val="00283365"/>
    <w:rsid w:val="00283FA9"/>
    <w:rsid w:val="00284CE6"/>
    <w:rsid w:val="002873E3"/>
    <w:rsid w:val="0029015E"/>
    <w:rsid w:val="00290ACB"/>
    <w:rsid w:val="00292953"/>
    <w:rsid w:val="0029323B"/>
    <w:rsid w:val="00294319"/>
    <w:rsid w:val="002974E9"/>
    <w:rsid w:val="002A0226"/>
    <w:rsid w:val="002A28E9"/>
    <w:rsid w:val="002A4073"/>
    <w:rsid w:val="002A4D6E"/>
    <w:rsid w:val="002B08C9"/>
    <w:rsid w:val="002B20A1"/>
    <w:rsid w:val="002C3A6E"/>
    <w:rsid w:val="002D67CE"/>
    <w:rsid w:val="002D70C2"/>
    <w:rsid w:val="002D78EF"/>
    <w:rsid w:val="002E0CCC"/>
    <w:rsid w:val="002E1D2A"/>
    <w:rsid w:val="002E2BA8"/>
    <w:rsid w:val="002E68A9"/>
    <w:rsid w:val="002E6EF6"/>
    <w:rsid w:val="002E7B18"/>
    <w:rsid w:val="002F0E52"/>
    <w:rsid w:val="002F1C48"/>
    <w:rsid w:val="002F1FB8"/>
    <w:rsid w:val="002F3957"/>
    <w:rsid w:val="002F4285"/>
    <w:rsid w:val="002F42C7"/>
    <w:rsid w:val="002F6522"/>
    <w:rsid w:val="002F665A"/>
    <w:rsid w:val="00301B28"/>
    <w:rsid w:val="003042EF"/>
    <w:rsid w:val="00305DA9"/>
    <w:rsid w:val="00307AE5"/>
    <w:rsid w:val="0031089B"/>
    <w:rsid w:val="003114A4"/>
    <w:rsid w:val="003123FB"/>
    <w:rsid w:val="00312C53"/>
    <w:rsid w:val="003145D4"/>
    <w:rsid w:val="003155BD"/>
    <w:rsid w:val="003168B9"/>
    <w:rsid w:val="00316DE4"/>
    <w:rsid w:val="0031785B"/>
    <w:rsid w:val="003207FB"/>
    <w:rsid w:val="00320DC7"/>
    <w:rsid w:val="003238E9"/>
    <w:rsid w:val="00331276"/>
    <w:rsid w:val="0033352C"/>
    <w:rsid w:val="003345EA"/>
    <w:rsid w:val="003350AF"/>
    <w:rsid w:val="00335A1C"/>
    <w:rsid w:val="00335DD9"/>
    <w:rsid w:val="003378E4"/>
    <w:rsid w:val="0033799B"/>
    <w:rsid w:val="00341698"/>
    <w:rsid w:val="00344383"/>
    <w:rsid w:val="003443E8"/>
    <w:rsid w:val="00351E56"/>
    <w:rsid w:val="00355B71"/>
    <w:rsid w:val="00357DE1"/>
    <w:rsid w:val="00360129"/>
    <w:rsid w:val="00361650"/>
    <w:rsid w:val="00363DA2"/>
    <w:rsid w:val="00365D17"/>
    <w:rsid w:val="00367266"/>
    <w:rsid w:val="00367C79"/>
    <w:rsid w:val="0037068D"/>
    <w:rsid w:val="00370A95"/>
    <w:rsid w:val="00374EAF"/>
    <w:rsid w:val="003758C1"/>
    <w:rsid w:val="00376A8A"/>
    <w:rsid w:val="00382287"/>
    <w:rsid w:val="00392A3D"/>
    <w:rsid w:val="00397E5E"/>
    <w:rsid w:val="003A0C3D"/>
    <w:rsid w:val="003A27C6"/>
    <w:rsid w:val="003A43E1"/>
    <w:rsid w:val="003A5A38"/>
    <w:rsid w:val="003A68EC"/>
    <w:rsid w:val="003A7014"/>
    <w:rsid w:val="003B0CE2"/>
    <w:rsid w:val="003B1357"/>
    <w:rsid w:val="003B2822"/>
    <w:rsid w:val="003B3018"/>
    <w:rsid w:val="003B3167"/>
    <w:rsid w:val="003C1D23"/>
    <w:rsid w:val="003C338D"/>
    <w:rsid w:val="003C6145"/>
    <w:rsid w:val="003C646D"/>
    <w:rsid w:val="003C6A56"/>
    <w:rsid w:val="003C795A"/>
    <w:rsid w:val="003C7E9D"/>
    <w:rsid w:val="003D114C"/>
    <w:rsid w:val="003D2E11"/>
    <w:rsid w:val="003D47C2"/>
    <w:rsid w:val="003D48AA"/>
    <w:rsid w:val="003D4E6E"/>
    <w:rsid w:val="003D54B1"/>
    <w:rsid w:val="003D7CD4"/>
    <w:rsid w:val="003E12D4"/>
    <w:rsid w:val="003E1BF1"/>
    <w:rsid w:val="003E29CC"/>
    <w:rsid w:val="003E4433"/>
    <w:rsid w:val="003F0D85"/>
    <w:rsid w:val="003F2582"/>
    <w:rsid w:val="003F2F22"/>
    <w:rsid w:val="00400B48"/>
    <w:rsid w:val="0040558A"/>
    <w:rsid w:val="00410110"/>
    <w:rsid w:val="00416A2D"/>
    <w:rsid w:val="00416A9B"/>
    <w:rsid w:val="00416F3E"/>
    <w:rsid w:val="00421065"/>
    <w:rsid w:val="00422350"/>
    <w:rsid w:val="00422CFD"/>
    <w:rsid w:val="004253BC"/>
    <w:rsid w:val="004264B4"/>
    <w:rsid w:val="0042778A"/>
    <w:rsid w:val="00427DF5"/>
    <w:rsid w:val="00432C53"/>
    <w:rsid w:val="004350FB"/>
    <w:rsid w:val="004405EB"/>
    <w:rsid w:val="00441610"/>
    <w:rsid w:val="00442161"/>
    <w:rsid w:val="00443171"/>
    <w:rsid w:val="00443A19"/>
    <w:rsid w:val="0044604A"/>
    <w:rsid w:val="00447EA3"/>
    <w:rsid w:val="00451007"/>
    <w:rsid w:val="004539B7"/>
    <w:rsid w:val="00453F26"/>
    <w:rsid w:val="0045687D"/>
    <w:rsid w:val="00456C41"/>
    <w:rsid w:val="00457312"/>
    <w:rsid w:val="0046040B"/>
    <w:rsid w:val="00460BE2"/>
    <w:rsid w:val="004655A4"/>
    <w:rsid w:val="00467F1A"/>
    <w:rsid w:val="004720B8"/>
    <w:rsid w:val="00472476"/>
    <w:rsid w:val="004901B7"/>
    <w:rsid w:val="00492923"/>
    <w:rsid w:val="00492FC6"/>
    <w:rsid w:val="00497992"/>
    <w:rsid w:val="004A004F"/>
    <w:rsid w:val="004A2BD1"/>
    <w:rsid w:val="004A6E74"/>
    <w:rsid w:val="004A7223"/>
    <w:rsid w:val="004B074D"/>
    <w:rsid w:val="004B20DC"/>
    <w:rsid w:val="004B3287"/>
    <w:rsid w:val="004B3D33"/>
    <w:rsid w:val="004B3D8C"/>
    <w:rsid w:val="004B41A4"/>
    <w:rsid w:val="004B42F1"/>
    <w:rsid w:val="004C0647"/>
    <w:rsid w:val="004C2B9E"/>
    <w:rsid w:val="004C4678"/>
    <w:rsid w:val="004C53B1"/>
    <w:rsid w:val="004C6178"/>
    <w:rsid w:val="004C6C73"/>
    <w:rsid w:val="004C7E44"/>
    <w:rsid w:val="004D1B93"/>
    <w:rsid w:val="004D3C9F"/>
    <w:rsid w:val="004D48C3"/>
    <w:rsid w:val="004D4CB3"/>
    <w:rsid w:val="004D6522"/>
    <w:rsid w:val="004E030E"/>
    <w:rsid w:val="004E0ABF"/>
    <w:rsid w:val="004E116A"/>
    <w:rsid w:val="004E1E4E"/>
    <w:rsid w:val="004E4A39"/>
    <w:rsid w:val="004F0BE0"/>
    <w:rsid w:val="004F3991"/>
    <w:rsid w:val="0050025B"/>
    <w:rsid w:val="005003B3"/>
    <w:rsid w:val="00500856"/>
    <w:rsid w:val="00502FB5"/>
    <w:rsid w:val="005031B4"/>
    <w:rsid w:val="00507182"/>
    <w:rsid w:val="00507566"/>
    <w:rsid w:val="00510C36"/>
    <w:rsid w:val="005136FB"/>
    <w:rsid w:val="00527F60"/>
    <w:rsid w:val="0053413A"/>
    <w:rsid w:val="005342E1"/>
    <w:rsid w:val="00540894"/>
    <w:rsid w:val="00550B7E"/>
    <w:rsid w:val="00551644"/>
    <w:rsid w:val="00552EF2"/>
    <w:rsid w:val="005551DB"/>
    <w:rsid w:val="00556740"/>
    <w:rsid w:val="00556EB1"/>
    <w:rsid w:val="00560A19"/>
    <w:rsid w:val="00561025"/>
    <w:rsid w:val="00561BE9"/>
    <w:rsid w:val="005639FC"/>
    <w:rsid w:val="00571D66"/>
    <w:rsid w:val="00572ED7"/>
    <w:rsid w:val="00582E28"/>
    <w:rsid w:val="00585FBF"/>
    <w:rsid w:val="0058655D"/>
    <w:rsid w:val="0058790C"/>
    <w:rsid w:val="0059089E"/>
    <w:rsid w:val="00590E4D"/>
    <w:rsid w:val="005A0446"/>
    <w:rsid w:val="005A3C39"/>
    <w:rsid w:val="005A3FE2"/>
    <w:rsid w:val="005A40CF"/>
    <w:rsid w:val="005A7605"/>
    <w:rsid w:val="005B341C"/>
    <w:rsid w:val="005B4684"/>
    <w:rsid w:val="005B7EAD"/>
    <w:rsid w:val="005C02BF"/>
    <w:rsid w:val="005C1391"/>
    <w:rsid w:val="005C2BEA"/>
    <w:rsid w:val="005D1CBF"/>
    <w:rsid w:val="005D1D20"/>
    <w:rsid w:val="005D2925"/>
    <w:rsid w:val="005D6B0B"/>
    <w:rsid w:val="005E177C"/>
    <w:rsid w:val="005E2016"/>
    <w:rsid w:val="005E27C1"/>
    <w:rsid w:val="005E54EA"/>
    <w:rsid w:val="006003E8"/>
    <w:rsid w:val="00601AC4"/>
    <w:rsid w:val="00602347"/>
    <w:rsid w:val="00603623"/>
    <w:rsid w:val="00603BBB"/>
    <w:rsid w:val="00605927"/>
    <w:rsid w:val="006113D6"/>
    <w:rsid w:val="00612BCE"/>
    <w:rsid w:val="00612F56"/>
    <w:rsid w:val="006136BE"/>
    <w:rsid w:val="006162FF"/>
    <w:rsid w:val="00617534"/>
    <w:rsid w:val="00620505"/>
    <w:rsid w:val="006241FA"/>
    <w:rsid w:val="00626D58"/>
    <w:rsid w:val="0063004B"/>
    <w:rsid w:val="00631F34"/>
    <w:rsid w:val="0063344B"/>
    <w:rsid w:val="00633575"/>
    <w:rsid w:val="00634B67"/>
    <w:rsid w:val="006350A5"/>
    <w:rsid w:val="00635465"/>
    <w:rsid w:val="006369E1"/>
    <w:rsid w:val="00636C88"/>
    <w:rsid w:val="00640DE8"/>
    <w:rsid w:val="00641E94"/>
    <w:rsid w:val="00643284"/>
    <w:rsid w:val="00643A77"/>
    <w:rsid w:val="00644388"/>
    <w:rsid w:val="00645562"/>
    <w:rsid w:val="00646125"/>
    <w:rsid w:val="0065178C"/>
    <w:rsid w:val="006524CD"/>
    <w:rsid w:val="00652661"/>
    <w:rsid w:val="00656923"/>
    <w:rsid w:val="00661DAE"/>
    <w:rsid w:val="006649AC"/>
    <w:rsid w:val="00664D43"/>
    <w:rsid w:val="0066551D"/>
    <w:rsid w:val="00666E43"/>
    <w:rsid w:val="00675655"/>
    <w:rsid w:val="00676C29"/>
    <w:rsid w:val="006770FB"/>
    <w:rsid w:val="00682E36"/>
    <w:rsid w:val="00682E47"/>
    <w:rsid w:val="00684178"/>
    <w:rsid w:val="00684419"/>
    <w:rsid w:val="00690194"/>
    <w:rsid w:val="00690A4F"/>
    <w:rsid w:val="006921F4"/>
    <w:rsid w:val="00692D82"/>
    <w:rsid w:val="0069327F"/>
    <w:rsid w:val="00694E23"/>
    <w:rsid w:val="0069622F"/>
    <w:rsid w:val="006A168A"/>
    <w:rsid w:val="006A1C27"/>
    <w:rsid w:val="006A52A4"/>
    <w:rsid w:val="006A574E"/>
    <w:rsid w:val="006A61C7"/>
    <w:rsid w:val="006A6796"/>
    <w:rsid w:val="006A6A0C"/>
    <w:rsid w:val="006A75C9"/>
    <w:rsid w:val="006B011A"/>
    <w:rsid w:val="006B10FB"/>
    <w:rsid w:val="006B32C2"/>
    <w:rsid w:val="006B350F"/>
    <w:rsid w:val="006B5424"/>
    <w:rsid w:val="006B7289"/>
    <w:rsid w:val="006C2ACF"/>
    <w:rsid w:val="006C3B64"/>
    <w:rsid w:val="006C3D7B"/>
    <w:rsid w:val="006C419A"/>
    <w:rsid w:val="006C5688"/>
    <w:rsid w:val="006C5D50"/>
    <w:rsid w:val="006D44B0"/>
    <w:rsid w:val="006D591D"/>
    <w:rsid w:val="006D739C"/>
    <w:rsid w:val="006D7BF6"/>
    <w:rsid w:val="006E09E4"/>
    <w:rsid w:val="006E3FB9"/>
    <w:rsid w:val="006E41E5"/>
    <w:rsid w:val="006E5B70"/>
    <w:rsid w:val="006F03C1"/>
    <w:rsid w:val="006F0EB8"/>
    <w:rsid w:val="006F2889"/>
    <w:rsid w:val="006F2ADB"/>
    <w:rsid w:val="006F4015"/>
    <w:rsid w:val="006F7BC7"/>
    <w:rsid w:val="00700457"/>
    <w:rsid w:val="00701F22"/>
    <w:rsid w:val="00704E6B"/>
    <w:rsid w:val="0070628A"/>
    <w:rsid w:val="0071278A"/>
    <w:rsid w:val="007136DA"/>
    <w:rsid w:val="00713AFC"/>
    <w:rsid w:val="00714738"/>
    <w:rsid w:val="007207CA"/>
    <w:rsid w:val="0072180B"/>
    <w:rsid w:val="00725882"/>
    <w:rsid w:val="0072619B"/>
    <w:rsid w:val="00734D6E"/>
    <w:rsid w:val="00734F54"/>
    <w:rsid w:val="00735407"/>
    <w:rsid w:val="00736808"/>
    <w:rsid w:val="0073792D"/>
    <w:rsid w:val="00741130"/>
    <w:rsid w:val="0074397B"/>
    <w:rsid w:val="007449AE"/>
    <w:rsid w:val="00744DCF"/>
    <w:rsid w:val="007455CD"/>
    <w:rsid w:val="00752291"/>
    <w:rsid w:val="00752B78"/>
    <w:rsid w:val="007613D7"/>
    <w:rsid w:val="00761A09"/>
    <w:rsid w:val="00765B10"/>
    <w:rsid w:val="0077215F"/>
    <w:rsid w:val="00772ACB"/>
    <w:rsid w:val="007768F4"/>
    <w:rsid w:val="00780BC7"/>
    <w:rsid w:val="007824EC"/>
    <w:rsid w:val="00782AAB"/>
    <w:rsid w:val="007866F5"/>
    <w:rsid w:val="007A0F62"/>
    <w:rsid w:val="007A3EDB"/>
    <w:rsid w:val="007A4401"/>
    <w:rsid w:val="007A754D"/>
    <w:rsid w:val="007A75DC"/>
    <w:rsid w:val="007B469A"/>
    <w:rsid w:val="007B6844"/>
    <w:rsid w:val="007B6EE5"/>
    <w:rsid w:val="007B7C1A"/>
    <w:rsid w:val="007C03EB"/>
    <w:rsid w:val="007C129B"/>
    <w:rsid w:val="007C360C"/>
    <w:rsid w:val="007E07C5"/>
    <w:rsid w:val="007E12E7"/>
    <w:rsid w:val="007E15DC"/>
    <w:rsid w:val="007E1647"/>
    <w:rsid w:val="007E1E56"/>
    <w:rsid w:val="007E3091"/>
    <w:rsid w:val="007E36B8"/>
    <w:rsid w:val="007E38F7"/>
    <w:rsid w:val="007E3A96"/>
    <w:rsid w:val="007E3F21"/>
    <w:rsid w:val="007E5C7A"/>
    <w:rsid w:val="007E6029"/>
    <w:rsid w:val="007E64BA"/>
    <w:rsid w:val="007F2852"/>
    <w:rsid w:val="00802ECD"/>
    <w:rsid w:val="0080433D"/>
    <w:rsid w:val="00804415"/>
    <w:rsid w:val="00811F0B"/>
    <w:rsid w:val="0081690F"/>
    <w:rsid w:val="00816FA7"/>
    <w:rsid w:val="00822716"/>
    <w:rsid w:val="008228C9"/>
    <w:rsid w:val="0082547E"/>
    <w:rsid w:val="00827FFA"/>
    <w:rsid w:val="008315A7"/>
    <w:rsid w:val="00831804"/>
    <w:rsid w:val="008354D0"/>
    <w:rsid w:val="008367F3"/>
    <w:rsid w:val="00836FA2"/>
    <w:rsid w:val="00841FF1"/>
    <w:rsid w:val="008449D6"/>
    <w:rsid w:val="0084700E"/>
    <w:rsid w:val="00851AAA"/>
    <w:rsid w:val="0085229D"/>
    <w:rsid w:val="00852FD9"/>
    <w:rsid w:val="00855A2C"/>
    <w:rsid w:val="008609AA"/>
    <w:rsid w:val="00861C28"/>
    <w:rsid w:val="00861C47"/>
    <w:rsid w:val="0086367F"/>
    <w:rsid w:val="00863972"/>
    <w:rsid w:val="00864C70"/>
    <w:rsid w:val="00866D41"/>
    <w:rsid w:val="008676C2"/>
    <w:rsid w:val="00870316"/>
    <w:rsid w:val="00871C32"/>
    <w:rsid w:val="00876B28"/>
    <w:rsid w:val="0088064B"/>
    <w:rsid w:val="00880EC3"/>
    <w:rsid w:val="0089013A"/>
    <w:rsid w:val="008908A3"/>
    <w:rsid w:val="008968C9"/>
    <w:rsid w:val="00896940"/>
    <w:rsid w:val="008A0B70"/>
    <w:rsid w:val="008A1815"/>
    <w:rsid w:val="008B3668"/>
    <w:rsid w:val="008C08B2"/>
    <w:rsid w:val="008C1676"/>
    <w:rsid w:val="008C1954"/>
    <w:rsid w:val="008C3806"/>
    <w:rsid w:val="008C5092"/>
    <w:rsid w:val="008C6266"/>
    <w:rsid w:val="008C6BFB"/>
    <w:rsid w:val="008C7C95"/>
    <w:rsid w:val="008D147E"/>
    <w:rsid w:val="008D2C76"/>
    <w:rsid w:val="008D3C55"/>
    <w:rsid w:val="008D3F87"/>
    <w:rsid w:val="008E1AC4"/>
    <w:rsid w:val="008E2599"/>
    <w:rsid w:val="008E34A5"/>
    <w:rsid w:val="008E459D"/>
    <w:rsid w:val="008E57CA"/>
    <w:rsid w:val="008F1DC8"/>
    <w:rsid w:val="008F406B"/>
    <w:rsid w:val="008F4512"/>
    <w:rsid w:val="008F5840"/>
    <w:rsid w:val="008F6BCF"/>
    <w:rsid w:val="009006DB"/>
    <w:rsid w:val="009007D2"/>
    <w:rsid w:val="009030CC"/>
    <w:rsid w:val="009060E5"/>
    <w:rsid w:val="0091005F"/>
    <w:rsid w:val="00912F51"/>
    <w:rsid w:val="009132A0"/>
    <w:rsid w:val="00913D23"/>
    <w:rsid w:val="00915726"/>
    <w:rsid w:val="009167EB"/>
    <w:rsid w:val="00916B4C"/>
    <w:rsid w:val="0091785C"/>
    <w:rsid w:val="009179C7"/>
    <w:rsid w:val="009201A5"/>
    <w:rsid w:val="00920255"/>
    <w:rsid w:val="00920F37"/>
    <w:rsid w:val="009228FC"/>
    <w:rsid w:val="009231D0"/>
    <w:rsid w:val="00927CD9"/>
    <w:rsid w:val="00931E5B"/>
    <w:rsid w:val="009320F3"/>
    <w:rsid w:val="009325E6"/>
    <w:rsid w:val="00933E61"/>
    <w:rsid w:val="00935B98"/>
    <w:rsid w:val="0093635D"/>
    <w:rsid w:val="00937349"/>
    <w:rsid w:val="00937641"/>
    <w:rsid w:val="00937ADE"/>
    <w:rsid w:val="009406FE"/>
    <w:rsid w:val="009421C1"/>
    <w:rsid w:val="00943FCF"/>
    <w:rsid w:val="00945D4F"/>
    <w:rsid w:val="00946DF1"/>
    <w:rsid w:val="009520B4"/>
    <w:rsid w:val="00954DA2"/>
    <w:rsid w:val="00960D3D"/>
    <w:rsid w:val="00961F9F"/>
    <w:rsid w:val="00964333"/>
    <w:rsid w:val="00965AEF"/>
    <w:rsid w:val="00966C4B"/>
    <w:rsid w:val="00967A92"/>
    <w:rsid w:val="00977BD9"/>
    <w:rsid w:val="00980054"/>
    <w:rsid w:val="009806B4"/>
    <w:rsid w:val="009808A1"/>
    <w:rsid w:val="00982B55"/>
    <w:rsid w:val="00982C52"/>
    <w:rsid w:val="0098492E"/>
    <w:rsid w:val="00984BD4"/>
    <w:rsid w:val="00984E4E"/>
    <w:rsid w:val="00986B64"/>
    <w:rsid w:val="009878E8"/>
    <w:rsid w:val="00994698"/>
    <w:rsid w:val="00994ACD"/>
    <w:rsid w:val="00994E48"/>
    <w:rsid w:val="00997FAF"/>
    <w:rsid w:val="009A15E0"/>
    <w:rsid w:val="009A24DF"/>
    <w:rsid w:val="009A5935"/>
    <w:rsid w:val="009B2DA6"/>
    <w:rsid w:val="009B3BBA"/>
    <w:rsid w:val="009B3D06"/>
    <w:rsid w:val="009B415B"/>
    <w:rsid w:val="009C0213"/>
    <w:rsid w:val="009C3A4D"/>
    <w:rsid w:val="009C5ACD"/>
    <w:rsid w:val="009C6E46"/>
    <w:rsid w:val="009C757A"/>
    <w:rsid w:val="009C7766"/>
    <w:rsid w:val="009D456F"/>
    <w:rsid w:val="009D4576"/>
    <w:rsid w:val="009D522F"/>
    <w:rsid w:val="009E0001"/>
    <w:rsid w:val="009E1C36"/>
    <w:rsid w:val="009E1C91"/>
    <w:rsid w:val="009E538E"/>
    <w:rsid w:val="009F0459"/>
    <w:rsid w:val="009F260A"/>
    <w:rsid w:val="009F2AC2"/>
    <w:rsid w:val="009F3546"/>
    <w:rsid w:val="009F3A34"/>
    <w:rsid w:val="00A005E3"/>
    <w:rsid w:val="00A00FE6"/>
    <w:rsid w:val="00A02225"/>
    <w:rsid w:val="00A03163"/>
    <w:rsid w:val="00A04868"/>
    <w:rsid w:val="00A053F1"/>
    <w:rsid w:val="00A05CD1"/>
    <w:rsid w:val="00A1273D"/>
    <w:rsid w:val="00A1489A"/>
    <w:rsid w:val="00A15697"/>
    <w:rsid w:val="00A15AE4"/>
    <w:rsid w:val="00A16A37"/>
    <w:rsid w:val="00A20E3F"/>
    <w:rsid w:val="00A2572E"/>
    <w:rsid w:val="00A263F9"/>
    <w:rsid w:val="00A31286"/>
    <w:rsid w:val="00A32CFE"/>
    <w:rsid w:val="00A355F5"/>
    <w:rsid w:val="00A377DF"/>
    <w:rsid w:val="00A37BEA"/>
    <w:rsid w:val="00A406D5"/>
    <w:rsid w:val="00A4173C"/>
    <w:rsid w:val="00A419DE"/>
    <w:rsid w:val="00A42A97"/>
    <w:rsid w:val="00A42F96"/>
    <w:rsid w:val="00A439B7"/>
    <w:rsid w:val="00A44C22"/>
    <w:rsid w:val="00A53EE4"/>
    <w:rsid w:val="00A605C8"/>
    <w:rsid w:val="00A60738"/>
    <w:rsid w:val="00A6552D"/>
    <w:rsid w:val="00A65B8E"/>
    <w:rsid w:val="00A6639D"/>
    <w:rsid w:val="00A72D3D"/>
    <w:rsid w:val="00A72F9E"/>
    <w:rsid w:val="00A73524"/>
    <w:rsid w:val="00A805B9"/>
    <w:rsid w:val="00A80BC1"/>
    <w:rsid w:val="00A80DE5"/>
    <w:rsid w:val="00A81A78"/>
    <w:rsid w:val="00A85E35"/>
    <w:rsid w:val="00A85ED6"/>
    <w:rsid w:val="00A8647B"/>
    <w:rsid w:val="00A921BF"/>
    <w:rsid w:val="00AA1279"/>
    <w:rsid w:val="00AA63FA"/>
    <w:rsid w:val="00AA686B"/>
    <w:rsid w:val="00AA6DB4"/>
    <w:rsid w:val="00AB1463"/>
    <w:rsid w:val="00AB38F4"/>
    <w:rsid w:val="00AB39AE"/>
    <w:rsid w:val="00AB4EE3"/>
    <w:rsid w:val="00AB5A3E"/>
    <w:rsid w:val="00AB7404"/>
    <w:rsid w:val="00AB7D96"/>
    <w:rsid w:val="00AC1ACF"/>
    <w:rsid w:val="00AC25DE"/>
    <w:rsid w:val="00AC3ABA"/>
    <w:rsid w:val="00AD1F8D"/>
    <w:rsid w:val="00AD2ACD"/>
    <w:rsid w:val="00AD3E49"/>
    <w:rsid w:val="00AD6EA0"/>
    <w:rsid w:val="00AE0B2E"/>
    <w:rsid w:val="00AE1031"/>
    <w:rsid w:val="00AE1249"/>
    <w:rsid w:val="00AE1D4D"/>
    <w:rsid w:val="00AE6CB5"/>
    <w:rsid w:val="00AE70B3"/>
    <w:rsid w:val="00AF0B1B"/>
    <w:rsid w:val="00AF15A8"/>
    <w:rsid w:val="00AF4B83"/>
    <w:rsid w:val="00B0635F"/>
    <w:rsid w:val="00B066F4"/>
    <w:rsid w:val="00B16352"/>
    <w:rsid w:val="00B16CD0"/>
    <w:rsid w:val="00B16DDD"/>
    <w:rsid w:val="00B170DD"/>
    <w:rsid w:val="00B17629"/>
    <w:rsid w:val="00B246B0"/>
    <w:rsid w:val="00B255EC"/>
    <w:rsid w:val="00B26FC3"/>
    <w:rsid w:val="00B27B19"/>
    <w:rsid w:val="00B3248B"/>
    <w:rsid w:val="00B37CA0"/>
    <w:rsid w:val="00B37DE9"/>
    <w:rsid w:val="00B4560D"/>
    <w:rsid w:val="00B45675"/>
    <w:rsid w:val="00B45C41"/>
    <w:rsid w:val="00B46CA0"/>
    <w:rsid w:val="00B50150"/>
    <w:rsid w:val="00B50F48"/>
    <w:rsid w:val="00B512E5"/>
    <w:rsid w:val="00B515F8"/>
    <w:rsid w:val="00B52E6B"/>
    <w:rsid w:val="00B550F9"/>
    <w:rsid w:val="00B55BA0"/>
    <w:rsid w:val="00B57C47"/>
    <w:rsid w:val="00B61BD8"/>
    <w:rsid w:val="00B62FF1"/>
    <w:rsid w:val="00B662AA"/>
    <w:rsid w:val="00B67D22"/>
    <w:rsid w:val="00B70CC3"/>
    <w:rsid w:val="00B710DE"/>
    <w:rsid w:val="00B73AD1"/>
    <w:rsid w:val="00B74143"/>
    <w:rsid w:val="00B7438F"/>
    <w:rsid w:val="00B779FC"/>
    <w:rsid w:val="00B81562"/>
    <w:rsid w:val="00B83D4A"/>
    <w:rsid w:val="00B906F0"/>
    <w:rsid w:val="00B91106"/>
    <w:rsid w:val="00B96379"/>
    <w:rsid w:val="00B97FD2"/>
    <w:rsid w:val="00BA02A0"/>
    <w:rsid w:val="00BA2170"/>
    <w:rsid w:val="00BA2BE6"/>
    <w:rsid w:val="00BA2E10"/>
    <w:rsid w:val="00BB10C2"/>
    <w:rsid w:val="00BB24ED"/>
    <w:rsid w:val="00BB69DA"/>
    <w:rsid w:val="00BB6F43"/>
    <w:rsid w:val="00BC02B6"/>
    <w:rsid w:val="00BC14AF"/>
    <w:rsid w:val="00BC1BDA"/>
    <w:rsid w:val="00BC5338"/>
    <w:rsid w:val="00BD170C"/>
    <w:rsid w:val="00BD33FB"/>
    <w:rsid w:val="00BD38DA"/>
    <w:rsid w:val="00BD6CBD"/>
    <w:rsid w:val="00BD7EB1"/>
    <w:rsid w:val="00BD7FA2"/>
    <w:rsid w:val="00BE3A6B"/>
    <w:rsid w:val="00BE4DC1"/>
    <w:rsid w:val="00BE595C"/>
    <w:rsid w:val="00C00A61"/>
    <w:rsid w:val="00C03D72"/>
    <w:rsid w:val="00C05106"/>
    <w:rsid w:val="00C1125F"/>
    <w:rsid w:val="00C169C6"/>
    <w:rsid w:val="00C169E9"/>
    <w:rsid w:val="00C20A7C"/>
    <w:rsid w:val="00C21138"/>
    <w:rsid w:val="00C27C75"/>
    <w:rsid w:val="00C33BC1"/>
    <w:rsid w:val="00C3486B"/>
    <w:rsid w:val="00C36448"/>
    <w:rsid w:val="00C368A8"/>
    <w:rsid w:val="00C378CF"/>
    <w:rsid w:val="00C50AA0"/>
    <w:rsid w:val="00C511F7"/>
    <w:rsid w:val="00C51D1E"/>
    <w:rsid w:val="00C51EAD"/>
    <w:rsid w:val="00C579F5"/>
    <w:rsid w:val="00C611E9"/>
    <w:rsid w:val="00C62072"/>
    <w:rsid w:val="00C623C2"/>
    <w:rsid w:val="00C62C75"/>
    <w:rsid w:val="00C62E67"/>
    <w:rsid w:val="00C652E4"/>
    <w:rsid w:val="00C65E81"/>
    <w:rsid w:val="00C66930"/>
    <w:rsid w:val="00C70383"/>
    <w:rsid w:val="00C71C3B"/>
    <w:rsid w:val="00C816D0"/>
    <w:rsid w:val="00C817CE"/>
    <w:rsid w:val="00C82211"/>
    <w:rsid w:val="00C83242"/>
    <w:rsid w:val="00C83B1D"/>
    <w:rsid w:val="00C83C11"/>
    <w:rsid w:val="00C86170"/>
    <w:rsid w:val="00C90B2A"/>
    <w:rsid w:val="00C90F8C"/>
    <w:rsid w:val="00C9123D"/>
    <w:rsid w:val="00C952A1"/>
    <w:rsid w:val="00C979B3"/>
    <w:rsid w:val="00CA1556"/>
    <w:rsid w:val="00CA2557"/>
    <w:rsid w:val="00CA391F"/>
    <w:rsid w:val="00CA68F1"/>
    <w:rsid w:val="00CB07C6"/>
    <w:rsid w:val="00CB1EE6"/>
    <w:rsid w:val="00CB1F06"/>
    <w:rsid w:val="00CB3A58"/>
    <w:rsid w:val="00CB793F"/>
    <w:rsid w:val="00CC2407"/>
    <w:rsid w:val="00CC2A03"/>
    <w:rsid w:val="00CC5113"/>
    <w:rsid w:val="00CC7537"/>
    <w:rsid w:val="00CD1097"/>
    <w:rsid w:val="00CD2811"/>
    <w:rsid w:val="00CE13EF"/>
    <w:rsid w:val="00CE4798"/>
    <w:rsid w:val="00CE69BA"/>
    <w:rsid w:val="00CE7397"/>
    <w:rsid w:val="00CF4923"/>
    <w:rsid w:val="00CF7F24"/>
    <w:rsid w:val="00D022F4"/>
    <w:rsid w:val="00D038A1"/>
    <w:rsid w:val="00D063C2"/>
    <w:rsid w:val="00D075C4"/>
    <w:rsid w:val="00D10D68"/>
    <w:rsid w:val="00D12E56"/>
    <w:rsid w:val="00D1440C"/>
    <w:rsid w:val="00D156FB"/>
    <w:rsid w:val="00D20063"/>
    <w:rsid w:val="00D202AC"/>
    <w:rsid w:val="00D20322"/>
    <w:rsid w:val="00D20D6B"/>
    <w:rsid w:val="00D20FB0"/>
    <w:rsid w:val="00D21C92"/>
    <w:rsid w:val="00D240A0"/>
    <w:rsid w:val="00D241FA"/>
    <w:rsid w:val="00D243F2"/>
    <w:rsid w:val="00D25784"/>
    <w:rsid w:val="00D26648"/>
    <w:rsid w:val="00D272A4"/>
    <w:rsid w:val="00D276D2"/>
    <w:rsid w:val="00D27C89"/>
    <w:rsid w:val="00D30750"/>
    <w:rsid w:val="00D33EAC"/>
    <w:rsid w:val="00D3414C"/>
    <w:rsid w:val="00D34DFA"/>
    <w:rsid w:val="00D37752"/>
    <w:rsid w:val="00D37DFD"/>
    <w:rsid w:val="00D42D5D"/>
    <w:rsid w:val="00D4314F"/>
    <w:rsid w:val="00D43CB5"/>
    <w:rsid w:val="00D4430B"/>
    <w:rsid w:val="00D458F9"/>
    <w:rsid w:val="00D4666E"/>
    <w:rsid w:val="00D46E71"/>
    <w:rsid w:val="00D517BA"/>
    <w:rsid w:val="00D56541"/>
    <w:rsid w:val="00D6306E"/>
    <w:rsid w:val="00D6453E"/>
    <w:rsid w:val="00D652BE"/>
    <w:rsid w:val="00D66293"/>
    <w:rsid w:val="00D71155"/>
    <w:rsid w:val="00D7238E"/>
    <w:rsid w:val="00D7455C"/>
    <w:rsid w:val="00D77770"/>
    <w:rsid w:val="00D77AD5"/>
    <w:rsid w:val="00D803A7"/>
    <w:rsid w:val="00D80889"/>
    <w:rsid w:val="00D82B0E"/>
    <w:rsid w:val="00D8338E"/>
    <w:rsid w:val="00D921F3"/>
    <w:rsid w:val="00D92862"/>
    <w:rsid w:val="00D928B9"/>
    <w:rsid w:val="00D946E4"/>
    <w:rsid w:val="00D97555"/>
    <w:rsid w:val="00DA0DBB"/>
    <w:rsid w:val="00DA19D1"/>
    <w:rsid w:val="00DA2AB7"/>
    <w:rsid w:val="00DB16EE"/>
    <w:rsid w:val="00DB240B"/>
    <w:rsid w:val="00DB5B91"/>
    <w:rsid w:val="00DC16AC"/>
    <w:rsid w:val="00DC34B6"/>
    <w:rsid w:val="00DC370F"/>
    <w:rsid w:val="00DC4442"/>
    <w:rsid w:val="00DC7090"/>
    <w:rsid w:val="00DD0559"/>
    <w:rsid w:val="00DD2C1F"/>
    <w:rsid w:val="00DD7EA5"/>
    <w:rsid w:val="00DE074F"/>
    <w:rsid w:val="00DE185D"/>
    <w:rsid w:val="00DE3885"/>
    <w:rsid w:val="00DF2596"/>
    <w:rsid w:val="00DF7CB1"/>
    <w:rsid w:val="00E0058C"/>
    <w:rsid w:val="00E0432A"/>
    <w:rsid w:val="00E11F5A"/>
    <w:rsid w:val="00E148D9"/>
    <w:rsid w:val="00E16B85"/>
    <w:rsid w:val="00E17602"/>
    <w:rsid w:val="00E17E5D"/>
    <w:rsid w:val="00E23631"/>
    <w:rsid w:val="00E2495F"/>
    <w:rsid w:val="00E36547"/>
    <w:rsid w:val="00E40275"/>
    <w:rsid w:val="00E462B7"/>
    <w:rsid w:val="00E500E9"/>
    <w:rsid w:val="00E522A1"/>
    <w:rsid w:val="00E565AB"/>
    <w:rsid w:val="00E60127"/>
    <w:rsid w:val="00E605F3"/>
    <w:rsid w:val="00E60BB8"/>
    <w:rsid w:val="00E61F5C"/>
    <w:rsid w:val="00E62DC0"/>
    <w:rsid w:val="00E631C6"/>
    <w:rsid w:val="00E649E0"/>
    <w:rsid w:val="00E70168"/>
    <w:rsid w:val="00E73241"/>
    <w:rsid w:val="00E745AC"/>
    <w:rsid w:val="00E76422"/>
    <w:rsid w:val="00E76EF0"/>
    <w:rsid w:val="00E806D9"/>
    <w:rsid w:val="00E86F32"/>
    <w:rsid w:val="00E90927"/>
    <w:rsid w:val="00E91AE7"/>
    <w:rsid w:val="00E91B9C"/>
    <w:rsid w:val="00E91C0C"/>
    <w:rsid w:val="00E939CE"/>
    <w:rsid w:val="00E95A0F"/>
    <w:rsid w:val="00EA08B7"/>
    <w:rsid w:val="00EA24AD"/>
    <w:rsid w:val="00EA25A3"/>
    <w:rsid w:val="00EA368A"/>
    <w:rsid w:val="00EA4E9E"/>
    <w:rsid w:val="00EA7609"/>
    <w:rsid w:val="00EA7A67"/>
    <w:rsid w:val="00EB144B"/>
    <w:rsid w:val="00EB2560"/>
    <w:rsid w:val="00EB3EBD"/>
    <w:rsid w:val="00EB415E"/>
    <w:rsid w:val="00EB7DA4"/>
    <w:rsid w:val="00EB7FC7"/>
    <w:rsid w:val="00EC5105"/>
    <w:rsid w:val="00EC5B24"/>
    <w:rsid w:val="00ED1B74"/>
    <w:rsid w:val="00ED3E66"/>
    <w:rsid w:val="00ED42B6"/>
    <w:rsid w:val="00ED47B5"/>
    <w:rsid w:val="00ED4C34"/>
    <w:rsid w:val="00ED580F"/>
    <w:rsid w:val="00ED5B4C"/>
    <w:rsid w:val="00EE200E"/>
    <w:rsid w:val="00EE761A"/>
    <w:rsid w:val="00EF112B"/>
    <w:rsid w:val="00EF13B8"/>
    <w:rsid w:val="00EF2CA1"/>
    <w:rsid w:val="00EF30EC"/>
    <w:rsid w:val="00EF35A5"/>
    <w:rsid w:val="00F02108"/>
    <w:rsid w:val="00F023DC"/>
    <w:rsid w:val="00F0260F"/>
    <w:rsid w:val="00F0284C"/>
    <w:rsid w:val="00F07449"/>
    <w:rsid w:val="00F11334"/>
    <w:rsid w:val="00F11479"/>
    <w:rsid w:val="00F11C53"/>
    <w:rsid w:val="00F123B7"/>
    <w:rsid w:val="00F13A3F"/>
    <w:rsid w:val="00F1450F"/>
    <w:rsid w:val="00F2042B"/>
    <w:rsid w:val="00F21138"/>
    <w:rsid w:val="00F224FD"/>
    <w:rsid w:val="00F23BD7"/>
    <w:rsid w:val="00F267D4"/>
    <w:rsid w:val="00F33240"/>
    <w:rsid w:val="00F335C3"/>
    <w:rsid w:val="00F33E58"/>
    <w:rsid w:val="00F35999"/>
    <w:rsid w:val="00F374FB"/>
    <w:rsid w:val="00F37F63"/>
    <w:rsid w:val="00F4331E"/>
    <w:rsid w:val="00F45B70"/>
    <w:rsid w:val="00F4686D"/>
    <w:rsid w:val="00F501A4"/>
    <w:rsid w:val="00F5076F"/>
    <w:rsid w:val="00F513B3"/>
    <w:rsid w:val="00F51D76"/>
    <w:rsid w:val="00F5516F"/>
    <w:rsid w:val="00F57E52"/>
    <w:rsid w:val="00F60166"/>
    <w:rsid w:val="00F60898"/>
    <w:rsid w:val="00F61AE6"/>
    <w:rsid w:val="00F62AF4"/>
    <w:rsid w:val="00F67528"/>
    <w:rsid w:val="00F703C2"/>
    <w:rsid w:val="00F7059B"/>
    <w:rsid w:val="00F7647D"/>
    <w:rsid w:val="00F80465"/>
    <w:rsid w:val="00F80743"/>
    <w:rsid w:val="00F8280C"/>
    <w:rsid w:val="00F82E73"/>
    <w:rsid w:val="00F86295"/>
    <w:rsid w:val="00F86580"/>
    <w:rsid w:val="00F87496"/>
    <w:rsid w:val="00F9157A"/>
    <w:rsid w:val="00F91A24"/>
    <w:rsid w:val="00F920D4"/>
    <w:rsid w:val="00F94243"/>
    <w:rsid w:val="00F95576"/>
    <w:rsid w:val="00F95646"/>
    <w:rsid w:val="00F959C3"/>
    <w:rsid w:val="00FA09D2"/>
    <w:rsid w:val="00FA232B"/>
    <w:rsid w:val="00FA2B2A"/>
    <w:rsid w:val="00FA4A56"/>
    <w:rsid w:val="00FA6EEA"/>
    <w:rsid w:val="00FB0A17"/>
    <w:rsid w:val="00FB143D"/>
    <w:rsid w:val="00FB1E15"/>
    <w:rsid w:val="00FB270D"/>
    <w:rsid w:val="00FB2FDF"/>
    <w:rsid w:val="00FB66DB"/>
    <w:rsid w:val="00FC03A2"/>
    <w:rsid w:val="00FC1511"/>
    <w:rsid w:val="00FC3148"/>
    <w:rsid w:val="00FC3673"/>
    <w:rsid w:val="00FD0346"/>
    <w:rsid w:val="00FD24A6"/>
    <w:rsid w:val="00FD3EF2"/>
    <w:rsid w:val="00FD5191"/>
    <w:rsid w:val="00FD5C89"/>
    <w:rsid w:val="00FE0610"/>
    <w:rsid w:val="00FE0B83"/>
    <w:rsid w:val="00FE0BD4"/>
    <w:rsid w:val="00FE25B4"/>
    <w:rsid w:val="00FE2F96"/>
    <w:rsid w:val="00FE48B7"/>
    <w:rsid w:val="00FE4E52"/>
    <w:rsid w:val="00FE5915"/>
    <w:rsid w:val="00FF21F2"/>
    <w:rsid w:val="00FF228A"/>
    <w:rsid w:val="00FF45C2"/>
    <w:rsid w:val="00FF6052"/>
    <w:rsid w:val="00FF7447"/>
    <w:rsid w:val="00FF77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5F5A72"/>
  <w15:docId w15:val="{FBA684EE-BB99-454B-985D-E1DB3076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36B8"/>
    <w:rPr>
      <w:sz w:val="24"/>
      <w:szCs w:val="24"/>
    </w:rPr>
  </w:style>
  <w:style w:type="paragraph" w:styleId="Heading1">
    <w:name w:val="heading 1"/>
    <w:basedOn w:val="Normal"/>
    <w:next w:val="Normal"/>
    <w:qFormat/>
    <w:rsid w:val="0031785B"/>
    <w:pPr>
      <w:keepNext/>
      <w:numPr>
        <w:numId w:val="1"/>
      </w:numPr>
      <w:spacing w:line="360" w:lineRule="auto"/>
      <w:jc w:val="both"/>
      <w:outlineLvl w:val="0"/>
    </w:pPr>
    <w:rPr>
      <w:b/>
      <w:bCs/>
      <w:lang w:val="ro-RO"/>
    </w:rPr>
  </w:style>
  <w:style w:type="paragraph" w:styleId="Heading2">
    <w:name w:val="heading 2"/>
    <w:basedOn w:val="Normal"/>
    <w:next w:val="Normal"/>
    <w:link w:val="Heading2Char"/>
    <w:uiPriority w:val="99"/>
    <w:qFormat/>
    <w:rsid w:val="000C2CE7"/>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uiPriority w:val="99"/>
    <w:qFormat/>
    <w:rsid w:val="00994E48"/>
    <w:pPr>
      <w:keepNext/>
      <w:spacing w:before="240" w:after="60"/>
      <w:outlineLvl w:val="3"/>
    </w:pPr>
    <w:rPr>
      <w:b/>
      <w:bCs/>
      <w:sz w:val="28"/>
      <w:szCs w:val="28"/>
    </w:rPr>
  </w:style>
  <w:style w:type="paragraph" w:styleId="Heading7">
    <w:name w:val="heading 7"/>
    <w:basedOn w:val="Normal"/>
    <w:next w:val="Normal"/>
    <w:qFormat/>
    <w:rsid w:val="0044604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1785B"/>
    <w:pPr>
      <w:jc w:val="both"/>
    </w:pPr>
    <w:rPr>
      <w:lang w:val="ro-RO"/>
    </w:rPr>
  </w:style>
  <w:style w:type="paragraph" w:styleId="BodyTextIndent">
    <w:name w:val="Body Text Indent"/>
    <w:basedOn w:val="Normal"/>
    <w:rsid w:val="0031785B"/>
    <w:pPr>
      <w:spacing w:line="360" w:lineRule="auto"/>
      <w:ind w:left="720" w:hanging="720"/>
      <w:jc w:val="both"/>
    </w:pPr>
    <w:rPr>
      <w:lang w:val="ro-RO"/>
    </w:rPr>
  </w:style>
  <w:style w:type="paragraph" w:styleId="Footer">
    <w:name w:val="footer"/>
    <w:basedOn w:val="Normal"/>
    <w:link w:val="FooterChar"/>
    <w:rsid w:val="0031785B"/>
    <w:pPr>
      <w:tabs>
        <w:tab w:val="center" w:pos="4703"/>
        <w:tab w:val="right" w:pos="9406"/>
      </w:tabs>
    </w:pPr>
  </w:style>
  <w:style w:type="character" w:styleId="PageNumber">
    <w:name w:val="page number"/>
    <w:basedOn w:val="DefaultParagraphFont"/>
    <w:rsid w:val="0031785B"/>
  </w:style>
  <w:style w:type="paragraph" w:styleId="BodyTextIndent2">
    <w:name w:val="Body Text Indent 2"/>
    <w:basedOn w:val="Normal"/>
    <w:rsid w:val="0031785B"/>
    <w:pPr>
      <w:spacing w:line="360" w:lineRule="auto"/>
      <w:ind w:left="720" w:hanging="720"/>
      <w:jc w:val="both"/>
    </w:pPr>
    <w:rPr>
      <w:sz w:val="28"/>
      <w:lang w:val="ro-RO"/>
    </w:rPr>
  </w:style>
  <w:style w:type="paragraph" w:styleId="BodyTextIndent3">
    <w:name w:val="Body Text Indent 3"/>
    <w:basedOn w:val="Normal"/>
    <w:rsid w:val="0031785B"/>
    <w:pPr>
      <w:spacing w:line="360" w:lineRule="auto"/>
      <w:ind w:left="480" w:hanging="480"/>
      <w:jc w:val="both"/>
    </w:pPr>
    <w:rPr>
      <w:sz w:val="28"/>
      <w:lang w:val="ro-RO"/>
    </w:rPr>
  </w:style>
  <w:style w:type="character" w:styleId="CommentReference">
    <w:name w:val="annotation reference"/>
    <w:semiHidden/>
    <w:rsid w:val="00D6453E"/>
    <w:rPr>
      <w:sz w:val="16"/>
      <w:szCs w:val="16"/>
    </w:rPr>
  </w:style>
  <w:style w:type="paragraph" w:styleId="CommentText">
    <w:name w:val="annotation text"/>
    <w:basedOn w:val="Normal"/>
    <w:semiHidden/>
    <w:rsid w:val="00D6453E"/>
    <w:rPr>
      <w:sz w:val="20"/>
      <w:szCs w:val="20"/>
    </w:rPr>
  </w:style>
  <w:style w:type="paragraph" w:styleId="CommentSubject">
    <w:name w:val="annotation subject"/>
    <w:basedOn w:val="CommentText"/>
    <w:next w:val="CommentText"/>
    <w:semiHidden/>
    <w:rsid w:val="00D6453E"/>
    <w:rPr>
      <w:b/>
      <w:bCs/>
    </w:rPr>
  </w:style>
  <w:style w:type="paragraph" w:styleId="BalloonText">
    <w:name w:val="Balloon Text"/>
    <w:basedOn w:val="Normal"/>
    <w:semiHidden/>
    <w:rsid w:val="00D6453E"/>
    <w:rPr>
      <w:rFonts w:ascii="Tahoma" w:hAnsi="Tahoma" w:cs="Tahoma"/>
      <w:sz w:val="16"/>
      <w:szCs w:val="16"/>
    </w:rPr>
  </w:style>
  <w:style w:type="paragraph" w:styleId="Header">
    <w:name w:val="header"/>
    <w:basedOn w:val="Normal"/>
    <w:rsid w:val="007866F5"/>
    <w:pPr>
      <w:tabs>
        <w:tab w:val="center" w:pos="4320"/>
        <w:tab w:val="right" w:pos="8640"/>
      </w:tabs>
    </w:pPr>
  </w:style>
  <w:style w:type="table" w:styleId="TableGrid">
    <w:name w:val="Table Grid"/>
    <w:basedOn w:val="TableNormal"/>
    <w:rsid w:val="0078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3B3167"/>
    <w:pPr>
      <w:spacing w:line="360" w:lineRule="auto"/>
      <w:outlineLvl w:val="0"/>
    </w:pPr>
    <w:rPr>
      <w:b/>
      <w:bCs/>
      <w:noProof/>
      <w:lang w:val="ro-RO"/>
    </w:rPr>
  </w:style>
  <w:style w:type="paragraph" w:styleId="TOC2">
    <w:name w:val="toc 2"/>
    <w:basedOn w:val="Normal"/>
    <w:next w:val="Normal"/>
    <w:autoRedefine/>
    <w:semiHidden/>
    <w:rsid w:val="00EA24AD"/>
    <w:pPr>
      <w:tabs>
        <w:tab w:val="left" w:pos="960"/>
        <w:tab w:val="right" w:leader="dot" w:pos="9770"/>
      </w:tabs>
      <w:spacing w:line="360" w:lineRule="auto"/>
      <w:ind w:left="240"/>
    </w:pPr>
    <w:rPr>
      <w:noProof/>
      <w:lang w:val="ro-RO"/>
    </w:rPr>
  </w:style>
  <w:style w:type="character" w:styleId="Hyperlink">
    <w:name w:val="Hyperlink"/>
    <w:rsid w:val="000F45E9"/>
    <w:rPr>
      <w:color w:val="0000FF"/>
      <w:u w:val="single"/>
    </w:rPr>
  </w:style>
  <w:style w:type="paragraph" w:customStyle="1" w:styleId="Default">
    <w:name w:val="Default"/>
    <w:rsid w:val="005C02BF"/>
    <w:pPr>
      <w:autoSpaceDE w:val="0"/>
      <w:autoSpaceDN w:val="0"/>
      <w:adjustRightInd w:val="0"/>
    </w:pPr>
    <w:rPr>
      <w:color w:val="000000"/>
      <w:sz w:val="24"/>
      <w:szCs w:val="24"/>
    </w:rPr>
  </w:style>
  <w:style w:type="paragraph" w:customStyle="1" w:styleId="Style4">
    <w:name w:val="Style4"/>
    <w:basedOn w:val="Default"/>
    <w:next w:val="Default"/>
    <w:rsid w:val="005C02BF"/>
    <w:rPr>
      <w:color w:val="auto"/>
    </w:rPr>
  </w:style>
  <w:style w:type="paragraph" w:customStyle="1" w:styleId="CharCharCharCharCaracterChar">
    <w:name w:val="Char Char Char Char Caracter Char"/>
    <w:basedOn w:val="Normal"/>
    <w:rsid w:val="00BE4DC1"/>
    <w:pPr>
      <w:widowControl w:val="0"/>
      <w:adjustRightInd w:val="0"/>
      <w:spacing w:line="360" w:lineRule="atLeast"/>
      <w:jc w:val="both"/>
      <w:textAlignment w:val="baseline"/>
    </w:pPr>
    <w:rPr>
      <w:lang w:val="pl-PL" w:eastAsia="pl-PL"/>
    </w:rPr>
  </w:style>
  <w:style w:type="character" w:customStyle="1" w:styleId="ln2talineat">
    <w:name w:val="ln2talineat"/>
    <w:basedOn w:val="DefaultParagraphFont"/>
    <w:rsid w:val="004E116A"/>
  </w:style>
  <w:style w:type="character" w:customStyle="1" w:styleId="ln2litera">
    <w:name w:val="ln2litera"/>
    <w:basedOn w:val="DefaultParagraphFont"/>
    <w:rsid w:val="004E116A"/>
  </w:style>
  <w:style w:type="character" w:customStyle="1" w:styleId="ln2tlitera">
    <w:name w:val="ln2tlitera"/>
    <w:basedOn w:val="DefaultParagraphFont"/>
    <w:rsid w:val="004E116A"/>
  </w:style>
  <w:style w:type="character" w:customStyle="1" w:styleId="ln2litera1">
    <w:name w:val="ln2litera1"/>
    <w:rsid w:val="004D3C9F"/>
    <w:rPr>
      <w:b/>
      <w:bCs/>
      <w:color w:val="00008F"/>
    </w:rPr>
  </w:style>
  <w:style w:type="paragraph" w:customStyle="1" w:styleId="ln2acttitlu">
    <w:name w:val="ln2acttitlu"/>
    <w:basedOn w:val="Normal"/>
    <w:rsid w:val="00AC1ACF"/>
    <w:pPr>
      <w:spacing w:before="100" w:beforeAutospacing="1" w:after="100" w:afterAutospacing="1"/>
    </w:pPr>
  </w:style>
  <w:style w:type="character" w:customStyle="1" w:styleId="ln2alineat">
    <w:name w:val="ln2alineat"/>
    <w:basedOn w:val="DefaultParagraphFont"/>
    <w:rsid w:val="00AC1ACF"/>
  </w:style>
  <w:style w:type="character" w:customStyle="1" w:styleId="ln2articol">
    <w:name w:val="ln2articol"/>
    <w:basedOn w:val="DefaultParagraphFont"/>
    <w:rsid w:val="00D66293"/>
  </w:style>
  <w:style w:type="character" w:customStyle="1" w:styleId="ln2tarticol">
    <w:name w:val="ln2tarticol"/>
    <w:basedOn w:val="DefaultParagraphFont"/>
    <w:rsid w:val="00D66293"/>
  </w:style>
  <w:style w:type="character" w:customStyle="1" w:styleId="ln2tsectiune">
    <w:name w:val="ln2tsectiune"/>
    <w:basedOn w:val="DefaultParagraphFont"/>
    <w:rsid w:val="00571D66"/>
  </w:style>
  <w:style w:type="paragraph" w:styleId="FootnoteText">
    <w:name w:val="footnote text"/>
    <w:basedOn w:val="Normal"/>
    <w:link w:val="FootnoteTextChar"/>
    <w:semiHidden/>
    <w:rsid w:val="0044604A"/>
    <w:rPr>
      <w:sz w:val="20"/>
      <w:szCs w:val="20"/>
      <w:lang w:eastAsia="ro-RO"/>
    </w:rPr>
  </w:style>
  <w:style w:type="character" w:customStyle="1" w:styleId="FootnoteTextChar">
    <w:name w:val="Footnote Text Char"/>
    <w:link w:val="FootnoteText"/>
    <w:semiHidden/>
    <w:rsid w:val="0044604A"/>
    <w:rPr>
      <w:lang w:val="en-US" w:eastAsia="ro-RO" w:bidi="ar-SA"/>
    </w:rPr>
  </w:style>
  <w:style w:type="paragraph" w:styleId="NormalWeb">
    <w:name w:val="Normal (Web)"/>
    <w:basedOn w:val="Normal"/>
    <w:uiPriority w:val="99"/>
    <w:rsid w:val="0044604A"/>
    <w:pPr>
      <w:spacing w:before="100" w:beforeAutospacing="1" w:after="100" w:afterAutospacing="1"/>
    </w:pPr>
    <w:rPr>
      <w:lang w:val="ro-RO" w:eastAsia="ro-RO"/>
    </w:rPr>
  </w:style>
  <w:style w:type="character" w:customStyle="1" w:styleId="a">
    <w:name w:val="a"/>
    <w:basedOn w:val="DefaultParagraphFont"/>
    <w:rsid w:val="0044604A"/>
  </w:style>
  <w:style w:type="character" w:customStyle="1" w:styleId="l7">
    <w:name w:val="l7"/>
    <w:basedOn w:val="DefaultParagraphFont"/>
    <w:rsid w:val="0044604A"/>
  </w:style>
  <w:style w:type="character" w:customStyle="1" w:styleId="l6">
    <w:name w:val="l6"/>
    <w:basedOn w:val="DefaultParagraphFont"/>
    <w:rsid w:val="0044604A"/>
  </w:style>
  <w:style w:type="character" w:customStyle="1" w:styleId="CharChar">
    <w:name w:val="Char Char"/>
    <w:semiHidden/>
    <w:rsid w:val="00D063C2"/>
    <w:rPr>
      <w:sz w:val="20"/>
      <w:szCs w:val="20"/>
    </w:rPr>
  </w:style>
  <w:style w:type="paragraph" w:customStyle="1" w:styleId="Caracter">
    <w:name w:val="Caracter"/>
    <w:basedOn w:val="Normal"/>
    <w:rsid w:val="00946DF1"/>
    <w:rPr>
      <w:lang w:val="pl-PL" w:eastAsia="pl-PL"/>
    </w:rPr>
  </w:style>
  <w:style w:type="paragraph" w:customStyle="1" w:styleId="Char">
    <w:name w:val="Char"/>
    <w:basedOn w:val="Normal"/>
    <w:rsid w:val="00274034"/>
    <w:pPr>
      <w:widowControl w:val="0"/>
      <w:adjustRightInd w:val="0"/>
      <w:spacing w:line="360" w:lineRule="atLeast"/>
      <w:jc w:val="both"/>
      <w:textAlignment w:val="baseline"/>
    </w:pPr>
    <w:rPr>
      <w:lang w:val="pl-PL" w:eastAsia="pl-PL"/>
    </w:rPr>
  </w:style>
  <w:style w:type="character" w:customStyle="1" w:styleId="CharChar1">
    <w:name w:val="Char Char1"/>
    <w:semiHidden/>
    <w:locked/>
    <w:rsid w:val="00DE074F"/>
    <w:rPr>
      <w:lang w:val="en-US" w:eastAsia="ro-RO" w:bidi="ar-SA"/>
    </w:rPr>
  </w:style>
  <w:style w:type="paragraph" w:styleId="TOC3">
    <w:name w:val="toc 3"/>
    <w:basedOn w:val="Normal"/>
    <w:next w:val="Normal"/>
    <w:autoRedefine/>
    <w:semiHidden/>
    <w:rsid w:val="009325E6"/>
    <w:pPr>
      <w:spacing w:line="360" w:lineRule="auto"/>
      <w:ind w:left="480"/>
    </w:pPr>
  </w:style>
  <w:style w:type="character" w:styleId="FootnoteReference">
    <w:name w:val="footnote reference"/>
    <w:rsid w:val="00A00FE6"/>
    <w:rPr>
      <w:vertAlign w:val="superscript"/>
    </w:rPr>
  </w:style>
  <w:style w:type="character" w:customStyle="1" w:styleId="BodyTextChar">
    <w:name w:val="Body Text Char"/>
    <w:link w:val="BodyText"/>
    <w:rsid w:val="00443A19"/>
    <w:rPr>
      <w:sz w:val="24"/>
      <w:szCs w:val="24"/>
      <w:lang w:val="ro-RO" w:eastAsia="en-US"/>
    </w:rPr>
  </w:style>
  <w:style w:type="paragraph" w:customStyle="1" w:styleId="Listparagraf1">
    <w:name w:val="Listă paragraf1"/>
    <w:basedOn w:val="Normal"/>
    <w:uiPriority w:val="34"/>
    <w:qFormat/>
    <w:rsid w:val="0040558A"/>
    <w:pPr>
      <w:ind w:left="720"/>
    </w:pPr>
  </w:style>
  <w:style w:type="character" w:customStyle="1" w:styleId="FooterChar">
    <w:name w:val="Footer Char"/>
    <w:link w:val="Footer"/>
    <w:semiHidden/>
    <w:locked/>
    <w:rsid w:val="004B3287"/>
    <w:rPr>
      <w:sz w:val="24"/>
      <w:szCs w:val="24"/>
      <w:lang w:val="en-US" w:eastAsia="en-US" w:bidi="ar-SA"/>
    </w:rPr>
  </w:style>
  <w:style w:type="paragraph" w:styleId="NoSpacing">
    <w:name w:val="No Spacing"/>
    <w:uiPriority w:val="1"/>
    <w:qFormat/>
    <w:rsid w:val="007207CA"/>
    <w:rPr>
      <w:sz w:val="24"/>
      <w:szCs w:val="24"/>
    </w:rPr>
  </w:style>
  <w:style w:type="paragraph" w:styleId="ListParagraph">
    <w:name w:val="List Paragraph"/>
    <w:basedOn w:val="Normal"/>
    <w:uiPriority w:val="34"/>
    <w:qFormat/>
    <w:rsid w:val="00B67D22"/>
    <w:pPr>
      <w:ind w:left="720"/>
      <w:contextualSpacing/>
    </w:pPr>
  </w:style>
  <w:style w:type="character" w:customStyle="1" w:styleId="Heading2Char">
    <w:name w:val="Heading 2 Char"/>
    <w:basedOn w:val="DefaultParagraphFont"/>
    <w:link w:val="Heading2"/>
    <w:uiPriority w:val="99"/>
    <w:rsid w:val="00F33E58"/>
    <w:rPr>
      <w:rFonts w:ascii="Arial" w:hAnsi="Arial" w:cs="Arial"/>
      <w:b/>
      <w:bCs/>
      <w:i/>
      <w:iCs/>
      <w:sz w:val="28"/>
      <w:szCs w:val="28"/>
    </w:rPr>
  </w:style>
  <w:style w:type="paragraph" w:customStyle="1" w:styleId="Indentcorptext31">
    <w:name w:val="Indent corp text 31"/>
    <w:basedOn w:val="Normal"/>
    <w:uiPriority w:val="99"/>
    <w:rsid w:val="00F33E58"/>
    <w:pPr>
      <w:widowControl w:val="0"/>
      <w:tabs>
        <w:tab w:val="left" w:pos="972"/>
      </w:tabs>
      <w:suppressAutoHyphens/>
      <w:ind w:left="720"/>
      <w:jc w:val="both"/>
    </w:pPr>
    <w:rPr>
      <w:rFonts w:eastAsia="Arial Unicode MS"/>
      <w:b/>
      <w:bCs/>
      <w:kern w:val="2"/>
      <w:lang w:eastAsia="ro-RO"/>
    </w:rPr>
  </w:style>
  <w:style w:type="character" w:customStyle="1" w:styleId="Heading4Char">
    <w:name w:val="Heading 4 Char"/>
    <w:basedOn w:val="DefaultParagraphFont"/>
    <w:link w:val="Heading4"/>
    <w:uiPriority w:val="99"/>
    <w:rsid w:val="00F33E58"/>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333136">
      <w:bodyDiv w:val="1"/>
      <w:marLeft w:val="0"/>
      <w:marRight w:val="0"/>
      <w:marTop w:val="0"/>
      <w:marBottom w:val="0"/>
      <w:divBdr>
        <w:top w:val="none" w:sz="0" w:space="0" w:color="auto"/>
        <w:left w:val="none" w:sz="0" w:space="0" w:color="auto"/>
        <w:bottom w:val="none" w:sz="0" w:space="0" w:color="auto"/>
        <w:right w:val="none" w:sz="0" w:space="0" w:color="auto"/>
      </w:divBdr>
    </w:div>
    <w:div w:id="835459028">
      <w:bodyDiv w:val="1"/>
      <w:marLeft w:val="0"/>
      <w:marRight w:val="0"/>
      <w:marTop w:val="0"/>
      <w:marBottom w:val="0"/>
      <w:divBdr>
        <w:top w:val="none" w:sz="0" w:space="0" w:color="auto"/>
        <w:left w:val="none" w:sz="0" w:space="0" w:color="auto"/>
        <w:bottom w:val="none" w:sz="0" w:space="0" w:color="auto"/>
        <w:right w:val="none" w:sz="0" w:space="0" w:color="auto"/>
      </w:divBdr>
    </w:div>
    <w:div w:id="894393151">
      <w:bodyDiv w:val="1"/>
      <w:marLeft w:val="0"/>
      <w:marRight w:val="0"/>
      <w:marTop w:val="0"/>
      <w:marBottom w:val="0"/>
      <w:divBdr>
        <w:top w:val="none" w:sz="0" w:space="0" w:color="auto"/>
        <w:left w:val="none" w:sz="0" w:space="0" w:color="auto"/>
        <w:bottom w:val="none" w:sz="0" w:space="0" w:color="auto"/>
        <w:right w:val="none" w:sz="0" w:space="0" w:color="auto"/>
      </w:divBdr>
    </w:div>
    <w:div w:id="1106315511">
      <w:bodyDiv w:val="1"/>
      <w:marLeft w:val="0"/>
      <w:marRight w:val="0"/>
      <w:marTop w:val="0"/>
      <w:marBottom w:val="0"/>
      <w:divBdr>
        <w:top w:val="none" w:sz="0" w:space="0" w:color="auto"/>
        <w:left w:val="none" w:sz="0" w:space="0" w:color="auto"/>
        <w:bottom w:val="none" w:sz="0" w:space="0" w:color="auto"/>
        <w:right w:val="none" w:sz="0" w:space="0" w:color="auto"/>
      </w:divBdr>
    </w:div>
    <w:div w:id="1170869462">
      <w:bodyDiv w:val="1"/>
      <w:marLeft w:val="0"/>
      <w:marRight w:val="0"/>
      <w:marTop w:val="0"/>
      <w:marBottom w:val="0"/>
      <w:divBdr>
        <w:top w:val="none" w:sz="0" w:space="0" w:color="auto"/>
        <w:left w:val="none" w:sz="0" w:space="0" w:color="auto"/>
        <w:bottom w:val="none" w:sz="0" w:space="0" w:color="auto"/>
        <w:right w:val="none" w:sz="0" w:space="0" w:color="auto"/>
      </w:divBdr>
    </w:div>
    <w:div w:id="1183973983">
      <w:bodyDiv w:val="1"/>
      <w:marLeft w:val="0"/>
      <w:marRight w:val="0"/>
      <w:marTop w:val="0"/>
      <w:marBottom w:val="0"/>
      <w:divBdr>
        <w:top w:val="none" w:sz="0" w:space="0" w:color="auto"/>
        <w:left w:val="none" w:sz="0" w:space="0" w:color="auto"/>
        <w:bottom w:val="none" w:sz="0" w:space="0" w:color="auto"/>
        <w:right w:val="none" w:sz="0" w:space="0" w:color="auto"/>
      </w:divBdr>
    </w:div>
    <w:div w:id="1312834539">
      <w:bodyDiv w:val="1"/>
      <w:marLeft w:val="0"/>
      <w:marRight w:val="0"/>
      <w:marTop w:val="0"/>
      <w:marBottom w:val="0"/>
      <w:divBdr>
        <w:top w:val="none" w:sz="0" w:space="0" w:color="auto"/>
        <w:left w:val="none" w:sz="0" w:space="0" w:color="auto"/>
        <w:bottom w:val="none" w:sz="0" w:space="0" w:color="auto"/>
        <w:right w:val="none" w:sz="0" w:space="0" w:color="auto"/>
      </w:divBdr>
    </w:div>
    <w:div w:id="1349451993">
      <w:bodyDiv w:val="1"/>
      <w:marLeft w:val="0"/>
      <w:marRight w:val="0"/>
      <w:marTop w:val="0"/>
      <w:marBottom w:val="0"/>
      <w:divBdr>
        <w:top w:val="none" w:sz="0" w:space="0" w:color="auto"/>
        <w:left w:val="none" w:sz="0" w:space="0" w:color="auto"/>
        <w:bottom w:val="none" w:sz="0" w:space="0" w:color="auto"/>
        <w:right w:val="none" w:sz="0" w:space="0" w:color="auto"/>
      </w:divBdr>
    </w:div>
    <w:div w:id="1548830897">
      <w:bodyDiv w:val="1"/>
      <w:marLeft w:val="0"/>
      <w:marRight w:val="0"/>
      <w:marTop w:val="0"/>
      <w:marBottom w:val="0"/>
      <w:divBdr>
        <w:top w:val="none" w:sz="0" w:space="0" w:color="auto"/>
        <w:left w:val="none" w:sz="0" w:space="0" w:color="auto"/>
        <w:bottom w:val="none" w:sz="0" w:space="0" w:color="auto"/>
        <w:right w:val="none" w:sz="0" w:space="0" w:color="auto"/>
      </w:divBdr>
    </w:div>
    <w:div w:id="1756248681">
      <w:bodyDiv w:val="1"/>
      <w:marLeft w:val="0"/>
      <w:marRight w:val="0"/>
      <w:marTop w:val="0"/>
      <w:marBottom w:val="0"/>
      <w:divBdr>
        <w:top w:val="none" w:sz="0" w:space="0" w:color="auto"/>
        <w:left w:val="none" w:sz="0" w:space="0" w:color="auto"/>
        <w:bottom w:val="none" w:sz="0" w:space="0" w:color="auto"/>
        <w:right w:val="none" w:sz="0" w:space="0" w:color="auto"/>
      </w:divBdr>
    </w:div>
    <w:div w:id="1794398080">
      <w:bodyDiv w:val="1"/>
      <w:marLeft w:val="0"/>
      <w:marRight w:val="0"/>
      <w:marTop w:val="0"/>
      <w:marBottom w:val="0"/>
      <w:divBdr>
        <w:top w:val="none" w:sz="0" w:space="0" w:color="auto"/>
        <w:left w:val="none" w:sz="0" w:space="0" w:color="auto"/>
        <w:bottom w:val="none" w:sz="0" w:space="0" w:color="auto"/>
        <w:right w:val="none" w:sz="0" w:space="0" w:color="auto"/>
      </w:divBdr>
    </w:div>
    <w:div w:id="212464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298</Words>
  <Characters>1880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REGULAMENT</vt:lpstr>
    </vt:vector>
  </TitlesOfParts>
  <Company>Grizli777</Company>
  <LinksUpToDate>false</LinksUpToDate>
  <CharactersWithSpaces>2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ENT</dc:title>
  <dc:creator>Emanuel</dc:creator>
  <cp:lastModifiedBy>User</cp:lastModifiedBy>
  <cp:revision>2</cp:revision>
  <cp:lastPrinted>2020-03-04T08:49:00Z</cp:lastPrinted>
  <dcterms:created xsi:type="dcterms:W3CDTF">2022-04-12T06:02:00Z</dcterms:created>
  <dcterms:modified xsi:type="dcterms:W3CDTF">2022-04-12T06:02:00Z</dcterms:modified>
</cp:coreProperties>
</file>